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0D21" w:rsidRPr="00B73426" w:rsidRDefault="000B6B1D" w:rsidP="00F80D7E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t xml:space="preserve">Supplementary </w:t>
      </w:r>
      <w:r w:rsidR="00F80D7E">
        <w:rPr>
          <w:rFonts w:asciiTheme="majorBidi" w:hAnsiTheme="majorBidi" w:cstheme="majorBidi"/>
          <w:b/>
          <w:bCs/>
        </w:rPr>
        <w:t>Tables</w:t>
      </w:r>
      <w:r w:rsidR="005F5286" w:rsidRPr="00B73426">
        <w:rPr>
          <w:rFonts w:asciiTheme="majorBidi" w:hAnsiTheme="majorBidi" w:cstheme="majorBidi"/>
          <w:b/>
          <w:bCs/>
        </w:rPr>
        <w:t xml:space="preserve"> </w:t>
      </w:r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hd w:val="clear" w:color="auto" w:fill="FFFFFF"/>
        </w:rPr>
      </w:pP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Molecular relationships of the Israeli shrews (</w:t>
      </w:r>
      <w:hyperlink r:id="rId7" w:history="1">
        <w:r w:rsidRPr="00B73426">
          <w:rPr>
            <w:rFonts w:asciiTheme="majorBidi" w:hAnsiTheme="majorBidi" w:cstheme="majorBidi"/>
            <w:b/>
            <w:bCs/>
            <w:sz w:val="32"/>
            <w:szCs w:val="32"/>
            <w:shd w:val="clear" w:color="auto" w:fill="FFFFFF"/>
          </w:rPr>
          <w:t>Eulipotyphla</w:t>
        </w:r>
      </w:hyperlink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: Soricidae)</w:t>
      </w:r>
      <w:r w:rsidRPr="00B73426">
        <w:rPr>
          <w:rFonts w:asciiTheme="majorBidi" w:hAnsiTheme="majorBidi" w:cstheme="majorBidi"/>
        </w:rPr>
        <w:t xml:space="preserve"> </w:t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based on cytochrome-</w:t>
      </w:r>
      <w:r w:rsidRPr="00B73426">
        <w:rPr>
          <w:rFonts w:asciiTheme="majorBidi" w:hAnsiTheme="majorBidi" w:cstheme="majorBidi"/>
          <w:b/>
          <w:bCs/>
          <w:i/>
          <w:iCs/>
          <w:sz w:val="32"/>
          <w:szCs w:val="32"/>
          <w:shd w:val="clear" w:color="auto" w:fill="FFFFFF"/>
        </w:rPr>
        <w:t>b</w:t>
      </w:r>
      <w:r w:rsidRPr="00B73426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 xml:space="preserve"> sequences</w:t>
      </w:r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hd w:val="clear" w:color="auto" w:fill="FFFFFF"/>
          <w:vertAlign w:val="superscript"/>
        </w:rPr>
      </w:pPr>
      <w:r w:rsidRPr="00B73426">
        <w:rPr>
          <w:rFonts w:asciiTheme="majorBidi" w:hAnsiTheme="majorBidi" w:cstheme="majorBidi"/>
          <w:shd w:val="clear" w:color="auto" w:fill="FFFFFF"/>
        </w:rPr>
        <w:t>Erez Shpirer, Michal Haddas-Sasson, Maya Spivak-Glater, Tamar Feldstein, Shai Meiri, Dorothée Huchon</w:t>
      </w:r>
    </w:p>
    <w:p w:rsidR="005F5286" w:rsidRPr="00B73426" w:rsidRDefault="005F5286" w:rsidP="005F5286">
      <w:pPr>
        <w:pStyle w:val="NoSpacing"/>
        <w:rPr>
          <w:rFonts w:asciiTheme="majorBidi" w:hAnsiTheme="majorBidi" w:cstheme="majorBidi"/>
          <w:szCs w:val="24"/>
          <w:shd w:val="clear" w:color="auto" w:fill="FFFFFF"/>
        </w:rPr>
      </w:pPr>
    </w:p>
    <w:p w:rsidR="003A2A88" w:rsidRPr="00B73426" w:rsidRDefault="000213AD" w:rsidP="003A2A88">
      <w:pPr>
        <w:pStyle w:val="NoSpacing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b/>
          <w:bCs/>
          <w:szCs w:val="24"/>
        </w:rPr>
        <w:t xml:space="preserve">Supplementary </w:t>
      </w:r>
      <w:r w:rsidR="003A2A88" w:rsidRPr="00B73426">
        <w:rPr>
          <w:rFonts w:asciiTheme="majorBidi" w:hAnsiTheme="majorBidi" w:cstheme="majorBidi"/>
          <w:b/>
          <w:bCs/>
        </w:rPr>
        <w:t>Table S1: Samples used in the phylogenetic analyses.</w:t>
      </w:r>
      <w:r w:rsidR="003A2A88" w:rsidRPr="00B73426">
        <w:rPr>
          <w:rFonts w:asciiTheme="majorBidi" w:hAnsiTheme="majorBidi" w:cstheme="majorBidi"/>
        </w:rPr>
        <w:t xml:space="preserve"> Skin samples are indicated by a *. All other samples were preserved in ethanol.</w:t>
      </w:r>
    </w:p>
    <w:tbl>
      <w:tblPr>
        <w:tblStyle w:val="PlainTable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4"/>
        <w:gridCol w:w="1601"/>
        <w:gridCol w:w="1418"/>
        <w:gridCol w:w="1276"/>
        <w:gridCol w:w="1275"/>
        <w:gridCol w:w="918"/>
        <w:gridCol w:w="918"/>
      </w:tblGrid>
      <w:tr w:rsidR="003A2A88" w:rsidRPr="00B73426" w:rsidTr="002C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34" w:type="dxa"/>
            <w:tcBorders>
              <w:bottom w:val="none" w:sz="0" w:space="0" w:color="auto"/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cession</w:t>
            </w:r>
          </w:p>
        </w:tc>
        <w:tc>
          <w:tcPr>
            <w:tcW w:w="1601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418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oucher</w:t>
            </w: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76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ocality</w:t>
            </w:r>
          </w:p>
        </w:tc>
        <w:tc>
          <w:tcPr>
            <w:tcW w:w="1275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918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PSN</w:t>
            </w:r>
          </w:p>
        </w:tc>
        <w:tc>
          <w:tcPr>
            <w:tcW w:w="918" w:type="dxa"/>
            <w:tcBorders>
              <w:bottom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PSE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0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*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4909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Beit-Hashita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6/01/197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55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43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1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*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5944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Hermon Mountain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3/08/197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3.4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83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2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453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Hashfela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1/03/200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6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89</w:t>
            </w:r>
          </w:p>
        </w:tc>
      </w:tr>
      <w:tr w:rsidR="003A2A88" w:rsidRPr="00B73426" w:rsidTr="002C6EE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3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494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Yehuda Mountains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4/03/2006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7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07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4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798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Hashfela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1/03/200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92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5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431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Yavniel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2/04/201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7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50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66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526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Bashani Ridge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3/11/2010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6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leucodon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532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vor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2/02/201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69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39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7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502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Givat Yeshayahu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3/03/2006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3.0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23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72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UM11507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Yehuda Mountains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3/05/2006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7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07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8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569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East of Tel Goded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1/01/200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66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92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19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604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Upper Galilee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4/03/2007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3.0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23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0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610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Ein Yaaqov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4/03/2007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3.0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23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1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782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Adulam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3/01/200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92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2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783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Adulam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3/01/200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92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3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951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Upper Galilee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5/05/2007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98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48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67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207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Nahal Neder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2/05/2009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4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465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Nahal Besor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8/04/201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19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57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5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559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Zivon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/01/201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3.0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42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LR536326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5A5255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gueldenstaedtii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603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Kinneret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1/04/201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7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56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500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nana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187133WTS6668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nzania, Lemiyon area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6/07/2005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501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nana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187133WTS6668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nzania, Lemiyon area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7/07/2005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7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1646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ahay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9/11/2009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1.38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87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8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2436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Yavniel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4/04/201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2.72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50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71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UM14251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Maktesh Ramon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010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0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83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68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4396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Nahal Timarim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7/03/2015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69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4397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Nahal Timarim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7/03/2015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70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2C6EE2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ncus etruscus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14402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Nahal Timarim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6/03/2015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9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73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ramona*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UM9342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Maktesh Ramon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1/04/1995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0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83</w:t>
            </w:r>
          </w:p>
        </w:tc>
      </w:tr>
      <w:tr w:rsidR="003A2A88" w:rsidRPr="00B73426" w:rsidTr="002C6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29 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ramona*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 TAUM9343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Maktesh Ramon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01/04/1995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0.63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4.83</w:t>
            </w:r>
          </w:p>
        </w:tc>
      </w:tr>
      <w:tr w:rsidR="003A2A88" w:rsidRPr="00B73426" w:rsidTr="002C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  <w:tcBorders>
              <w:right w:val="none" w:sz="0" w:space="0" w:color="auto"/>
            </w:tcBorders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LR536374</w:t>
            </w:r>
          </w:p>
        </w:tc>
        <w:tc>
          <w:tcPr>
            <w:tcW w:w="1601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rocidura ramona</w:t>
            </w:r>
          </w:p>
        </w:tc>
        <w:tc>
          <w:tcPr>
            <w:tcW w:w="1418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TAUM12771</w:t>
            </w:r>
          </w:p>
        </w:tc>
        <w:tc>
          <w:tcPr>
            <w:tcW w:w="1276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Samar Sands</w:t>
            </w:r>
          </w:p>
        </w:tc>
        <w:tc>
          <w:tcPr>
            <w:tcW w:w="1275" w:type="dxa"/>
            <w:noWrap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15/09/201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29.81</w:t>
            </w:r>
          </w:p>
        </w:tc>
        <w:tc>
          <w:tcPr>
            <w:tcW w:w="918" w:type="dxa"/>
            <w:hideMark/>
          </w:tcPr>
          <w:p w:rsidR="003A2A88" w:rsidRPr="00B73426" w:rsidRDefault="003A2A88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sz w:val="20"/>
                <w:szCs w:val="20"/>
              </w:rPr>
              <w:t>35.03</w:t>
            </w:r>
          </w:p>
        </w:tc>
      </w:tr>
    </w:tbl>
    <w:p w:rsidR="003A2A88" w:rsidRPr="00B73426" w:rsidRDefault="003A2A88" w:rsidP="003A2A88">
      <w:pPr>
        <w:pStyle w:val="NoSpacing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vertAlign w:val="superscript"/>
        </w:rPr>
        <w:t xml:space="preserve">1 </w:t>
      </w:r>
      <w:r w:rsidRPr="00B73426">
        <w:rPr>
          <w:rFonts w:asciiTheme="majorBidi" w:hAnsiTheme="majorBidi" w:cstheme="majorBidi"/>
        </w:rPr>
        <w:t xml:space="preserve">Voucher number is for the Steinhardt Museum of Natural History and The National Research Center at Tel Aviv University (Israel), except for </w:t>
      </w:r>
      <w:r w:rsidRPr="00B73426">
        <w:rPr>
          <w:rFonts w:asciiTheme="majorBidi" w:hAnsiTheme="majorBidi" w:cstheme="majorBidi"/>
          <w:i/>
          <w:iCs/>
        </w:rPr>
        <w:t>C. nana</w:t>
      </w:r>
      <w:r w:rsidRPr="00B73426">
        <w:rPr>
          <w:rFonts w:asciiTheme="majorBidi" w:hAnsiTheme="majorBidi" w:cstheme="majorBidi"/>
        </w:rPr>
        <w:t xml:space="preserve"> which is for The Field Museum of Natural History (Chicago, USA). </w:t>
      </w:r>
    </w:p>
    <w:p w:rsidR="000B6B1D" w:rsidRPr="00B73426" w:rsidRDefault="003A2A88" w:rsidP="003A2A88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br w:type="page"/>
      </w:r>
    </w:p>
    <w:p w:rsidR="005F5286" w:rsidRPr="00B73426" w:rsidRDefault="005F5286" w:rsidP="003A2A88">
      <w:pPr>
        <w:pStyle w:val="NoSpacing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b/>
          <w:bCs/>
        </w:rPr>
        <w:lastRenderedPageBreak/>
        <w:t>Supplementary Table S</w:t>
      </w:r>
      <w:r w:rsidR="003A2A88" w:rsidRPr="00B73426">
        <w:rPr>
          <w:rFonts w:asciiTheme="majorBidi" w:hAnsiTheme="majorBidi" w:cstheme="majorBidi"/>
          <w:b/>
          <w:bCs/>
        </w:rPr>
        <w:t>2</w:t>
      </w:r>
      <w:r w:rsidRPr="00B73426">
        <w:rPr>
          <w:rFonts w:asciiTheme="majorBidi" w:hAnsiTheme="majorBidi" w:cstheme="majorBidi"/>
          <w:b/>
          <w:bCs/>
        </w:rPr>
        <w:t xml:space="preserve">. List of primers used in PCR amplification and sequencing. Forward and reverse primers are indicated by </w:t>
      </w:r>
      <w:proofErr w:type="gramStart"/>
      <w:r w:rsidRPr="00B73426">
        <w:rPr>
          <w:rFonts w:asciiTheme="majorBidi" w:hAnsiTheme="majorBidi" w:cstheme="majorBidi"/>
          <w:b/>
          <w:bCs/>
        </w:rPr>
        <w:t>For</w:t>
      </w:r>
      <w:proofErr w:type="gramEnd"/>
      <w:r w:rsidRPr="00B73426">
        <w:rPr>
          <w:rFonts w:asciiTheme="majorBidi" w:hAnsiTheme="majorBidi" w:cstheme="majorBidi"/>
          <w:b/>
          <w:bCs/>
        </w:rPr>
        <w:t xml:space="preserve"> and Rev respectively</w:t>
      </w:r>
      <w:r w:rsidRPr="00B73426">
        <w:rPr>
          <w:rFonts w:asciiTheme="majorBidi" w:hAnsiTheme="majorBidi" w:cstheme="majorBidi"/>
        </w:rPr>
        <w:t>.</w:t>
      </w:r>
    </w:p>
    <w:tbl>
      <w:tblPr>
        <w:tblStyle w:val="PlainTable51"/>
        <w:tblW w:w="53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3966"/>
        <w:gridCol w:w="3815"/>
      </w:tblGrid>
      <w:tr w:rsidR="005F5286" w:rsidRPr="00B73426" w:rsidTr="00B734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0" w:type="pct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  <w:t>Primer</w:t>
            </w:r>
          </w:p>
        </w:tc>
        <w:tc>
          <w:tcPr>
            <w:tcW w:w="2156" w:type="pct"/>
            <w:tcBorders>
              <w:bottom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  <w:t>Primer sequence 5' - 3'</w:t>
            </w:r>
          </w:p>
        </w:tc>
        <w:tc>
          <w:tcPr>
            <w:tcW w:w="2075" w:type="pct"/>
            <w:tcBorders>
              <w:bottom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</w:rPr>
              <w:t>Used with Accession</w:t>
            </w:r>
            <w:r w:rsidRPr="00B73426">
              <w:rPr>
                <w:rFonts w:asciiTheme="majorBidi" w:hAnsiTheme="majorBidi" w:cstheme="majorBidi"/>
                <w:b/>
                <w:bCs/>
                <w:i w:val="0"/>
                <w:iCs w:val="0"/>
                <w:sz w:val="20"/>
                <w:szCs w:val="20"/>
                <w:vertAlign w:val="superscript"/>
              </w:rPr>
              <w:t>1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1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tntaaccacgacytatgacatgaa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All sequences except TAUM14396,  TAUM14397,  TAUM14402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1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ctttgggtgctgatggtggg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All sequences except TAUM14396,  TAUM14397,  TAUM14402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2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acctatgacatgaaaaatcatygttg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0 LR536311 LR536313 LR536314 LR536315 LR536366 LR536316 LR536317 LR536372 LR536318 LR536319 LR536320 LR536321 LR536322 LR536323 LR536367 LR536324 LR536325 LR536326 LR536501 LR536327 LR536371 LR536373 LR536329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2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tctccgtttctggtttacaaga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0 LR536312 LR536312 LR536313 LR536314 LR536315 LR536366 LR536316 LR536317 LR536372 LR536318 LR536319 LR536320 LR536321 LR536322 LR536323 LR536367 LR536324 LR536325 LR536326 LR536501 LR536328 LR536329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A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ayaaagcyaccytracycg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8 LR536371</w:t>
            </w:r>
            <w:r w:rsidRPr="00B73426">
              <w:rPr>
                <w:rFonts w:asciiTheme="majorBidi" w:hAnsiTheme="majorBidi" w:cstheme="majorBidi"/>
              </w:rPr>
              <w:t xml:space="preserve"> </w:t>
            </w: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9 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A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gtggtgtrttragrggrT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500 LR536501 LR536328 LR536329 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B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cchttycaCccttaYTaya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 LR536312 LR536316 LR536500 LR536501 LR536329 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B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CNGTRTGGAGRAGTGGRA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C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CcYaataaactYggaggRg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 LR536328 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D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trggacgaggaytytayta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501 LR536329 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lastRenderedPageBreak/>
              <w:t>RD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CsGCTACaATrAAkGGrAG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8 LR536329 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E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cyatacaCtayacatcNga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 LR536328 LR536329 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E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GTDGCTATAACTGcrAATAA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 LR536314 LR536315 LR536500 LR536501 LR536327 LR536373 LR536329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B2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GTGTTCTAGCTCTCATCTTA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7 LR536371</w:t>
            </w:r>
            <w:r w:rsidRPr="00B73426">
              <w:rPr>
                <w:rFonts w:asciiTheme="majorBidi" w:hAnsiTheme="majorBidi" w:cstheme="majorBidi"/>
              </w:rPr>
              <w:t xml:space="preserve"> </w:t>
            </w: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9 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C2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CcTaaCaaGctCggaggTg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29 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3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gattctctgtcgacaaagcya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7 LR536372 LR536318 LR536320 LR536321 LR536322 LR536323 LR536367 LR536326 LR536500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3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cgggttagggtagctttrt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7 LR536318 LR536319 LR536320 LR536321 LR536322 LR536323 LR536324 LR536325 LR536326 LR536500 LR536328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Lasi-DA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ACTCGCTTCTTCGCATTyCA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0 LR536311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Lasi-RA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GGTGTATTGAGAGGGTTAG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0 LR536311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Lasi-DD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CGAGGATTCTACTATGGCT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Lasi-RD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TGTAGGAATAATAGGTGTACTC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lastRenderedPageBreak/>
              <w:t>Lasi-RC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ATTTGTACTACTAAGGCTCTG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LR536311</w:t>
            </w:r>
          </w:p>
        </w:tc>
      </w:tr>
      <w:tr w:rsidR="005F5286" w:rsidRPr="00B73426" w:rsidTr="00B734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D60 (For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ACCAATGACATGAAAAATCATngt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TAUM14396 TAUM14397 TAUM14402</w:t>
            </w:r>
          </w:p>
        </w:tc>
      </w:tr>
      <w:tr w:rsidR="005F5286" w:rsidRPr="00B73426" w:rsidTr="00B7342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" w:type="pct"/>
            <w:tcBorders>
              <w:right w:val="none" w:sz="0" w:space="0" w:color="auto"/>
            </w:tcBorders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jc w:val="left"/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i w:val="0"/>
                <w:iCs w:val="0"/>
                <w:sz w:val="20"/>
                <w:szCs w:val="20"/>
              </w:rPr>
              <w:t>R1270 (Rev)</w:t>
            </w:r>
          </w:p>
        </w:tc>
        <w:tc>
          <w:tcPr>
            <w:tcW w:w="2156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aps/>
                <w:sz w:val="20"/>
                <w:szCs w:val="20"/>
              </w:rPr>
            </w:pPr>
            <w:r w:rsidRPr="00B73426">
              <w:rPr>
                <w:rFonts w:asciiTheme="majorBidi" w:hAnsiTheme="majorBidi" w:cstheme="majorBidi"/>
                <w:caps/>
                <w:sz w:val="20"/>
                <w:szCs w:val="20"/>
              </w:rPr>
              <w:t>TCTCCATTTCTGGTTTACAAGAC</w:t>
            </w:r>
          </w:p>
        </w:tc>
        <w:tc>
          <w:tcPr>
            <w:tcW w:w="2075" w:type="pct"/>
            <w:vAlign w:val="center"/>
          </w:tcPr>
          <w:p w:rsidR="005F5286" w:rsidRPr="00B73426" w:rsidRDefault="005F5286" w:rsidP="00B73426">
            <w:pPr>
              <w:pStyle w:val="NoSpacing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4"/>
              </w:rPr>
            </w:pPr>
            <w:r w:rsidRPr="00B73426">
              <w:rPr>
                <w:rFonts w:asciiTheme="majorBidi" w:hAnsiTheme="majorBidi" w:cstheme="majorBidi"/>
                <w:sz w:val="16"/>
                <w:szCs w:val="14"/>
              </w:rPr>
              <w:t>TAUM14396 TAUM14397 TAUM14402</w:t>
            </w:r>
          </w:p>
        </w:tc>
      </w:tr>
    </w:tbl>
    <w:p w:rsidR="005F5286" w:rsidRPr="00B73426" w:rsidRDefault="005F5286" w:rsidP="005F5286">
      <w:pPr>
        <w:pStyle w:val="NoSpacing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  <w:vertAlign w:val="superscript"/>
        </w:rPr>
        <w:t>1</w:t>
      </w:r>
      <w:r w:rsidRPr="00B73426">
        <w:rPr>
          <w:rFonts w:asciiTheme="majorBidi" w:hAnsiTheme="majorBidi" w:cstheme="majorBidi"/>
        </w:rPr>
        <w:t xml:space="preserve"> for specie</w:t>
      </w:r>
      <w:r w:rsidR="003A2A88" w:rsidRPr="00B73426">
        <w:rPr>
          <w:rFonts w:asciiTheme="majorBidi" w:hAnsiTheme="majorBidi" w:cstheme="majorBidi"/>
        </w:rPr>
        <w:t>s of each accession number see T</w:t>
      </w:r>
      <w:r w:rsidRPr="00B73426">
        <w:rPr>
          <w:rFonts w:asciiTheme="majorBidi" w:hAnsiTheme="majorBidi" w:cstheme="majorBidi"/>
        </w:rPr>
        <w:t xml:space="preserve">able </w:t>
      </w:r>
      <w:r w:rsidR="003A2A88" w:rsidRPr="00B73426">
        <w:rPr>
          <w:rFonts w:asciiTheme="majorBidi" w:hAnsiTheme="majorBidi" w:cstheme="majorBidi"/>
        </w:rPr>
        <w:t>S</w:t>
      </w:r>
      <w:r w:rsidRPr="00B73426">
        <w:rPr>
          <w:rFonts w:asciiTheme="majorBidi" w:hAnsiTheme="majorBidi" w:cstheme="majorBidi"/>
        </w:rPr>
        <w:t>1.</w:t>
      </w:r>
    </w:p>
    <w:p w:rsidR="00BA7E88" w:rsidRPr="00B73426" w:rsidRDefault="005F5286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br w:type="page"/>
      </w:r>
    </w:p>
    <w:p w:rsidR="005B2C04" w:rsidRPr="00B73426" w:rsidRDefault="00766FD3" w:rsidP="0018344D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Supplementary Table S3</w:t>
      </w:r>
      <w:r w:rsidR="005B2C04" w:rsidRPr="00B73426">
        <w:rPr>
          <w:rFonts w:asciiTheme="majorBidi" w:hAnsiTheme="majorBidi" w:cstheme="majorBidi"/>
          <w:b/>
          <w:bCs/>
        </w:rPr>
        <w:t xml:space="preserve">. Accession numbers </w:t>
      </w:r>
      <w:r w:rsidR="0018344D" w:rsidRPr="00B73426">
        <w:rPr>
          <w:rFonts w:asciiTheme="majorBidi" w:hAnsiTheme="majorBidi" w:cstheme="majorBidi"/>
          <w:b/>
          <w:bCs/>
        </w:rPr>
        <w:t>of the sequences used in Figure 2 and Supplementary Figure S1</w:t>
      </w:r>
      <w:r w:rsidR="0018344D">
        <w:rPr>
          <w:rFonts w:asciiTheme="majorBidi" w:hAnsiTheme="majorBidi" w:cstheme="majorBidi"/>
          <w:b/>
          <w:bCs/>
        </w:rPr>
        <w:t xml:space="preserve"> </w:t>
      </w:r>
      <w:r w:rsidR="005B2C04" w:rsidRPr="00B73426">
        <w:rPr>
          <w:rFonts w:asciiTheme="majorBidi" w:hAnsiTheme="majorBidi" w:cstheme="majorBidi"/>
          <w:b/>
          <w:bCs/>
        </w:rPr>
        <w:t>and references</w:t>
      </w:r>
      <w:r w:rsidRPr="00B73426">
        <w:rPr>
          <w:rFonts w:asciiTheme="majorBidi" w:hAnsiTheme="majorBidi" w:cstheme="majorBidi"/>
          <w:b/>
          <w:bCs/>
        </w:rPr>
        <w:t>.</w:t>
      </w:r>
      <w:r w:rsidR="0018344D">
        <w:rPr>
          <w:rFonts w:asciiTheme="majorBidi" w:hAnsiTheme="majorBidi" w:cstheme="majorBidi"/>
          <w:b/>
          <w:bCs/>
        </w:rPr>
        <w:t xml:space="preserve"> </w:t>
      </w:r>
    </w:p>
    <w:tbl>
      <w:tblPr>
        <w:tblStyle w:val="TableGrid"/>
        <w:tblW w:w="8100" w:type="dxa"/>
        <w:tblLook w:val="04A0" w:firstRow="1" w:lastRow="0" w:firstColumn="1" w:lastColumn="0" w:noHBand="0" w:noVBand="1"/>
      </w:tblPr>
      <w:tblGrid>
        <w:gridCol w:w="2122"/>
        <w:gridCol w:w="3118"/>
        <w:gridCol w:w="2860"/>
      </w:tblGrid>
      <w:tr w:rsidR="00BA7E88" w:rsidRPr="00B73426" w:rsidTr="002C6EE2">
        <w:trPr>
          <w:trHeight w:val="288"/>
          <w:tblHeader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ccession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axo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2C6EE2" w:rsidP="00BA7E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</w:t>
            </w:r>
            <w:r w:rsidR="00BA7E88"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eference</w:t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07707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asiu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429FD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4&lt;/Year&gt;&lt;RecNum&gt;462&lt;/RecNum&gt;&lt;DisplayText&gt;(Ohdachi et al. 2004)&lt;/DisplayText&gt;&lt;record&gt;&lt;rec-number&gt;462&lt;/rec-number&gt;&lt;foreign-keys&gt;&lt;key app="EN" db-id="v5szxwvppvpee9e0er7p25six9drvwpas2pa"&gt;462&lt;/key&gt;&lt;/foreign-keys&gt;&lt;ref-type name="Journal Article"&gt;17&lt;/ref-type&gt;&lt;contributors&gt;&lt;authors&gt;&lt;author&gt;Ohdachi, Satoshi D.&lt;/author&gt;&lt;author&gt;Iwasa, Masahiro A.&lt;/author&gt;&lt;author&gt;Nesterenko, Vladimir A.&lt;/author&gt;&lt;author&gt;Abe, Hisashi&lt;/author&gt;&lt;author&gt;Masuda, Ryuichi&lt;/author&gt;&lt;author&gt;Haberl, Werner&lt;/author&gt;&lt;/authors&gt;&lt;/contributors&gt;&lt;titles&gt;&lt;title&gt;&lt;style face="normal" font="default" size="100%"&gt;Molecular Phylogenetics of &lt;/style&gt;&lt;style face="italic" font="default" size="100%"&gt;Crocidura &lt;/style&gt;&lt;style face="normal" font="default" size="100%"&gt;Shrews (Insectivora) in East and Central Asia&lt;/style&gt;&lt;/title&gt;&lt;secondary-title&gt;J. Mammal.&lt;/secondary-title&gt;&lt;alt-title&gt;Journal of Mammalogy&lt;/alt-title&gt;&lt;/titles&gt;&lt;alt-periodical&gt;&lt;full-title&gt;Journal of Mammalogy&lt;/full-title&gt;&lt;/alt-periodical&gt;&lt;pages&gt;396-403&lt;/pages&gt;&lt;volume&gt;85&lt;/volume&gt;&lt;number&gt;3&lt;/number&gt;&lt;dates&gt;&lt;year&gt;2004&lt;/year&gt;&lt;/dates&gt;&lt;isbn&gt;0022-2372&lt;/isbn&gt;&lt;urls&gt;&lt;related-urls&gt;&lt;url&gt;https://doi.org/10.1644/1383934&lt;/url&gt;&lt;/related-urls&gt;&lt;/urls&gt;&lt;electronic-resource-num&gt;10.1644/1383934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2" w:tooltip="Ohdachi, 2004 #46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07707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watase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429FD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4&lt;/Year&gt;&lt;RecNum&gt;462&lt;/RecNum&gt;&lt;DisplayText&gt;(Ohdachi et al. 2004)&lt;/DisplayText&gt;&lt;record&gt;&lt;rec-number&gt;462&lt;/rec-number&gt;&lt;foreign-keys&gt;&lt;key app="EN" db-id="v5szxwvppvpee9e0er7p25six9drvwpas2pa"&gt;462&lt;/key&gt;&lt;/foreign-keys&gt;&lt;ref-type name="Journal Article"&gt;17&lt;/ref-type&gt;&lt;contributors&gt;&lt;authors&gt;&lt;author&gt;Ohdachi, Satoshi D.&lt;/author&gt;&lt;author&gt;Iwasa, Masahiro A.&lt;/author&gt;&lt;author&gt;Nesterenko, Vladimir A.&lt;/author&gt;&lt;author&gt;Abe, Hisashi&lt;/author&gt;&lt;author&gt;Masuda, Ryuichi&lt;/author&gt;&lt;author&gt;Haberl, Werner&lt;/author&gt;&lt;/authors&gt;&lt;/contributors&gt;&lt;titles&gt;&lt;title&gt;&lt;style face="normal" font="default" size="100%"&gt;Molecular Phylogenetics of &lt;/style&gt;&lt;style face="italic" font="default" size="100%"&gt;Crocidura &lt;/style&gt;&lt;style face="normal" font="default" size="100%"&gt;Shrews (Insectivora) in East and Central Asia&lt;/style&gt;&lt;/title&gt;&lt;secondary-title&gt;J. Mammal.&lt;/secondary-title&gt;&lt;alt-title&gt;Journal of Mammalogy&lt;/alt-title&gt;&lt;/titles&gt;&lt;alt-periodical&gt;&lt;full-title&gt;Journal of Mammalogy&lt;/full-title&gt;&lt;/alt-periodical&gt;&lt;pages&gt;396-403&lt;/pages&gt;&lt;volume&gt;85&lt;/volume&gt;&lt;number&gt;3&lt;/number&gt;&lt;dates&gt;&lt;year&gt;2004&lt;/year&gt;&lt;/dates&gt;&lt;isbn&gt;0022-2372&lt;/isbn&gt;&lt;urls&gt;&lt;related-urls&gt;&lt;url&gt;https://doi.org/10.1644/1383934&lt;/url&gt;&lt;/related-urls&gt;&lt;/urls&gt;&lt;electronic-resource-num&gt;10.1644/1383934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2" w:tooltip="Ohdachi, 2004 #46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17508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attenuat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429FD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6&lt;/Year&gt;&lt;RecNum&gt;463&lt;/RecNum&gt;&lt;DisplayText&gt;(Ohdachi et al. 2006)&lt;/DisplayText&gt;&lt;record&gt;&lt;rec-number&gt;463&lt;/rec-number&gt;&lt;foreign-keys&gt;&lt;key app="EN" db-id="v5szxwvppvpee9e0er7p25six9drvwpas2pa"&gt;463&lt;/key&gt;&lt;/foreign-keys&gt;&lt;ref-type name="Journal Article"&gt;17&lt;/ref-type&gt;&lt;contributors&gt;&lt;authors&gt;&lt;author&gt;Ohdachi, S. D.&lt;/author&gt;&lt;author&gt;Hasegawa, M.&lt;/author&gt;&lt;author&gt;Iwasa, M. A.&lt;/author&gt;&lt;author&gt;Vogel, P.&lt;/author&gt;&lt;author&gt;Oshida, T.&lt;/author&gt;&lt;author&gt;Lin, L.-K.&lt;/author&gt;&lt;author&gt;Abe, H.&lt;/author&gt;&lt;/authors&gt;&lt;/contributors&gt;&lt;titles&gt;&lt;title&gt;&lt;style face="normal" font="default" size="100%"&gt;Molecular phylogenetics of soricid shrews (Mammalia) based on mitochondrial cytochrome &lt;/style&gt;&lt;style face="italic" font="default" size="100%"&gt;b&lt;/style&gt;&lt;style face="normal" font="default" size="100%"&gt; gene sequences: with special reference to the Soricinae&lt;/style&gt;&lt;/title&gt;&lt;secondary-title&gt;J. Zool.&lt;/secondary-title&gt;&lt;alt-title&gt;Journal of Zoology&lt;/alt-title&gt;&lt;/titles&gt;&lt;alt-periodical&gt;&lt;full-title&gt;Journal of Zoology&lt;/full-title&gt;&lt;/alt-periodical&gt;&lt;pages&gt;177-191&lt;/pages&gt;&lt;volume&gt;270&lt;/volume&gt;&lt;number&gt;1&lt;/number&gt;&lt;dates&gt;&lt;year&gt;2006&lt;/year&gt;&lt;/dates&gt;&lt;isbn&gt;0952-8369&lt;/isbn&gt;&lt;urls&gt;&lt;related-urls&gt;&lt;url&gt;https://zslpublications.onlinelibrary.wiley.com/doi/abs/10.1111/j.1469-7998.2006.00125.x&lt;/url&gt;&lt;/related-urls&gt;&lt;/urls&gt;&lt;electronic-resource-num&gt;10.1111/j.1469-7998.2006.0012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1" w:tooltip="Ohdachi, 2006 #46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17508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ri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429FD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6&lt;/Year&gt;&lt;RecNum&gt;463&lt;/RecNum&gt;&lt;DisplayText&gt;(Ohdachi et al. 2006)&lt;/DisplayText&gt;&lt;record&gt;&lt;rec-number&gt;463&lt;/rec-number&gt;&lt;foreign-keys&gt;&lt;key app="EN" db-id="v5szxwvppvpee9e0er7p25six9drvwpas2pa"&gt;463&lt;/key&gt;&lt;/foreign-keys&gt;&lt;ref-type name="Journal Article"&gt;17&lt;/ref-type&gt;&lt;contributors&gt;&lt;authors&gt;&lt;author&gt;Ohdachi, S. D.&lt;/author&gt;&lt;author&gt;Hasegawa, M.&lt;/author&gt;&lt;author&gt;Iwasa, M. A.&lt;/author&gt;&lt;author&gt;Vogel, P.&lt;/author&gt;&lt;author&gt;Oshida, T.&lt;/author&gt;&lt;author&gt;Lin, L.-K.&lt;/author&gt;&lt;author&gt;Abe, H.&lt;/author&gt;&lt;/authors&gt;&lt;/contributors&gt;&lt;titles&gt;&lt;title&gt;&lt;style face="normal" font="default" size="100%"&gt;Molecular phylogenetics of soricid shrews (Mammalia) based on mitochondrial cytochrome &lt;/style&gt;&lt;style face="italic" font="default" size="100%"&gt;b&lt;/style&gt;&lt;style face="normal" font="default" size="100%"&gt; gene sequences: with special reference to the Soricinae&lt;/style&gt;&lt;/title&gt;&lt;secondary-title&gt;J. Zool.&lt;/secondary-title&gt;&lt;alt-title&gt;Journal of Zoology&lt;/alt-title&gt;&lt;/titles&gt;&lt;alt-periodical&gt;&lt;full-title&gt;Journal of Zoology&lt;/full-title&gt;&lt;/alt-periodical&gt;&lt;pages&gt;177-191&lt;/pages&gt;&lt;volume&gt;270&lt;/volume&gt;&lt;number&gt;1&lt;/number&gt;&lt;dates&gt;&lt;year&gt;2006&lt;/year&gt;&lt;/dates&gt;&lt;isbn&gt;0952-8369&lt;/isbn&gt;&lt;urls&gt;&lt;related-urls&gt;&lt;url&gt;https://zslpublications.onlinelibrary.wiley.com/doi/abs/10.1111/j.1469-7998.2006.00125.x&lt;/url&gt;&lt;/related-urls&gt;&lt;/urls&gt;&lt;electronic-resource-num&gt;10.1111/j.1469-7998.2006.0012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1" w:tooltip="Ohdachi, 2006 #46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76926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ussul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429FD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Gb250YW5pbGxhczwvQXV0aG9yPjxZZWFyPjIwMDU8L1ll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Gb250YW5pbGxhczwvQXV0aG9yPjxZZWFyPjIwMDU8L1ll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4" w:tooltip="Fontanillas, 2005 #46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Fontanillas et al. 200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5A5255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5A5255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ach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50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5A5255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2521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zarudn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30527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o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6&lt;/RecNum&gt;&lt;DisplayText&gt;(Dubey et al. 2007a)&lt;/DisplayText&gt;&lt;record&gt;&lt;rec-number&gt;466&lt;/rec-number&gt;&lt;foreign-keys&gt;&lt;key app="EN" db-id="v5szxwvppvpee9e0er7p25six9drvwpas2pa"&gt;466&lt;/key&gt;&lt;/foreign-keys&gt;&lt;ref-type name="Journal Article"&gt;17&lt;/ref-type&gt;&lt;contributors&gt;&lt;authors&gt;&lt;author&gt;Dubey, S.&lt;/author&gt;&lt;author&gt;Antonin, M.&lt;/author&gt;&lt;author&gt;Denys, C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Use of phylogeny to resolve the taxonomy of the widespread and highly polymorphic African giant shrews (&lt;/style&gt;&lt;style face="italic" font="default" size="100%"&gt;Crocidura olivieri &lt;/style&gt;&lt;style face="normal" font="default" size="100%"&gt;group, Crocidurinae, Mammalia)&lt;/style&gt;&lt;/title&gt;&lt;secondary-title&gt;Zoology (Jena)&lt;/secondary-title&gt;&lt;alt-title&gt;Zoology (Jena, Germany)&lt;/alt-title&gt;&lt;/titles&gt;&lt;periodical&gt;&lt;full-title&gt;Zoology (Jena)&lt;/full-title&gt;&lt;abbr-1&gt;Zoology (Jena, Germany)&lt;/abbr-1&gt;&lt;/periodical&gt;&lt;alt-periodical&gt;&lt;full-title&gt;Zoology (Jena)&lt;/full-title&gt;&lt;abbr-1&gt;Zoology (Jena, Germany)&lt;/abbr-1&gt;&lt;/alt-periodical&gt;&lt;pages&gt;48-57&lt;/pages&gt;&lt;volume&gt;110&lt;/volume&gt;&lt;number&gt;1&lt;/number&gt;&lt;keywords&gt;&lt;keyword&gt;Africa&lt;/keyword&gt;&lt;keyword&gt;Animals&lt;/keyword&gt;&lt;keyword&gt;Classification&lt;/keyword&gt;&lt;keyword&gt;Cytochromes b/genetics&lt;/keyword&gt;&lt;keyword&gt;Genes, Mitochondrial/genetics&lt;/keyword&gt;&lt;keyword&gt;Genetic Variation&lt;/keyword&gt;&lt;keyword&gt;Phylogeny&lt;/keyword&gt;&lt;keyword&gt;Shrews/ classification/ genetics&lt;/keyword&gt;&lt;/keywords&gt;&lt;dates&gt;&lt;year&gt;2007&lt;/year&gt;&lt;/dates&gt;&lt;isbn&gt;0944-2006&amp;#xD;0944-2006 (Linking)&lt;/isbn&gt;&lt;accession-num&gt;17169541&lt;/accession-num&gt;&lt;urls&gt;&lt;/urls&gt;&lt;electronic-resource-num&gt;10.1016/j.zool.2006.05.003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2" w:tooltip="Dubey, 2007 #46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52104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cul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52104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zimmermann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52104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nari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52104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heres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alaya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eglect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igripe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da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9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anill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43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da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7524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arfay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8&lt;/Year&gt;&lt;RecNum&gt;467&lt;/RecNum&gt;&lt;DisplayText&gt;(Dubey et al. 2008a)&lt;/DisplayText&gt;&lt;record&gt;&lt;rec-number&gt;467&lt;/rec-number&gt;&lt;foreign-keys&gt;&lt;key app="EN" db-id="v5szxwvppvpee9e0er7p25six9drvwpas2pa"&gt;467&lt;/key&gt;&lt;/foreign-keys&gt;&lt;ref-type name="Journal Article"&gt;17&lt;/ref-type&gt;&lt;contributors&gt;&lt;authors&gt;&lt;author&gt;Dubey, S.&lt;/author&gt;&lt;author&gt;Koyasu, K.&lt;/author&gt;&lt;author&gt;Parapanov, R.&lt;/author&gt;&lt;author&gt;Ribi, M.&lt;/author&gt;&lt;author&gt;Hutterer, R.&lt;/author&gt;&lt;author&gt;Vogel, P.&lt;/author&gt;&lt;/authors&gt;&lt;/contributors&gt;&lt;auth-address&gt;Department of Ecology and Evolution, University of Lausanne, CH-1015 Lausanne, Switzerland; Shine Laboratory, School of Biological Sciences, University of Sydney, Sydney, NSW 2006, Australia. sylvain.dubey@bio.usyd.edu.au&lt;/auth-address&gt;&lt;titles&gt;&lt;title&gt;Molecular phylogenetics reveals Messinian, Pliocene, and Pleistocene colonizations of islands by North African shrews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877-882&lt;/pages&gt;&lt;volume&gt;47&lt;/volume&gt;&lt;number&gt;2&lt;/number&gt;&lt;keywords&gt;&lt;keyword&gt;Africa, Northern&lt;/keyword&gt;&lt;keyword&gt;Animal Migration&lt;/keyword&gt;&lt;keyword&gt;Animals&lt;/keyword&gt;&lt;keyword&gt;Evolution, Molecular&lt;/keyword&gt;&lt;keyword&gt;Geography&lt;/keyword&gt;&lt;keyword&gt;Likelihood Functions&lt;/keyword&gt;&lt;keyword&gt;Models, Genetic&lt;/keyword&gt;&lt;keyword&gt;Phylogeny&lt;/keyword&gt;&lt;keyword&gt;Sequence Analysis, DNA&lt;/keyword&gt;&lt;keyword&gt;Shrews/ genetics&lt;/keyword&gt;&lt;keyword&gt;Time Factors&lt;/keyword&gt;&lt;/keywords&gt;&lt;dates&gt;&lt;year&gt;2008&lt;/year&gt;&lt;pub-dates&gt;&lt;date&gt;May&lt;/date&gt;&lt;/pub-dates&gt;&lt;/dates&gt;&lt;isbn&gt;1055-7903&amp;#xD;1055-7903 (Linking)&lt;/isbn&gt;&lt;accession-num&gt;18226926&lt;/accession-num&gt;&lt;urls&gt;&lt;/urls&gt;&lt;electronic-resource-num&gt;10.1016/j.ympev.2007.12.014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5" w:tooltip="Dubey, 2008 #46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68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Diplomesodon pulchellum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02 EF52459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usitani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03 EF52459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amotte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04 EF52459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 surur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05 EF52459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 giffard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06 EF52459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imbasilvanu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16 DQ30523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hirt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dhOyBEdWJleSBl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dhOyBEdWJleSBl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2" w:tooltip="Dubey, 2007 #46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 xml:space="preserve">; 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17 DQ30521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lavescen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hAnsiTheme="majorBidi" w:cstheme="majorBidi"/>
              </w:rPr>
              <w:t xml:space="preserve">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6&lt;/RecNum&gt;&lt;DisplayText&gt;(Dubey et al. 2007a)&lt;/DisplayText&gt;&lt;record&gt;&lt;rec-number&gt;466&lt;/rec-number&gt;&lt;foreign-keys&gt;&lt;key app="EN" db-id="v5szxwvppvpee9e0er7p25six9drvwpas2pa"&gt;466&lt;/key&gt;&lt;/foreign-keys&gt;&lt;ref-type name="Journal Article"&gt;17&lt;/ref-type&gt;&lt;contributors&gt;&lt;authors&gt;&lt;author&gt;Dubey, S.&lt;/author&gt;&lt;author&gt;Antonin, M.&lt;/author&gt;&lt;author&gt;Denys, C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Use of phylogeny to resolve the taxonomy of the widespread and highly polymorphic African giant shrews (&lt;/style&gt;&lt;style face="italic" font="default" size="100%"&gt;Crocidura olivieri &lt;/style&gt;&lt;style face="normal" font="default" size="100%"&gt;group, Crocidurinae, Mammalia)&lt;/style&gt;&lt;/title&gt;&lt;secondary-title&gt;Zoology (Jena)&lt;/secondary-title&gt;&lt;alt-title&gt;Zoology (Jena, Germany)&lt;/alt-title&gt;&lt;/titles&gt;&lt;periodical&gt;&lt;full-title&gt;Zoology (Jena)&lt;/full-title&gt;&lt;abbr-1&gt;Zoology (Jena, Germany)&lt;/abbr-1&gt;&lt;/periodical&gt;&lt;alt-periodical&gt;&lt;full-title&gt;Zoology (Jena)&lt;/full-title&gt;&lt;abbr-1&gt;Zoology (Jena, Germany)&lt;/abbr-1&gt;&lt;/alt-periodical&gt;&lt;pages&gt;48-57&lt;/pages&gt;&lt;volume&gt;110&lt;/volume&gt;&lt;number&gt;1&lt;/number&gt;&lt;keywords&gt;&lt;keyword&gt;Africa&lt;/keyword&gt;&lt;keyword&gt;Animals&lt;/keyword&gt;&lt;keyword&gt;Classification&lt;/keyword&gt;&lt;keyword&gt;Cytochromes b/genetics&lt;/keyword&gt;&lt;keyword&gt;Genes, Mitochondrial/genetics&lt;/keyword&gt;&lt;keyword&gt;Genetic Variation&lt;/keyword&gt;&lt;keyword&gt;Phylogeny&lt;/keyword&gt;&lt;keyword&gt;Shrews/ classification/ genetics&lt;/keyword&gt;&lt;/keywords&gt;&lt;dates&gt;&lt;year&gt;2007&lt;/year&gt;&lt;/dates&gt;&lt;isbn&gt;0944-2006&amp;#xD;0944-2006 (Linking)&lt;/isbn&gt;&lt;accession-num&gt;17169541&lt;/accession-num&gt;&lt;urls&gt;&lt;/urls&gt;&lt;electronic-resource-num&gt;10.1016/j.zool.2006.05.003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2" w:tooltip="Dubey, 2007 #46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36 EF52462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 spurell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45 EF52463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 kivu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5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oetid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60 EF52465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 ca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72 EF52466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f muricaud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82 EF52467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oosevelt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84 EF52467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jouvenet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524786 EF52467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f crosse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CC6DC0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g8L1llYXI+PFJl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8" w:tooltip="Dubey, 2008 #5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8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12221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horsfieldi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07&lt;/Year&gt;&lt;RecNum&gt;468&lt;/RecNum&gt;&lt;DisplayText&gt;(Meegaskumbura et al. 2007)&lt;/DisplayText&gt;&lt;record&gt;&lt;rec-number&gt;468&lt;/rec-number&gt;&lt;foreign-keys&gt;&lt;key app="EN" db-id="v5szxwvppvpee9e0er7p25six9drvwpas2pa"&gt;468&lt;/key&gt;&lt;/foreign-keys&gt;&lt;ref-type name="Journal Article"&gt;17&lt;/ref-type&gt;&lt;contributors&gt;&lt;authors&gt;&lt;author&gt;Meegaskumbura, Suyama&lt;/author&gt;&lt;author&gt;Meegaskumbura, Madhava&lt;/author&gt;&lt;author&gt;Pethiyagoda, Rohan&lt;/author&gt;&lt;author&gt;Manamendra-Arachchi, Kelum&lt;/author&gt;&lt;author&gt;Schneider, Christopher J.&lt;/author&gt;&lt;/authors&gt;&lt;/contributors&gt;&lt;titles&gt;&lt;title&gt;&lt;style face="italic" font="default" size="100%"&gt;Crocidura hikmiya&lt;/style&gt;&lt;style face="normal" font="default" size="100%"&gt;, a new shrew (Mammalia: Soricomorpha: Soricidae) from Sri Lanka&lt;/style&gt;&lt;/title&gt;&lt;secondary-title&gt;Zootaxa&lt;/secondary-title&gt;&lt;short-title&gt;Crocidura hikmiya, a new shrew (Mammalia: Soricomorpha: Soricidae) from Sri Lanka&lt;/short-title&gt;&lt;/titles&gt;&lt;periodical&gt;&lt;full-title&gt;Zootaxa&lt;/full-title&gt;&lt;abbr-1&gt;Zootaxa&lt;/abbr-1&gt;&lt;/periodical&gt;&lt;pages&gt;19-30&lt;/pages&gt;&lt;volume&gt;1665&lt;/volume&gt;&lt;number&gt;1&lt;/number&gt;&lt;edition&gt;2007-12-19&lt;/edition&gt;&lt;keywords&gt;&lt;keyword&gt;Mammalia, Crocidura miya, Sinharaja, phylogenetics, shrew taxonomy&lt;/keyword&gt;&lt;/keywords&gt;&lt;dates&gt;&lt;year&gt;2007&lt;/year&gt;&lt;pub-dates&gt;&lt;date&gt;2007-12-19&lt;/date&gt;&lt;/pub-dates&gt;&lt;/dates&gt;&lt;isbn&gt;1175-5334&lt;/isbn&gt;&lt;urls&gt;&lt;related-urls&gt;&lt;url&gt;https://www.biotaxa.org/Zootaxa/article/view/zootaxa.1665.1.2&lt;/url&gt;&lt;/related-urls&gt;&lt;/urls&gt;&lt;electronic-resource-num&gt;10.11646/zootaxa.1665.1.2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6" w:tooltip="Meegaskumbura, 2007 #46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0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EU12221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iy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07&lt;/Year&gt;&lt;RecNum&gt;468&lt;/RecNum&gt;&lt;DisplayText&gt;(Meegaskumbura et al. 2007)&lt;/DisplayText&gt;&lt;record&gt;&lt;rec-number&gt;468&lt;/rec-number&gt;&lt;foreign-keys&gt;&lt;key app="EN" db-id="v5szxwvppvpee9e0er7p25six9drvwpas2pa"&gt;468&lt;/key&gt;&lt;/foreign-keys&gt;&lt;ref-type name="Journal Article"&gt;17&lt;/ref-type&gt;&lt;contributors&gt;&lt;authors&gt;&lt;author&gt;Meegaskumbura, Suyama&lt;/author&gt;&lt;author&gt;Meegaskumbura, Madhava&lt;/author&gt;&lt;author&gt;Pethiyagoda, Rohan&lt;/author&gt;&lt;author&gt;Manamendra-Arachchi, Kelum&lt;/author&gt;&lt;author&gt;Schneider, Christopher J.&lt;/author&gt;&lt;/authors&gt;&lt;/contributors&gt;&lt;titles&gt;&lt;title&gt;&lt;style face="italic" font="default" size="100%"&gt;Crocidura hikmiya&lt;/style&gt;&lt;style face="normal" font="default" size="100%"&gt;, a new shrew (Mammalia: Soricomorpha: Soricidae) from Sri Lanka&lt;/style&gt;&lt;/title&gt;&lt;secondary-title&gt;Zootaxa&lt;/secondary-title&gt;&lt;short-title&gt;Crocidura hikmiya, a new shrew (Mammalia: Soricomorpha: Soricidae) from Sri Lanka&lt;/short-title&gt;&lt;/titles&gt;&lt;periodical&gt;&lt;full-title&gt;Zootaxa&lt;/full-title&gt;&lt;abbr-1&gt;Zootaxa&lt;/abbr-1&gt;&lt;/periodical&gt;&lt;pages&gt;19-30&lt;/pages&gt;&lt;volume&gt;1665&lt;/volume&gt;&lt;number&gt;1&lt;/number&gt;&lt;edition&gt;2007-12-19&lt;/edition&gt;&lt;keywords&gt;&lt;keyword&gt;Mammalia, Crocidura miya, Sinharaja, phylogenetics, shrew taxonomy&lt;/keyword&gt;&lt;/keywords&gt;&lt;dates&gt;&lt;year&gt;2007&lt;/year&gt;&lt;pub-dates&gt;&lt;date&gt;2007-12-19&lt;/date&gt;&lt;/pub-dates&gt;&lt;/dates&gt;&lt;isbn&gt;1175-5334&lt;/isbn&gt;&lt;urls&gt;&lt;related-urls&gt;&lt;url&gt;https://www.biotaxa.org/Zootaxa/article/view/zootaxa.1665.1.2&lt;/url&gt;&lt;/related-urls&gt;&lt;/urls&gt;&lt;electronic-resource-num&gt;10.11646/zootaxa.1665.1.2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6" w:tooltip="Meegaskumbura, 2007 #46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0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12222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hikmiy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07&lt;/Year&gt;&lt;RecNum&gt;468&lt;/RecNum&gt;&lt;DisplayText&gt;(Meegaskumbura et al. 2007)&lt;/DisplayText&gt;&lt;record&gt;&lt;rec-number&gt;468&lt;/rec-number&gt;&lt;foreign-keys&gt;&lt;key app="EN" db-id="v5szxwvppvpee9e0er7p25six9drvwpas2pa"&gt;468&lt;/key&gt;&lt;/foreign-keys&gt;&lt;ref-type name="Journal Article"&gt;17&lt;/ref-type&gt;&lt;contributors&gt;&lt;authors&gt;&lt;author&gt;Meegaskumbura, Suyama&lt;/author&gt;&lt;author&gt;Meegaskumbura, Madhava&lt;/author&gt;&lt;author&gt;Pethiyagoda, Rohan&lt;/author&gt;&lt;author&gt;Manamendra-Arachchi, Kelum&lt;/author&gt;&lt;author&gt;Schneider, Christopher J.&lt;/author&gt;&lt;/authors&gt;&lt;/contributors&gt;&lt;titles&gt;&lt;title&gt;&lt;style face="italic" font="default" size="100%"&gt;Crocidura hikmiya&lt;/style&gt;&lt;style face="normal" font="default" size="100%"&gt;, a new shrew (Mammalia: Soricomorpha: Soricidae) from Sri Lanka&lt;/style&gt;&lt;/title&gt;&lt;secondary-title&gt;Zootaxa&lt;/secondary-title&gt;&lt;short-title&gt;Crocidura hikmiya, a new shrew (Mammalia: Soricomorpha: Soricidae) from Sri Lanka&lt;/short-title&gt;&lt;/titles&gt;&lt;periodical&gt;&lt;full-title&gt;Zootaxa&lt;/full-title&gt;&lt;abbr-1&gt;Zootaxa&lt;/abbr-1&gt;&lt;/periodical&gt;&lt;pages&gt;19-30&lt;/pages&gt;&lt;volume&gt;1665&lt;/volume&gt;&lt;number&gt;1&lt;/number&gt;&lt;edition&gt;2007-12-19&lt;/edition&gt;&lt;keywords&gt;&lt;keyword&gt;Mammalia, Crocidura miya, Sinharaja, phylogenetics, shrew taxonomy&lt;/keyword&gt;&lt;/keywords&gt;&lt;dates&gt;&lt;year&gt;2007&lt;/year&gt;&lt;pub-dates&gt;&lt;date&gt;2007-12-19&lt;/date&gt;&lt;/pub-dates&gt;&lt;/dates&gt;&lt;isbn&gt;1175-5334&lt;/isbn&gt;&lt;urls&gt;&lt;related-urls&gt;&lt;url&gt;https://www.biotaxa.org/Zootaxa/article/view/zootaxa.1665.1.2&lt;/url&gt;&lt;/related-urls&gt;&lt;/urls&gt;&lt;electronic-resource-num&gt;10.11646/zootaxa.1665.1.2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6" w:tooltip="Meegaskumbura, 2007 #46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0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59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aile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59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lass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59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hali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acmillan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arvipe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37865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u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astiglia&lt;/Author&gt;&lt;Year&gt;2009&lt;/Year&gt;&lt;RecNum&gt;470&lt;/RecNum&gt;&lt;DisplayText&gt;(Castiglia et al. 2009)&lt;/DisplayText&gt;&lt;record&gt;&lt;rec-number&gt;470&lt;/rec-number&gt;&lt;foreign-keys&gt;&lt;key app="EN" db-id="v5szxwvppvpee9e0er7p25six9drvwpas2pa"&gt;470&lt;/key&gt;&lt;/foreign-keys&gt;&lt;ref-type name="Journal Article"&gt;17&lt;/ref-type&gt;&lt;contributors&gt;&lt;authors&gt;&lt;author&gt;Castiglia, Riccardo&lt;/author&gt;&lt;author&gt;Annesi, Flavia&lt;/author&gt;&lt;author&gt;Sichilima, Alfred Matafwali&lt;/author&gt;&lt;author&gt;Hutterer, Rainer&lt;/author&gt;&lt;/authors&gt;&lt;/contributors&gt;&lt;titles&gt;&lt;title&gt;&lt;style face="normal" font="default" size="100%"&gt;A molecular and chromosomal study of the moonshine shrew, &lt;/style&gt;&lt;style face="italic" font="default" size="100%"&gt;Crocidura luna&lt;/style&gt;&lt;style face="normal" font="default" size="100%"&gt; Dollman, 1910 from Zambia with a description of a new remarkable karyotype&lt;/style&gt;&lt;/title&gt;&lt;secondary-title&gt;Mammalia&lt;/secondary-title&gt;&lt;/titles&gt;&lt;periodical&gt;&lt;full-title&gt;Mammalia&lt;/full-title&gt;&lt;/periodical&gt;&lt;pages&gt;56-59&lt;/pages&gt;&lt;volume&gt;73&lt;/volume&gt;&lt;dates&gt;&lt;year&gt;2009&lt;/year&gt;&lt;/dates&gt;&lt;urls&gt;&lt;/urls&gt;&lt;electronic-resource-num&gt;10.1515/mamm.2009.005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8" w:tooltip="Castiglia, 2009 #47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astigli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392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usser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396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atakorum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402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epidu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403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runne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405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oetid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Q29037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onta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ri Lank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0&lt;/Year&gt;&lt;RecNum&gt;472&lt;/RecNum&gt;&lt;DisplayText&gt;(Meegaskumbura et al. 2010)&lt;/DisplayText&gt;&lt;record&gt;&lt;rec-number&gt;472&lt;/rec-number&gt;&lt;foreign-keys&gt;&lt;key app="EN" db-id="v5szxwvppvpee9e0er7p25six9drvwpas2pa"&gt;472&lt;/key&gt;&lt;/foreign-keys&gt;&lt;ref-type name="Journal Article"&gt;17&lt;/ref-type&gt;&lt;contributors&gt;&lt;authors&gt;&lt;author&gt;Meegaskumbura, Suyama&lt;/author&gt;&lt;author&gt;Meegaskumbura, Madhava&lt;/author&gt;&lt;author&gt;Schneider, Christopher J.&lt;/author&gt;&lt;/authors&gt;&lt;/contributors&gt;&lt;titles&gt;&lt;title&gt;&lt;style face="normal" font="default" size="100%"&gt;Systematic relationships and taxonomy of &lt;/style&gt;&lt;style face="italic" font="default" size="100%"&gt;Suncus montanus&lt;/style&gt;&lt;style face="normal" font="default" size="100%"&gt; and &lt;/style&gt;&lt;style face="italic" font="default" size="100%"&gt;S. murinus&lt;/style&gt;&lt;style face="normal" font="default" size="100%"&gt; from Sri Lanka&lt;/style&gt;&lt;/title&gt;&lt;secondary-title&gt;Mol. Phylogenet. Evol.&lt;/secondary-title&gt;&lt;/titles&gt;&lt;periodical&gt;&lt;full-title&gt;Mol. Phylogenet. Evol.&lt;/full-title&gt;&lt;/periodical&gt;&lt;pages&gt;473-487&lt;/pages&gt;&lt;volume&gt;55&lt;/volume&gt;&lt;number&gt;2&lt;/number&gt;&lt;keywords&gt;&lt;keyword&gt;Phylogenetics&lt;/keyword&gt;&lt;keyword&gt;Morphometrics&lt;/keyword&gt;&lt;keyword&gt;Mitochondrial DNA&lt;/keyword&gt;&lt;keyword&gt;Nuclear DNA&lt;/keyword&gt;&lt;/keywords&gt;&lt;dates&gt;&lt;year&gt;2010&lt;/year&gt;&lt;pub-dates&gt;&lt;date&gt;2010/05/01/&lt;/date&gt;&lt;/pub-dates&gt;&lt;/dates&gt;&lt;isbn&gt;1055-7903&lt;/isbn&gt;&lt;urls&gt;&lt;related-urls&gt;&lt;url&gt;http://www.sciencedirect.com/science/article/pii/S1055790310000424&lt;/url&gt;&lt;/related-urls&gt;&lt;/urls&gt;&lt;electronic-resource-num&gt;https://doi.org/10.1016/j.ympev.2010.01.03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7" w:tooltip="Meegaskumbura, 2010 #47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U35851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wuchih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10&lt;/Year&gt;&lt;RecNum&gt;473&lt;/RecNum&gt;&lt;DisplayText&gt;(Esselstyn and Oliveros 2010)&lt;/DisplayText&gt;&lt;record&gt;&lt;rec-number&gt;473&lt;/rec-number&gt;&lt;foreign-keys&gt;&lt;key app="EN" db-id="v5szxwvppvpee9e0er7p25six9drvwpas2pa"&gt;473&lt;/key&gt;&lt;/foreign-keys&gt;&lt;ref-type name="Journal Article"&gt;17&lt;/ref-type&gt;&lt;contributors&gt;&lt;authors&gt;&lt;author&gt;Esselstyn, Jacob A.&lt;/author&gt;&lt;author&gt;Oliveros, Carl H.&lt;/author&gt;&lt;/authors&gt;&lt;/contributors&gt;&lt;titles&gt;&lt;title&gt;Colonization of the Philippines from Taiwan: a multi-locus test of the biogeographic and phylogenetic relationships of isolated populations of shrews&lt;/title&gt;&lt;secondary-title&gt;J. Biogeogr.&lt;/secondary-title&gt;&lt;alt-title&gt;Journal of Biogeography&lt;/alt-title&gt;&lt;/titles&gt;&lt;alt-periodical&gt;&lt;full-title&gt;Journal of Biogeography&lt;/full-title&gt;&lt;/alt-periodical&gt;&lt;pages&gt;1504-1514&lt;/pages&gt;&lt;volume&gt;37&lt;/volume&gt;&lt;number&gt;8&lt;/number&gt;&lt;dates&gt;&lt;year&gt;2010&lt;/year&gt;&lt;/dates&gt;&lt;isbn&gt;0305-0270&lt;/isbn&gt;&lt;urls&gt;&lt;related-urls&gt;&lt;url&gt;https://onlinelibrary.wiley.com/doi/abs/10.1111/j.1365-2699.2010.02295.x&lt;/url&gt;&lt;/related-urls&gt;&lt;/urls&gt;&lt;electronic-resource-num&gt;10.1111/j.1365-2699.2010.0229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2" w:tooltip="Esselstyn, 2010 #47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and Oliveros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U35853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apax kuroda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10&lt;/Year&gt;&lt;RecNum&gt;473&lt;/RecNum&gt;&lt;DisplayText&gt;(Esselstyn and Oliveros 2010)&lt;/DisplayText&gt;&lt;record&gt;&lt;rec-number&gt;473&lt;/rec-number&gt;&lt;foreign-keys&gt;&lt;key app="EN" db-id="v5szxwvppvpee9e0er7p25six9drvwpas2pa"&gt;473&lt;/key&gt;&lt;/foreign-keys&gt;&lt;ref-type name="Journal Article"&gt;17&lt;/ref-type&gt;&lt;contributors&gt;&lt;authors&gt;&lt;author&gt;Esselstyn, Jacob A.&lt;/author&gt;&lt;author&gt;Oliveros, Carl H.&lt;/author&gt;&lt;/authors&gt;&lt;/contributors&gt;&lt;titles&gt;&lt;title&gt;Colonization of the Philippines from Taiwan: a multi-locus test of the biogeographic and phylogenetic relationships of isolated populations of shrews&lt;/title&gt;&lt;secondary-title&gt;J. Biogeogr.&lt;/secondary-title&gt;&lt;alt-title&gt;Journal of Biogeography&lt;/alt-title&gt;&lt;/titles&gt;&lt;alt-periodical&gt;&lt;full-title&gt;Journal of Biogeography&lt;/full-title&gt;&lt;/alt-periodical&gt;&lt;pages&gt;1504-1514&lt;/pages&gt;&lt;volume&gt;37&lt;/volume&gt;&lt;number&gt;8&lt;/number&gt;&lt;dates&gt;&lt;year&gt;2010&lt;/year&gt;&lt;/dates&gt;&lt;isbn&gt;0305-0270&lt;/isbn&gt;&lt;urls&gt;&lt;related-urls&gt;&lt;url&gt;https://onlinelibrary.wiley.com/doi/abs/10.1111/j.1365-2699.2010.02295.x&lt;/url&gt;&lt;/related-urls&gt;&lt;/urls&gt;&lt;electronic-resource-num&gt;10.1111/j.1365-2699.2010.0229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2" w:tooltip="Esselstyn, 2010 #47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and Oliveros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U35854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anak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5653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10&lt;/Year&gt;&lt;RecNum&gt;473&lt;/RecNum&gt;&lt;DisplayText&gt;(Esselstyn and Oliveros 2010)&lt;/DisplayText&gt;&lt;record&gt;&lt;rec-number&gt;473&lt;/rec-number&gt;&lt;foreign-keys&gt;&lt;key app="EN" db-id="v5szxwvppvpee9e0er7p25six9drvwpas2pa"&gt;473&lt;/key&gt;&lt;/foreign-keys&gt;&lt;ref-type name="Journal Article"&gt;17&lt;/ref-type&gt;&lt;contributors&gt;&lt;authors&gt;&lt;author&gt;Esselstyn, Jacob A.&lt;/author&gt;&lt;author&gt;Oliveros, Carl H.&lt;/author&gt;&lt;/authors&gt;&lt;/contributors&gt;&lt;titles&gt;&lt;title&gt;Colonization of the Philippines from Taiwan: a multi-locus test of the biogeographic and phylogenetic relationships of isolated populations of shrews&lt;/title&gt;&lt;secondary-title&gt;J. Biogeogr.&lt;/secondary-title&gt;&lt;alt-title&gt;Journal of Biogeography&lt;/alt-title&gt;&lt;/titles&gt;&lt;alt-periodical&gt;&lt;full-title&gt;Journal of Biogeography&lt;/full-title&gt;&lt;/alt-periodical&gt;&lt;pages&gt;1504-1514&lt;/pages&gt;&lt;volume&gt;37&lt;/volume&gt;&lt;number&gt;8&lt;/number&gt;&lt;dates&gt;&lt;year&gt;2010&lt;/year&gt;&lt;/dates&gt;&lt;isbn&gt;0305-0270&lt;/isbn&gt;&lt;urls&gt;&lt;related-urls&gt;&lt;url&gt;https://onlinelibrary.wiley.com/doi/abs/10.1111/j.1365-2699.2010.02295.x&lt;/url&gt;&lt;/related-urls&gt;&lt;/urls&gt;&lt;electronic-resource-num&gt;10.1111/j.1365-2699.2010.0229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2" w:tooltip="Esselstyn, 2010 #47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and Oliveros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699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okolov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E303E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701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huquoc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E303E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702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zaitsev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E303E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702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indochin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E303E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Q66393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dsinezum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E303E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Unpublished</w:t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71927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uettikofer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Kang&lt;/Author&gt;&lt;Year&gt;2011&lt;/Year&gt;&lt;RecNum&gt;475&lt;/RecNum&gt;&lt;DisplayText&gt;(Kang et al. 2011)&lt;/DisplayText&gt;&lt;record&gt;&lt;rec-number&gt;475&lt;/rec-number&gt;&lt;foreign-keys&gt;&lt;key app="EN" db-id="v5szxwvppvpee9e0er7p25six9drvwpas2pa"&gt;475&lt;/key&gt;&lt;/foreign-keys&gt;&lt;ref-type name="Journal Article"&gt;17&lt;/ref-type&gt;&lt;contributors&gt;&lt;authors&gt;&lt;author&gt;Kang, Hae J.&lt;/author&gt;&lt;author&gt;Kadjo, Blaise&lt;/author&gt;&lt;author&gt;Dubey, Sylvain&lt;/author&gt;&lt;author&gt;Jacquet, François&lt;/author&gt;&lt;author&gt;Yanagihara, Richard&lt;/author&gt;&lt;/authors&gt;&lt;/contributors&gt;&lt;titles&gt;&lt;title&gt;&lt;style face="normal" font="default" size="100%"&gt;Molecular evolution of Azagny virus, a newfound Hantavirus harbored by the West African pygmy shrew (&lt;/style&gt;&lt;style face="italic" font="default" size="100%"&gt;Crocidura obscurior&lt;/style&gt;&lt;style face="normal" font="default" size="100%"&gt;) in Cote d’Ivoire&lt;/style&gt;&lt;/title&gt;&lt;secondary-title&gt;Virol. J.&lt;/secondary-title&gt;&lt;alt-title&gt;Virology journal&lt;/alt-title&gt;&lt;/titles&gt;&lt;alt-periodical&gt;&lt;full-title&gt;Virology journal&lt;/full-title&gt;&lt;/alt-periodical&gt;&lt;pages&gt;373&lt;/pages&gt;&lt;volume&gt;8&lt;/volume&gt;&lt;dates&gt;&lt;year&gt;2011&lt;/year&gt;&lt;/dates&gt;&lt;urls&gt;&lt;/urls&gt;&lt;electronic-resource-num&gt;10.1186/1743-422x-8-373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2" w:tooltip="Kang, 2011 #47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Kang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Q73275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randicep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2&lt;/Year&gt;&lt;RecNum&gt;477&lt;/RecNum&gt;&lt;DisplayText&gt;(Jacquet et al. 2012)&lt;/DisplayText&gt;&lt;record&gt;&lt;rec-number&gt;477&lt;/rec-number&gt;&lt;foreign-keys&gt;&lt;key app="EN" db-id="v5szxwvppvpee9e0er7p25six9drvwpas2pa"&gt;477&lt;/key&gt;&lt;/foreign-keys&gt;&lt;ref-type name="Journal Article"&gt;17&lt;/ref-type&gt;&lt;contributors&gt;&lt;authors&gt;&lt;author&gt;Jacquet, François&lt;/author&gt;&lt;author&gt;Nicolas, Violaine&lt;/author&gt;&lt;author&gt;Bonillo, Céline&lt;/author&gt;&lt;author&gt;Cruaud, Corinne&lt;/author&gt;&lt;author&gt;Denys, Christiane&lt;/author&gt;&lt;/authors&gt;&lt;/contributors&gt;&lt;titles&gt;&lt;title&gt;Barcoding, molecular taxonomy and exploration of the diversity of shrews (Soricomorpha: Soricidae) on Mount NIimba (Guinea)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672-687&lt;/pages&gt;&lt;volume&gt;166&lt;/volume&gt;&lt;dates&gt;&lt;year&gt;2012&lt;/year&gt;&lt;/dates&gt;&lt;urls&gt;&lt;/urls&gt;&lt;electronic-resource-num&gt;10.1111/j.1096-3642.2012.00856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0" w:tooltip="Jacquet, 2012 #47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X16266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ticol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3&lt;/Year&gt;&lt;RecNum&gt;478&lt;/RecNum&gt;&lt;DisplayText&gt;(Omar et al. 2013)&lt;/DisplayText&gt;&lt;record&gt;&lt;rec-number&gt;478&lt;/rec-number&gt;&lt;foreign-keys&gt;&lt;key app="EN" db-id="v5szxwvppvpee9e0er7p25six9drvwpas2pa"&gt;478&lt;/key&gt;&lt;/foreign-keys&gt;&lt;ref-type name="Journal Article"&gt;17&lt;/ref-type&gt;&lt;contributors&gt;&lt;authors&gt;&lt;author&gt;Omar, Hasmahzaiti&lt;/author&gt;&lt;author&gt;Hashim, Rosli&lt;/author&gt;&lt;author&gt;Bhassu, Subha&lt;/author&gt;&lt;author&gt;Ruedi, Manuel&lt;/author&gt;&lt;/authors&gt;&lt;/contributors&gt;&lt;titles&gt;&lt;title&gt;&lt;style face="normal" font="default" size="100%"&gt;Morphological and genetic relationships of the &lt;/style&gt;&lt;style face="italic" font="default" size="100%"&gt;Crocidura monticola&lt;/style&gt;&lt;style face="normal" font="default" size="100%"&gt; species complex (Soricidae: Crocidurinae) in Sundaland&lt;/style&gt;&lt;/title&gt;&lt;secondary-title&gt;Mammal. Biol.&lt;/secondary-title&gt;&lt;/titles&gt;&lt;periodical&gt;&lt;full-title&gt;Mammal. Biol.&lt;/full-title&gt;&lt;/periodical&gt;&lt;pages&gt;446–454&lt;/pages&gt;&lt;volume&gt;78&lt;/volume&gt;&lt;dates&gt;&lt;year&gt;2013&lt;/year&gt;&lt;/dates&gt;&lt;urls&gt;&lt;/urls&gt;&lt;electronic-resource-num&gt;10.1016/j.mambio.2013.04.004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5" w:tooltip="Omar, 2013 #47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X18193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hanluong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Abramov&lt;/Author&gt;&lt;Year&gt;2012&lt;/Year&gt;&lt;RecNum&gt;479&lt;/RecNum&gt;&lt;DisplayText&gt;(Abramov et al. 2012)&lt;/DisplayText&gt;&lt;record&gt;&lt;rec-number&gt;479&lt;/rec-number&gt;&lt;foreign-keys&gt;&lt;key app="EN" db-id="v5szxwvppvpee9e0er7p25six9drvwpas2pa"&gt;479&lt;/key&gt;&lt;/foreign-keys&gt;&lt;ref-type name="Journal Article"&gt;17&lt;/ref-type&gt;&lt;contributors&gt;&lt;authors&gt;&lt;author&gt;Abramov, A. V.&lt;/author&gt;&lt;author&gt;Bannikova, A. A.&lt;/author&gt;&lt;author&gt;Rozhnov, V. V.&lt;/author&gt;&lt;/authors&gt;&lt;/contributors&gt;&lt;auth-address&gt;Zoological Institute, Russian Academy of Sciences, Universitetskaya nab. 1, Saint Petersburg 199034, Russia.&lt;/auth-address&gt;&lt;titles&gt;&lt;title&gt;&lt;style face="normal" font="default" size="100%"&gt;White-toothed shrews (Mammalia, Soricomorpha, &lt;/style&gt;&lt;style face="italic" font="default" size="100%"&gt;Crocidura&lt;/style&gt;&lt;style face="normal" font="default" size="100%"&gt;) of coastal islands of Vietnam&lt;/style&gt;&lt;/title&gt;&lt;secondary-title&gt;Zookeys&lt;/secondary-title&gt;&lt;alt-title&gt;ZooKeys&lt;/alt-title&gt;&lt;/titles&gt;&lt;periodical&gt;&lt;full-title&gt;Zookeys&lt;/full-title&gt;&lt;abbr-1&gt;ZooKeys&lt;/abbr-1&gt;&lt;/periodical&gt;&lt;alt-periodical&gt;&lt;full-title&gt;Zookeys&lt;/full-title&gt;&lt;abbr-1&gt;ZooKeys&lt;/abbr-1&gt;&lt;/alt-periodical&gt;&lt;pages&gt;37-47&lt;/pages&gt;&lt;volume&gt;207&lt;/volume&gt;&lt;dates&gt;&lt;year&gt;2012&lt;/year&gt;&lt;/dates&gt;&lt;isbn&gt;1313-2970&amp;#xD;1313-2970 (Linking)&lt;/isbn&gt;&lt;accession-num&gt;22855639&lt;/accession-num&gt;&lt;urls&gt;&lt;/urls&gt;&lt;custom1&gt;PMC3409683&lt;/custom1&gt;&lt;electronic-resource-num&gt;10.3897/zookeys.207.323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" w:tooltip="Abramov, 2012 #47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Abramov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X18194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uliginos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Abramov&lt;/Author&gt;&lt;Year&gt;2012&lt;/Year&gt;&lt;RecNum&gt;479&lt;/RecNum&gt;&lt;DisplayText&gt;(Abramov et al. 2012)&lt;/DisplayText&gt;&lt;record&gt;&lt;rec-number&gt;479&lt;/rec-number&gt;&lt;foreign-keys&gt;&lt;key app="EN" db-id="v5szxwvppvpee9e0er7p25six9drvwpas2pa"&gt;479&lt;/key&gt;&lt;/foreign-keys&gt;&lt;ref-type name="Journal Article"&gt;17&lt;/ref-type&gt;&lt;contributors&gt;&lt;authors&gt;&lt;author&gt;Abramov, A. V.&lt;/author&gt;&lt;author&gt;Bannikova, A. A.&lt;/author&gt;&lt;author&gt;Rozhnov, V. V.&lt;/author&gt;&lt;/authors&gt;&lt;/contributors&gt;&lt;auth-address&gt;Zoological Institute, Russian Academy of Sciences, Universitetskaya nab. 1, Saint Petersburg 199034, Russia.&lt;/auth-address&gt;&lt;titles&gt;&lt;title&gt;&lt;style face="normal" font="default" size="100%"&gt;White-toothed shrews (Mammalia, Soricomorpha, &lt;/style&gt;&lt;style face="italic" font="default" size="100%"&gt;Crocidura&lt;/style&gt;&lt;style face="normal" font="default" size="100%"&gt;) of coastal islands of Vietnam&lt;/style&gt;&lt;/title&gt;&lt;secondary-title&gt;Zookeys&lt;/secondary-title&gt;&lt;alt-title&gt;ZooKeys&lt;/alt-title&gt;&lt;/titles&gt;&lt;periodical&gt;&lt;full-title&gt;Zookeys&lt;/full-title&gt;&lt;abbr-1&gt;ZooKeys&lt;/abbr-1&gt;&lt;/periodical&gt;&lt;alt-periodical&gt;&lt;full-title&gt;Zookeys&lt;/full-title&gt;&lt;abbr-1&gt;ZooKeys&lt;/abbr-1&gt;&lt;/alt-periodical&gt;&lt;pages&gt;37-47&lt;/pages&gt;&lt;volume&gt;207&lt;/volume&gt;&lt;dates&gt;&lt;year&gt;2012&lt;/year&gt;&lt;/dates&gt;&lt;isbn&gt;1313-2970&amp;#xD;1313-2970 (Linking)&lt;/isbn&gt;&lt;accession-num&gt;22855639&lt;/accession-num&gt;&lt;urls&gt;&lt;/urls&gt;&lt;custom1&gt;PMC3409683&lt;/custom1&gt;&lt;electronic-resource-num&gt;10.3897/zookeys.207.323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" w:tooltip="Abramov, 2012 #47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Abramov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2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bscurior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5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eburne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6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livier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30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ichnus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Nicolas&lt;/Author&gt;&lt;Year&gt;2014&lt;/Year&gt;&lt;RecNum&gt;483&lt;/RecNum&gt;&lt;DisplayText&gt;(Nicolas et al. 2014)&lt;/DisplayText&gt;&lt;record&gt;&lt;rec-number&gt;483&lt;/rec-number&gt;&lt;foreign-keys&gt;&lt;key app="EN" db-id="v5szxwvppvpee9e0er7p25six9drvwpas2pa"&gt;483&lt;/key&gt;&lt;/foreign-keys&gt;&lt;ref-type name="Journal Article"&gt;17&lt;/ref-type&gt;&lt;contributors&gt;&lt;authors&gt;&lt;author&gt;Nicolas, Violaine&lt;/author&gt;&lt;author&gt;Hamani, Adel&lt;/author&gt;&lt;author&gt;Amrouche, Lilya&lt;/author&gt;&lt;author&gt;Bensidhoum, Messaoud&lt;/author&gt;&lt;author&gt;Boukhemza, Mohamed&lt;/author&gt;&lt;author&gt;Doumandji, Salaheddine&lt;/author&gt;&lt;author&gt;Denys, Christiane&lt;/author&gt;&lt;/authors&gt;&lt;/contributors&gt;&lt;titles&gt;&lt;title&gt;&lt;style face="normal" font="default" size="100%"&gt;First molecular evidence for the presence of&lt;/style&gt;&lt;style face="italic" font="default" size="100%"&gt; Crocidura pachyura &lt;/style&gt;&lt;style face="normal" font="default" size="100%"&gt;(Mammalia, Soricidae) in Kabylie (Algeria)&lt;/style&gt;&lt;/title&gt;&lt;secondary-title&gt;Mammalia&lt;/secondary-title&gt;&lt;/titles&gt;&lt;periodical&gt;&lt;full-title&gt;Mammalia&lt;/full-title&gt;&lt;/periodical&gt;&lt;pages&gt;245-249&lt;/pages&gt;&lt;volume&gt;78&lt;/volume&gt;&lt;number&gt;2&lt;/number&gt;&lt;dates&gt;&lt;year&gt;2014&lt;/year&gt;&lt;/dates&gt;&lt;urls&gt;&lt;/urls&gt;&lt;electronic-resource-num&gt;10.1515/mammalia-2013-0035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0" w:tooltip="Nicolas, 2014 #48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Nicolas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92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doucet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HdTwvQXV0aG9yPjxZZWFyPjIwMTM8L1llYXI+PFJlY051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HdTwvQXV0aG9yPjxZZWFyPjIwMTM8L1llYXI+PFJlY051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7" w:tooltip="Gu, 2013 #48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u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00630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wimmer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Vogel&lt;/Author&gt;&lt;Year&gt;2014&lt;/Year&gt;&lt;RecNum&gt;481&lt;/RecNum&gt;&lt;DisplayText&gt;(Vogel et al. 2014)&lt;/DisplayText&gt;&lt;record&gt;&lt;rec-number&gt;481&lt;/rec-number&gt;&lt;foreign-keys&gt;&lt;key app="EN" db-id="v5szxwvppvpee9e0er7p25six9drvwpas2pa"&gt;481&lt;/key&gt;&lt;/foreign-keys&gt;&lt;ref-type name="Journal Article"&gt;17&lt;/ref-type&gt;&lt;contributors&gt;&lt;authors&gt;&lt;author&gt;Vogel, Peter&lt;/author&gt;&lt;author&gt;Vogel, Valérie&lt;/author&gt;&lt;author&gt;Fumagalli, Luca&lt;/author&gt;&lt;author&gt;Kadjo, Blaise&lt;/author&gt;&lt;author&gt;Kouadio, Roger Y.&lt;/author&gt;&lt;author&gt;Dubey, Sylvain&lt;/author&gt;&lt;/authors&gt;&lt;/contributors&gt;&lt;titles&gt;&lt;title&gt;&lt;style face="normal" font="default" size="100%"&gt;Genetic identity of the critically endangered Wimmer&amp;apos;s shrew &lt;/style&gt;&lt;style face="italic" font="default" size="100%"&gt;Crocidura wimmeri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224–229&lt;/pages&gt;&lt;volume&gt;111&lt;/volume&gt;&lt;dates&gt;&lt;year&gt;2014&lt;/year&gt;&lt;/dates&gt;&lt;urls&gt;&lt;/urls&gt;&lt;electronic-resource-num&gt;10.1111/bij.1219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1" w:tooltip="Vogel, 2014 #48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Vogel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5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tenocephal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6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aurisc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6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iob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6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dolichu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6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lace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28319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ax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13&lt;/Year&gt;&lt;RecNum&gt;485&lt;/RecNum&gt;&lt;DisplayText&gt;(Esselstyn et al. 2013)&lt;/DisplayText&gt;&lt;record&gt;&lt;rec-number&gt;485&lt;/rec-number&gt;&lt;foreign-keys&gt;&lt;key app="EN" db-id="v5szxwvppvpee9e0er7p25six9drvwpas2pa"&gt;485&lt;/key&gt;&lt;/foreign-keys&gt;&lt;ref-type name="Journal Article"&gt;17&lt;/ref-type&gt;&lt;contributors&gt;&lt;authors&gt;&lt;author&gt;Esselstyn, J. A.&lt;/author&gt;&lt;author&gt;Maharadatunkamsi,&lt;/author&gt;&lt;author&gt;Achmadi, A. S.&lt;/author&gt;&lt;author&gt;Siler, C. D.&lt;/author&gt;&lt;author&gt;Evans, B. J.&lt;/author&gt;&lt;/authors&gt;&lt;/contributors&gt;&lt;auth-address&gt;Biology Department, McMaster University, Hamilton, Ontario, Canada L8S 4K1.&lt;/auth-address&gt;&lt;titles&gt;&lt;title&gt;Carving out turf in a biodiversity hotspot: multiple, previously unrecognized shrew species co-occur on Java Island, Indonesia&lt;/title&gt;&lt;secondary-title&gt;Mol Ecol&lt;/secondary-title&gt;&lt;alt-title&gt;Molecular ecology&lt;/alt-title&gt;&lt;/titles&gt;&lt;periodical&gt;&lt;full-title&gt;Mol Ecol&lt;/full-title&gt;&lt;abbr-1&gt;Molecular ecology&lt;/abbr-1&gt;&lt;/periodical&gt;&lt;alt-periodical&gt;&lt;full-title&gt;Mol Ecol&lt;/full-title&gt;&lt;abbr-1&gt;Molecular ecology&lt;/abbr-1&gt;&lt;/alt-periodical&gt;&lt;pages&gt;4972-4987&lt;/pages&gt;&lt;volume&gt;22&lt;/volume&gt;&lt;number&gt;19&lt;/number&gt;&lt;keywords&gt;&lt;keyword&gt;Alleles&lt;/keyword&gt;&lt;keyword&gt;Animals&lt;/keyword&gt;&lt;keyword&gt;Biodiversity&lt;/keyword&gt;&lt;keyword&gt;Ecosystem&lt;/keyword&gt;&lt;keyword&gt;Genetic Loci&lt;/keyword&gt;&lt;keyword&gt;Genetic Speciation&lt;/keyword&gt;&lt;keyword&gt;Genetics, Population&lt;/keyword&gt;&lt;keyword&gt;Geography&lt;/keyword&gt;&lt;keyword&gt;Indonesia&lt;/keyword&gt;&lt;keyword&gt;Islands&lt;/keyword&gt;&lt;keyword&gt;Molecular Sequence Data&lt;/keyword&gt;&lt;keyword&gt;Phylogeny&lt;/keyword&gt;&lt;keyword&gt;Shrews/ classification/genetics&lt;/keyword&gt;&lt;/keywords&gt;&lt;dates&gt;&lt;year&gt;2013&lt;/year&gt;&lt;pub-dates&gt;&lt;date&gt;Oct&lt;/date&gt;&lt;/pub-dates&gt;&lt;/dates&gt;&lt;isbn&gt;1365-294X&amp;#xD;0962-1083 (Linking)&lt;/isbn&gt;&lt;accession-num&gt;24010862&lt;/accession-num&gt;&lt;urls&gt;&lt;/urls&gt;&lt;electronic-resource-num&gt;10.1111/mec.1245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1" w:tooltip="Esselstyn, 2013 #48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69015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oliath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9" w:tooltip="Jacquet, 2015 #48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KF69019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viari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9" w:tooltip="Jacquet, 2015 #48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69020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ulvast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9" w:tooltip="Jacquet, 2015 #48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80108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aradoxur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6154C5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emos&lt;/Author&gt;&lt;Year&gt;2016&lt;/Year&gt;&lt;RecNum&gt;487&lt;/RecNum&gt;&lt;DisplayText&gt;(Demos et al. 2016b)&lt;/DisplayText&gt;&lt;record&gt;&lt;rec-number&gt;487&lt;/rec-number&gt;&lt;foreign-keys&gt;&lt;key app="EN" db-id="v5szxwvppvpee9e0er7p25six9drvwpas2pa"&gt;487&lt;/key&gt;&lt;/foreign-keys&gt;&lt;ref-type name="Journal Article"&gt;17&lt;/ref-type&gt;&lt;contributors&gt;&lt;authors&gt;&lt;author&gt;Demos, Terrence C.&lt;/author&gt;&lt;author&gt;Achmadi, Anang S.&lt;/author&gt;&lt;author&gt;Handika, Heru&lt;/author&gt;&lt;author&gt;Maharadatunkamsi&lt;/author&gt;&lt;author&gt;Rowe, Kevin C.&lt;/author&gt;&lt;author&gt;Esselstyn, Jacob A.&lt;/author&gt;&lt;/authors&gt;&lt;/contributors&gt;&lt;titles&gt;&lt;title&gt;&lt;style face="normal" font="default" size="100%"&gt;A new species of shrew (Soricomorpha: &lt;/style&gt;&lt;style face="italic" font="default" size="100%"&gt;Crocidura&lt;/style&gt;&lt;style face="normal" font="default" size="100%"&gt;) from Java, Indonesia: possible character displacement despite interspecific gene flow&lt;/style&gt;&lt;/title&gt;&lt;secondary-title&gt;J. Mamm.&lt;/secondary-title&gt;&lt;alt-title&gt;Journal of Mammalogy&lt;/alt-title&gt;&lt;/titles&gt;&lt;alt-periodical&gt;&lt;full-title&gt;Journal of Mammalogy&lt;/full-title&gt;&lt;/alt-periodical&gt;&lt;pages&gt;183-193&lt;/pages&gt;&lt;volume&gt;98&lt;/volume&gt;&lt;number&gt;1&lt;/number&gt;&lt;dates&gt;&lt;year&gt;2016&lt;/year&gt;&lt;/dates&gt;&lt;isbn&gt;0022-2372&lt;/isbn&gt;&lt;urls&gt;&lt;related-urls&gt;&lt;url&gt;https://doi.org/10.1093/jmammal/gyw183&lt;/url&gt;&lt;/related-urls&gt;&lt;/urls&gt;&lt;electronic-resource-num&gt;10.1093/jmammal/gyw183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6154C5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1" w:tooltip="Demos, 2016 #48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emos et al. 2016b</w:t>
              </w:r>
            </w:hyperlink>
            <w:r w:rsidR="006154C5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80108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absconditu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0C69EA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6154C5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emos&lt;/Author&gt;&lt;Year&gt;2016&lt;/Year&gt;&lt;RecNum&gt;487&lt;/RecNum&gt;&lt;DisplayText&gt;(Demos et al. 2016b)&lt;/DisplayText&gt;&lt;record&gt;&lt;rec-number&gt;487&lt;/rec-number&gt;&lt;foreign-keys&gt;&lt;key app="EN" db-id="v5szxwvppvpee9e0er7p25six9drvwpas2pa"&gt;487&lt;/key&gt;&lt;/foreign-keys&gt;&lt;ref-type name="Journal Article"&gt;17&lt;/ref-type&gt;&lt;contributors&gt;&lt;authors&gt;&lt;author&gt;Demos, Terrence C.&lt;/author&gt;&lt;author&gt;Achmadi, Anang S.&lt;/author&gt;&lt;author&gt;Handika, Heru&lt;/author&gt;&lt;author&gt;Maharadatunkamsi&lt;/author&gt;&lt;author&gt;Rowe, Kevin C.&lt;/author&gt;&lt;author&gt;Esselstyn, Jacob A.&lt;/author&gt;&lt;/authors&gt;&lt;/contributors&gt;&lt;titles&gt;&lt;title&gt;&lt;style face="normal" font="default" size="100%"&gt;A new species of shrew (Soricomorpha: &lt;/style&gt;&lt;style face="italic" font="default" size="100%"&gt;Crocidura&lt;/style&gt;&lt;style face="normal" font="default" size="100%"&gt;) from Java, Indonesia: possible character displacement despite interspecific gene flow&lt;/style&gt;&lt;/title&gt;&lt;secondary-title&gt;J. Mamm.&lt;/secondary-title&gt;&lt;alt-title&gt;Journal of Mammalogy&lt;/alt-title&gt;&lt;/titles&gt;&lt;alt-periodical&gt;&lt;full-title&gt;Journal of Mammalogy&lt;/full-title&gt;&lt;/alt-periodical&gt;&lt;pages&gt;183-193&lt;/pages&gt;&lt;volume&gt;98&lt;/volume&gt;&lt;number&gt;1&lt;/number&gt;&lt;dates&gt;&lt;year&gt;2016&lt;/year&gt;&lt;/dates&gt;&lt;isbn&gt;0022-2372&lt;/isbn&gt;&lt;urls&gt;&lt;related-urls&gt;&lt;url&gt;https://doi.org/10.1093/jmammal/gyw183&lt;/url&gt;&lt;/related-urls&gt;&lt;/urls&gt;&lt;electronic-resource-num&gt;10.1093/jmammal/gyw183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6154C5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1" w:tooltip="Demos, 2016 #48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emos et al. 2016b</w:t>
              </w:r>
            </w:hyperlink>
            <w:r w:rsidR="006154C5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M65898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omalic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KYWNxdWV0PC9BdXRob3I+PFllYXI+MjAxNTwvWWVhcj48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9" w:tooltip="Jacquet, 2015 #48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1976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kivua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197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anos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197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ato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198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littoral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01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unissi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07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ansania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149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duma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15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urb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15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usambar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16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telford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06218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ewmark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5&lt;/Year&gt;&lt;RecNum&gt;461&lt;/RecNum&gt;&lt;DisplayText&gt;(Stanley et al. 2015)&lt;/DisplayText&gt;&lt;record&gt;&lt;rec-number&gt;461&lt;/rec-number&gt;&lt;foreign-keys&gt;&lt;key app="EN" db-id="v5szxwvppvpee9e0er7p25six9drvwpas2pa"&gt;461&lt;/key&gt;&lt;/foreign-keys&gt;&lt;ref-type name="Journal Article"&gt;17&lt;/ref-type&gt;&lt;contributors&gt;&lt;authors&gt;&lt;author&gt;Stanley, William T.&lt;/author&gt;&lt;author&gt;Hutterer, Rainer&lt;/author&gt;&lt;author&gt;Giarla, Thomas C.&lt;/author&gt;&lt;author&gt;Esselstyn, Jacob A.&lt;/author&gt;&lt;/authors&gt;&lt;/contributors&gt;&lt;titles&gt;&lt;title&gt;&lt;style face="normal" font="default" size="100%"&gt;Phylogeny, phylogeography and geographical variation in the &lt;/style&gt;&lt;style face="italic" font="default" size="100%"&gt;Crocidura monax&lt;/style&gt;&lt;style face="normal" font="default" size="100%"&gt; (Soricidae) species complex from the montane islands of Tanzania, with descriptions of three new species&lt;/style&gt;&lt;/title&gt;&lt;secondary-title&gt;Zool. J. Linnean Soc.&lt;/secondary-title&gt;&lt;alt-title&gt;Zoological Journal of the Linnean Society&lt;/alt-title&gt;&lt;/titles&gt;&lt;alt-periodical&gt;&lt;full-title&gt;Zoological Journal of the Linnean Society&lt;/full-title&gt;&lt;/alt-periodical&gt;&lt;pages&gt;185-215&lt;/pages&gt;&lt;volume&gt;174&lt;/volume&gt;&lt;number&gt;1&lt;/number&gt;&lt;dates&gt;&lt;year&gt;2015&lt;/year&gt;&lt;/dates&gt;&lt;isbn&gt;0024-4082&lt;/isbn&gt;&lt;urls&gt;&lt;related-urls&gt;&lt;url&gt;https://doi.org/10.1111/zoj.12230&lt;/url&gt;&lt;/related-urls&gt;&lt;/urls&gt;&lt;electronic-resource-num&gt;10.1111/zoj.12230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9" w:tooltip="Stanley, 2015 #46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74924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o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eríaco&lt;/Author&gt;&lt;Year&gt;2015&lt;/Year&gt;&lt;RecNum&gt;488&lt;/RecNum&gt;&lt;DisplayText&gt;(Ceríaco et al. 2015)&lt;/DisplayText&gt;&lt;record&gt;&lt;rec-number&gt;488&lt;/rec-number&gt;&lt;foreign-keys&gt;&lt;key app="EN" db-id="v5szxwvppvpee9e0er7p25six9drvwpas2pa"&gt;488&lt;/key&gt;&lt;/foreign-keys&gt;&lt;ref-type name="Journal Article"&gt;17&lt;/ref-type&gt;&lt;contributors&gt;&lt;authors&gt;&lt;author&gt;Ceríaco, Luis M. P.&lt;/author&gt;&lt;author&gt;Marques, Mariana P.&lt;/author&gt;&lt;author&gt;Jacquet, François&lt;/author&gt;&lt;author&gt;Nicolas, Violaine&lt;/author&gt;&lt;author&gt;Colyn, Marc&lt;/author&gt;&lt;author&gt;Denys, Christiane&lt;/author&gt;&lt;author&gt;Sardinha, Patrícia&lt;/author&gt;&lt;author&gt;Bastos-Silveira, Cristiane&lt;/author&gt;&lt;/authors&gt;&lt;/contributors&gt;&lt;titles&gt;&lt;title&gt;Description of a new endemic species of shrew (Mammalia, Soricomorpha) from PrÍncipe Island (Gulf of Guinea)&lt;/title&gt;&lt;secondary-title&gt;Mammalia&lt;/secondary-title&gt;&lt;/titles&gt;&lt;periodical&gt;&lt;full-title&gt;Mammalia&lt;/full-title&gt;&lt;/periodical&gt;&lt;pages&gt;325–341&lt;/pages&gt;&lt;volume&gt;79&lt;/volume&gt;&lt;number&gt;3&lt;/number&gt;&lt;dates&gt;&lt;year&gt;2015&lt;/year&gt;&lt;/dates&gt;&lt;urls&gt;&lt;/urls&gt;&lt;electronic-resource-num&gt;10.1515/mammalia-2014-005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9" w:tooltip="Ceríaco, 2015 #48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eríaco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74926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ingu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eríaco&lt;/Author&gt;&lt;Year&gt;2015&lt;/Year&gt;&lt;RecNum&gt;488&lt;/RecNum&gt;&lt;DisplayText&gt;(Ceríaco et al. 2015)&lt;/DisplayText&gt;&lt;record&gt;&lt;rec-number&gt;488&lt;/rec-number&gt;&lt;foreign-keys&gt;&lt;key app="EN" db-id="v5szxwvppvpee9e0er7p25six9drvwpas2pa"&gt;488&lt;/key&gt;&lt;/foreign-keys&gt;&lt;ref-type name="Journal Article"&gt;17&lt;/ref-type&gt;&lt;contributors&gt;&lt;authors&gt;&lt;author&gt;Ceríaco, Luis M. P.&lt;/author&gt;&lt;author&gt;Marques, Mariana P.&lt;/author&gt;&lt;author&gt;Jacquet, François&lt;/author&gt;&lt;author&gt;Nicolas, Violaine&lt;/author&gt;&lt;author&gt;Colyn, Marc&lt;/author&gt;&lt;author&gt;Denys, Christiane&lt;/author&gt;&lt;author&gt;Sardinha, Patrícia&lt;/author&gt;&lt;author&gt;Bastos-Silveira, Cristiane&lt;/author&gt;&lt;/authors&gt;&lt;/contributors&gt;&lt;titles&gt;&lt;title&gt;Description of a new endemic species of shrew (Mammalia, Soricomorpha) from PrÍncipe Island (Gulf of Guinea)&lt;/title&gt;&lt;secondary-title&gt;Mammalia&lt;/secondary-title&gt;&lt;/titles&gt;&lt;periodical&gt;&lt;full-title&gt;Mammalia&lt;/full-title&gt;&lt;/periodical&gt;&lt;pages&gt;325–341&lt;/pages&gt;&lt;volume&gt;79&lt;/volume&gt;&lt;number&gt;3&lt;/number&gt;&lt;dates&gt;&lt;year&gt;2015&lt;/year&gt;&lt;/dates&gt;&lt;urls&gt;&lt;/urls&gt;&lt;electronic-resource-num&gt;10.1515/mammalia-2014-005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9" w:tooltip="Ceríaco, 2015 #48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eríaco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7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riental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7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alawan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7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ino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8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egrin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8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panay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84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ray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8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indoru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R53789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eatu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iarla&lt;/Author&gt;&lt;Year&gt;2015&lt;/Year&gt;&lt;RecNum&gt;489&lt;/RecNum&gt;&lt;DisplayText&gt;(Giarla and Esselstyn 2015)&lt;/DisplayText&gt;&lt;record&gt;&lt;rec-number&gt;489&lt;/rec-number&gt;&lt;foreign-keys&gt;&lt;key app="EN" db-id="v5szxwvppvpee9e0er7p25six9drvwpas2pa"&gt;489&lt;/key&gt;&lt;/foreign-keys&gt;&lt;ref-type name="Journal Article"&gt;17&lt;/ref-type&gt;&lt;contributors&gt;&lt;authors&gt;&lt;author&gt;Giarla, T. C.&lt;/author&gt;&lt;author&gt;Esselstyn, J. A.&lt;/author&gt;&lt;/authors&gt;&lt;/contributors&gt;&lt;auth-address&gt;Museum of Natural Science and Department of Biological Sciences, Louisiana State University, Baton Rouge, LA 70803, USA giarla@lsu.edu.&amp;#xD;Museum of Natural Science and Department of Biological Sciences, Louisiana State University, Baton Rouge, LA 70803, USA.&lt;/auth-address&gt;&lt;titles&gt;&lt;title&gt;The challenges of resolving a rapid, recent radiation: empirical and simulated phylogenomics of Philippine shrews&lt;/title&gt;&lt;secondary-title&gt;Syst. Biol.&lt;/secondary-title&gt;&lt;alt-title&gt;Systematic biology&lt;/alt-title&gt;&lt;/titles&gt;&lt;alt-periodical&gt;&lt;full-title&gt;Syst Biol&lt;/full-title&gt;&lt;abbr-1&gt;Systematic biology&lt;/abbr-1&gt;&lt;/alt-periodical&gt;&lt;pages&gt;727-740&lt;/pages&gt;&lt;volume&gt;64&lt;/volume&gt;&lt;number&gt;5&lt;/number&gt;&lt;keywords&gt;&lt;keyword&gt;Animals&lt;/keyword&gt;&lt;keyword&gt;Computer Simulation/ standards&lt;/keyword&gt;&lt;keyword&gt;Conserved Sequence&lt;/keyword&gt;&lt;keyword&gt;Genetic Speciation&lt;/keyword&gt;&lt;keyword&gt;Genome, Mitochondrial/genetics&lt;/keyword&gt;&lt;keyword&gt;Molecular Sequence Data&lt;/keyword&gt;&lt;keyword&gt;Phylogeny&lt;/keyword&gt;&lt;keyword&gt;Shrews/ classification&lt;/keyword&gt;&lt;/keywords&gt;&lt;dates&gt;&lt;year&gt;2015&lt;/year&gt;&lt;pub-dates&gt;&lt;date&gt;Sep&lt;/date&gt;&lt;/pub-dates&gt;&lt;/dates&gt;&lt;isbn&gt;1076-836X&amp;#xD;1063-5157 (Linking)&lt;/isbn&gt;&lt;accession-num&gt;25979143&lt;/accession-num&gt;&lt;urls&gt;&lt;/urls&gt;&lt;electronic-resource-num&gt;10.1093/sysbio/syv02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6" w:tooltip="Giarla, 2015 #48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iarla and Esselstyn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X46956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eccari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emos&lt;/Author&gt;&lt;Year&gt;2016&lt;/Year&gt;&lt;RecNum&gt;490&lt;/RecNum&gt;&lt;DisplayText&gt;(Demos et al. 2016a)&lt;/DisplayText&gt;&lt;record&gt;&lt;rec-number&gt;490&lt;/rec-number&gt;&lt;foreign-keys&gt;&lt;key app="EN" db-id="v5szxwvppvpee9e0er7p25six9drvwpas2pa"&gt;490&lt;/key&gt;&lt;/foreign-keys&gt;&lt;ref-type name="Journal Article"&gt;17&lt;/ref-type&gt;&lt;contributors&gt;&lt;authors&gt;&lt;author&gt;Demos, T. C.&lt;/author&gt;&lt;author&gt;Achmadi, A. S.&lt;/author&gt;&lt;author&gt;Giarla, T. C.&lt;/author&gt;&lt;author&gt;Handika, H.&lt;/author&gt;&lt;author&gt;Maharadatunkamsi,&lt;/author&gt;&lt;author&gt;Rowe, K. C.&lt;/author&gt;&lt;author&gt;Esselstyn, J. A.&lt;/author&gt;&lt;/authors&gt;&lt;/contributors&gt;&lt;auth-address&gt;Museum of Natural Science, Louisiana State University, Baton Rouge, LA, 70803, USA.&amp;#xD;Department of Biological Sciences, Louisiana State University, Baton Rouge, LA, 70803, USA.&amp;#xD;Science and Education, Field Museum of Natural History, Chicago, IL, 60605, USA.&amp;#xD;Museum Zoologicum Bogoriense, Research Center for Biology-LIPI, Cibinong, Bogor, 16911, Indonesia.&amp;#xD;Department of Biology, Siena College, Loudonville, NY, 12211, USA.&amp;#xD;Sciences Department, Museum Victoria, Melbourne, 3001, VIC, Australia.&amp;#xD;School of Biosciences, The University of Melbourne, Melbourne, 3001, VIC, Australia.&lt;/auth-address&gt;&lt;titles&gt;&lt;title&gt;Local endemism and within-island diversification of shrews illustrate the importance of speciation in building Sundaland mammal diversity&lt;/title&gt;&lt;secondary-title&gt;Mol. Ecol.&lt;/secondary-title&gt;&lt;alt-title&gt;Molecular ecology&lt;/alt-title&gt;&lt;/titles&gt;&lt;alt-periodical&gt;&lt;full-title&gt;Mol Ecol&lt;/full-title&gt;&lt;abbr-1&gt;Molecular ecology&lt;/abbr-1&gt;&lt;/alt-periodical&gt;&lt;pages&gt;5158-5173&lt;/pages&gt;&lt;volume&gt;25&lt;/volume&gt;&lt;number&gt;20&lt;/number&gt;&lt;dates&gt;&lt;year&gt;2016&lt;/year&gt;&lt;pub-dates&gt;&lt;date&gt;Oct&lt;/date&gt;&lt;/pub-dates&gt;&lt;/dates&gt;&lt;isbn&gt;1365-294X&amp;#xD;0962-1083 (Linking)&lt;/isbn&gt;&lt;accession-num&gt;27552382&lt;/accession-num&gt;&lt;urls&gt;&lt;/urls&gt;&lt;electronic-resource-num&gt;10.1111/mec.1382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0" w:tooltip="Demos, 2016 #49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emos et al. 2016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X46962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eglect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emos&lt;/Author&gt;&lt;Year&gt;2016&lt;/Year&gt;&lt;RecNum&gt;490&lt;/RecNum&gt;&lt;DisplayText&gt;(Demos et al. 2016a)&lt;/DisplayText&gt;&lt;record&gt;&lt;rec-number&gt;490&lt;/rec-number&gt;&lt;foreign-keys&gt;&lt;key app="EN" db-id="v5szxwvppvpee9e0er7p25six9drvwpas2pa"&gt;490&lt;/key&gt;&lt;/foreign-keys&gt;&lt;ref-type name="Journal Article"&gt;17&lt;/ref-type&gt;&lt;contributors&gt;&lt;authors&gt;&lt;author&gt;Demos, T. C.&lt;/author&gt;&lt;author&gt;Achmadi, A. S.&lt;/author&gt;&lt;author&gt;Giarla, T. C.&lt;/author&gt;&lt;author&gt;Handika, H.&lt;/author&gt;&lt;author&gt;Maharadatunkamsi,&lt;/author&gt;&lt;author&gt;Rowe, K. C.&lt;/author&gt;&lt;author&gt;Esselstyn, J. A.&lt;/author&gt;&lt;/authors&gt;&lt;/contributors&gt;&lt;auth-address&gt;Museum of Natural Science, Louisiana State University, Baton Rouge, LA, 70803, USA.&amp;#xD;Department of Biological Sciences, Louisiana State University, Baton Rouge, LA, 70803, USA.&amp;#xD;Science and Education, Field Museum of Natural History, Chicago, IL, 60605, USA.&amp;#xD;Museum Zoologicum Bogoriense, Research Center for Biology-LIPI, Cibinong, Bogor, 16911, Indonesia.&amp;#xD;Department of Biology, Siena College, Loudonville, NY, 12211, USA.&amp;#xD;Sciences Department, Museum Victoria, Melbourne, 3001, VIC, Australia.&amp;#xD;School of Biosciences, The University of Melbourne, Melbourne, 3001, VIC, Australia.&lt;/auth-address&gt;&lt;titles&gt;&lt;title&gt;Local endemism and within-island diversification of shrews illustrate the importance of speciation in building Sundaland mammal diversity&lt;/title&gt;&lt;secondary-title&gt;Mol. Ecol.&lt;/secondary-title&gt;&lt;alt-title&gt;Molecular ecology&lt;/alt-title&gt;&lt;/titles&gt;&lt;alt-periodical&gt;&lt;full-title&gt;Mol Ecol&lt;/full-title&gt;&lt;abbr-1&gt;Molecular ecology&lt;/abbr-1&gt;&lt;/alt-periodical&gt;&lt;pages&gt;5158-5173&lt;/pages&gt;&lt;volume&gt;25&lt;/volume&gt;&lt;number&gt;20&lt;/number&gt;&lt;dates&gt;&lt;year&gt;2016&lt;/year&gt;&lt;pub-dates&gt;&lt;date&gt;Oct&lt;/date&gt;&lt;/pub-dates&gt;&lt;/dates&gt;&lt;isbn&gt;1365-294X&amp;#xD;0962-1083 (Linking)&lt;/isbn&gt;&lt;accession-num&gt;27552382&lt;/accession-num&gt;&lt;urls&gt;&lt;/urls&gt;&lt;electronic-resource-num&gt;10.1111/mec.1382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0" w:tooltip="Demos, 2016 #49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emos et al. 2016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X46966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vosmaer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emos&lt;/Author&gt;&lt;Year&gt;2016&lt;/Year&gt;&lt;RecNum&gt;490&lt;/RecNum&gt;&lt;DisplayText&gt;(Demos et al. 2016a)&lt;/DisplayText&gt;&lt;record&gt;&lt;rec-number&gt;490&lt;/rec-number&gt;&lt;foreign-keys&gt;&lt;key app="EN" db-id="v5szxwvppvpee9e0er7p25six9drvwpas2pa"&gt;490&lt;/key&gt;&lt;/foreign-keys&gt;&lt;ref-type name="Journal Article"&gt;17&lt;/ref-type&gt;&lt;contributors&gt;&lt;authors&gt;&lt;author&gt;Demos, T. C.&lt;/author&gt;&lt;author&gt;Achmadi, A. S.&lt;/author&gt;&lt;author&gt;Giarla, T. C.&lt;/author&gt;&lt;author&gt;Handika, H.&lt;/author&gt;&lt;author&gt;Maharadatunkamsi,&lt;/author&gt;&lt;author&gt;Rowe, K. C.&lt;/author&gt;&lt;author&gt;Esselstyn, J. A.&lt;/author&gt;&lt;/authors&gt;&lt;/contributors&gt;&lt;auth-address&gt;Museum of Natural Science, Louisiana State University, Baton Rouge, LA, 70803, USA.&amp;#xD;Department of Biological Sciences, Louisiana State University, Baton Rouge, LA, 70803, USA.&amp;#xD;Science and Education, Field Museum of Natural History, Chicago, IL, 60605, USA.&amp;#xD;Museum Zoologicum Bogoriense, Research Center for Biology-LIPI, Cibinong, Bogor, 16911, Indonesia.&amp;#xD;Department of Biology, Siena College, Loudonville, NY, 12211, USA.&amp;#xD;Sciences Department, Museum Victoria, Melbourne, 3001, VIC, Australia.&amp;#xD;School of Biosciences, The University of Melbourne, Melbourne, 3001, VIC, Australia.&lt;/auth-address&gt;&lt;titles&gt;&lt;title&gt;Local endemism and within-island diversification of shrews illustrate the importance of speciation in building Sundaland mammal diversity&lt;/title&gt;&lt;secondary-title&gt;Mol. Ecol.&lt;/secondary-title&gt;&lt;alt-title&gt;Molecular ecology&lt;/alt-title&gt;&lt;/titles&gt;&lt;alt-periodical&gt;&lt;full-title&gt;Mol Ecol&lt;/full-title&gt;&lt;abbr-1&gt;Molecular ecology&lt;/abbr-1&gt;&lt;/alt-periodical&gt;&lt;pages&gt;5158-5173&lt;/pages&gt;&lt;volume&gt;25&lt;/volume&gt;&lt;number&gt;20&lt;/number&gt;&lt;dates&gt;&lt;year&gt;2016&lt;/year&gt;&lt;pub-dates&gt;&lt;date&gt;Oct&lt;/date&gt;&lt;/pub-dates&gt;&lt;/dates&gt;&lt;isbn&gt;1365-294X&amp;#xD;0962-1083 (Linking)&lt;/isbn&gt;&lt;accession-num&gt;27552382&lt;/accession-num&gt;&lt;urls&gt;&lt;/urls&gt;&lt;electronic-resource-num&gt;10.1111/mec.1382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0" w:tooltip="Demos, 2016 #49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emos et al. 2016a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59578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fumos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abuni&lt;/Author&gt;&lt;Year&gt;2018&lt;/Year&gt;&lt;RecNum&gt;491&lt;/RecNum&gt;&lt;DisplayText&gt;(Sabuni et al. 2018)&lt;/DisplayText&gt;&lt;record&gt;&lt;rec-number&gt;491&lt;/rec-number&gt;&lt;foreign-keys&gt;&lt;key app="EN" db-id="v5szxwvppvpee9e0er7p25six9drvwpas2pa"&gt;491&lt;/key&gt;&lt;/foreign-keys&gt;&lt;ref-type name="Journal Article"&gt;17&lt;/ref-type&gt;&lt;contributors&gt;&lt;authors&gt;&lt;author&gt;Christopher Sabuni&lt;/author&gt;&lt;author&gt;Tatiana Aghová&lt;/author&gt;&lt;author&gt;Anna Bryjová&lt;/author&gt;&lt;author&gt;Radim Šumbera&lt;/author&gt;&lt;author&gt;Josef Bryja&lt;/author&gt;&lt;/authors&gt;&lt;/contributors&gt;&lt;titles&gt;&lt;title&gt;Biogeographic implications of small mammals from Northern Highlands in Tanzania with first data from the volcanic Mount Kitumbeine&lt;/title&gt;&lt;secondary-title&gt;Mammalia&lt;/secondary-title&gt;&lt;/titles&gt;&lt;periodical&gt;&lt;full-title&gt;Mammalia&lt;/full-title&gt;&lt;/periodical&gt;&lt;pages&gt;360-372&lt;/pages&gt;&lt;volume&gt;82&lt;/volume&gt;&lt;number&gt;4&lt;/number&gt;&lt;dates&gt;&lt;year&gt;2018&lt;/year&gt;&lt;/dates&gt;&lt;isbn&gt;0025-1461&lt;/isbn&gt;&lt;urls&gt;&lt;related-urls&gt;&lt;url&gt;https://www.degruyter.com/view/journals/mamm/82/4/article-p360.xml&lt;/url&gt;&lt;/related-urls&gt;&lt;/urls&gt;&lt;electronic-resource-num&gt;https://doi.org/10.1515/mammalia-2017-0069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6" w:tooltip="Sabuni, 2018 #49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abuni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59578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ax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abuni&lt;/Author&gt;&lt;Year&gt;2018&lt;/Year&gt;&lt;RecNum&gt;491&lt;/RecNum&gt;&lt;DisplayText&gt;(Sabuni et al. 2018)&lt;/DisplayText&gt;&lt;record&gt;&lt;rec-number&gt;491&lt;/rec-number&gt;&lt;foreign-keys&gt;&lt;key app="EN" db-id="v5szxwvppvpee9e0er7p25six9drvwpas2pa"&gt;491&lt;/key&gt;&lt;/foreign-keys&gt;&lt;ref-type name="Journal Article"&gt;17&lt;/ref-type&gt;&lt;contributors&gt;&lt;authors&gt;&lt;author&gt;Christopher Sabuni&lt;/author&gt;&lt;author&gt;Tatiana Aghová&lt;/author&gt;&lt;author&gt;Anna Bryjová&lt;/author&gt;&lt;author&gt;Radim Šumbera&lt;/author&gt;&lt;author&gt;Josef Bryja&lt;/author&gt;&lt;/authors&gt;&lt;/contributors&gt;&lt;titles&gt;&lt;title&gt;Biogeographic implications of small mammals from Northern Highlands in Tanzania with first data from the volcanic Mount Kitumbeine&lt;/title&gt;&lt;secondary-title&gt;Mammalia&lt;/secondary-title&gt;&lt;/titles&gt;&lt;periodical&gt;&lt;full-title&gt;Mammalia&lt;/full-title&gt;&lt;/periodical&gt;&lt;pages&gt;360-372&lt;/pages&gt;&lt;volume&gt;82&lt;/volume&gt;&lt;number&gt;4&lt;/number&gt;&lt;dates&gt;&lt;year&gt;2018&lt;/year&gt;&lt;/dates&gt;&lt;isbn&gt;0025-1461&lt;/isbn&gt;&lt;urls&gt;&lt;related-urls&gt;&lt;url&gt;https://www.degruyter.com/view/journals/mamm/82/4/article-p360.xml&lt;/url&gt;&lt;/related-urls&gt;&lt;/urls&gt;&lt;electronic-resource-num&gt;https://doi.org/10.1515/mammalia-2017-0069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6" w:tooltip="Sabuni, 2018 #49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abuni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595808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t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abuni&lt;/Author&gt;&lt;Year&gt;2018&lt;/Year&gt;&lt;RecNum&gt;491&lt;/RecNum&gt;&lt;DisplayText&gt;(Sabuni et al. 2018)&lt;/DisplayText&gt;&lt;record&gt;&lt;rec-number&gt;491&lt;/rec-number&gt;&lt;foreign-keys&gt;&lt;key app="EN" db-id="v5szxwvppvpee9e0er7p25six9drvwpas2pa"&gt;491&lt;/key&gt;&lt;/foreign-keys&gt;&lt;ref-type name="Journal Article"&gt;17&lt;/ref-type&gt;&lt;contributors&gt;&lt;authors&gt;&lt;author&gt;Christopher Sabuni&lt;/author&gt;&lt;author&gt;Tatiana Aghová&lt;/author&gt;&lt;author&gt;Anna Bryjová&lt;/author&gt;&lt;author&gt;Radim Šumbera&lt;/author&gt;&lt;author&gt;Josef Bryja&lt;/author&gt;&lt;/authors&gt;&lt;/contributors&gt;&lt;titles&gt;&lt;title&gt;Biogeographic implications of small mammals from Northern Highlands in Tanzania with first data from the volcanic Mount Kitumbeine&lt;/title&gt;&lt;secondary-title&gt;Mammalia&lt;/secondary-title&gt;&lt;/titles&gt;&lt;periodical&gt;&lt;full-title&gt;Mammalia&lt;/full-title&gt;&lt;/periodical&gt;&lt;pages&gt;360-372&lt;/pages&gt;&lt;volume&gt;82&lt;/volume&gt;&lt;number&gt;4&lt;/number&gt;&lt;dates&gt;&lt;year&gt;2018&lt;/year&gt;&lt;/dates&gt;&lt;isbn&gt;0025-1461&lt;/isbn&gt;&lt;urls&gt;&lt;related-urls&gt;&lt;url&gt;https://www.degruyter.com/view/journals/mamm/82/4/article-p360.xml&lt;/url&gt;&lt;/related-urls&gt;&lt;/urls&gt;&lt;electronic-resource-num&gt;https://doi.org/10.1515/mammalia-2017-0069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6" w:tooltip="Sabuni, 2018 #49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abuni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59583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hildegardeae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abuni&lt;/Author&gt;&lt;Year&gt;2018&lt;/Year&gt;&lt;RecNum&gt;491&lt;/RecNum&gt;&lt;DisplayText&gt;(Sabuni et al. 2018)&lt;/DisplayText&gt;&lt;record&gt;&lt;rec-number&gt;491&lt;/rec-number&gt;&lt;foreign-keys&gt;&lt;key app="EN" db-id="v5szxwvppvpee9e0er7p25six9drvwpas2pa"&gt;491&lt;/key&gt;&lt;/foreign-keys&gt;&lt;ref-type name="Journal Article"&gt;17&lt;/ref-type&gt;&lt;contributors&gt;&lt;authors&gt;&lt;author&gt;Christopher Sabuni&lt;/author&gt;&lt;author&gt;Tatiana Aghová&lt;/author&gt;&lt;author&gt;Anna Bryjová&lt;/author&gt;&lt;author&gt;Radim Šumbera&lt;/author&gt;&lt;author&gt;Josef Bryja&lt;/author&gt;&lt;/authors&gt;&lt;/contributors&gt;&lt;titles&gt;&lt;title&gt;Biogeographic implications of small mammals from Northern Highlands in Tanzania with first data from the volcanic Mount Kitumbeine&lt;/title&gt;&lt;secondary-title&gt;Mammalia&lt;/secondary-title&gt;&lt;/titles&gt;&lt;periodical&gt;&lt;full-title&gt;Mammalia&lt;/full-title&gt;&lt;/periodical&gt;&lt;pages&gt;360-372&lt;/pages&gt;&lt;volume&gt;82&lt;/volume&gt;&lt;number&gt;4&lt;/number&gt;&lt;dates&gt;&lt;year&gt;2018&lt;/year&gt;&lt;/dates&gt;&lt;isbn&gt;0025-1461&lt;/isbn&gt;&lt;urls&gt;&lt;related-urls&gt;&lt;url&gt;https://www.degruyter.com/view/journals/mamm/82/4/article-p360.xml&lt;/url&gt;&lt;/related-urls&gt;&lt;/urls&gt;&lt;electronic-resource-num&gt;https://doi.org/10.1515/mammalia-2017-0069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6" w:tooltip="Sabuni, 2018 #49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abuni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771733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elongata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FbGRyaWRnZTwvQXV0aG9yPjxZZWFyPjIwMTg8L1llYXI+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FbGRyaWRnZTwvQXV0aG9yPjxZZWFyPjIwMTg8L1llYXI+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0" w:tooltip="Eldridge, 2018 #49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ldridge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46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2C6EE2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="00BA7E88" w:rsidRPr="00B73426">
              <w:rPr>
                <w:rFonts w:asciiTheme="majorBidi" w:eastAsia="Times New Roman" w:hAnsiTheme="majorBidi" w:cstheme="majorBidi"/>
                <w:color w:val="000000"/>
              </w:rPr>
              <w:t>Japa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6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2C6EE2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="00BA7E88" w:rsidRPr="00B73426">
              <w:rPr>
                <w:rFonts w:asciiTheme="majorBidi" w:eastAsia="Times New Roman" w:hAnsiTheme="majorBidi" w:cstheme="majorBidi"/>
                <w:color w:val="000000"/>
              </w:rPr>
              <w:t>Ira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7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2C6EE2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="00BA7E88" w:rsidRPr="00B73426">
              <w:rPr>
                <w:rFonts w:asciiTheme="majorBidi" w:eastAsia="Times New Roman" w:hAnsiTheme="majorBidi" w:cstheme="majorBidi"/>
                <w:color w:val="000000"/>
              </w:rPr>
              <w:t>Madagascar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9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2C6EE2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="00BA7E88"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 </w:t>
            </w:r>
            <w:r w:rsidR="00BA7E88" w:rsidRPr="00B73426">
              <w:rPr>
                <w:rFonts w:asciiTheme="majorBidi" w:eastAsia="Times New Roman" w:hAnsiTheme="majorBidi" w:cstheme="majorBidi"/>
                <w:color w:val="000000"/>
              </w:rPr>
              <w:t>Ira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6154C5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0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5B2C04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4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4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A5255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5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A5255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LR536329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amona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8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 </w:t>
            </w:r>
            <w:r w:rsidR="002C6EE2"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9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 </w:t>
            </w:r>
            <w:r w:rsidR="002C6EE2"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73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amona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74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ramona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500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ana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5B2C04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501</w:t>
            </w:r>
          </w:p>
        </w:tc>
        <w:tc>
          <w:tcPr>
            <w:tcW w:w="3118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ana</w:t>
            </w:r>
          </w:p>
        </w:tc>
        <w:tc>
          <w:tcPr>
            <w:tcW w:w="2860" w:type="dxa"/>
            <w:noWrap/>
            <w:hideMark/>
          </w:tcPr>
          <w:p w:rsidR="005B2C04" w:rsidRPr="00B73426" w:rsidRDefault="005B2C04" w:rsidP="005B2C0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136351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hantungensis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766FD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MZWU8L0F1dGhvcj48WWVhcj4yMDE4PC9ZZWFyPjxSZWNO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MZWU8L0F1dGhvcj48WWVhcj4yMDE4PC9ZZWFyPjxSZWNO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4" w:tooltip="Lee, 2018 #49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Lee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7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5A5255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="00BA7E88"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766FD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G973432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atesi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766FD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Hutterer&lt;/Author&gt;&lt;Year&gt;2018&lt;/Year&gt;&lt;RecNum&gt;496&lt;/RecNum&gt;&lt;DisplayText&gt;(Hutterer et al. 2018)&lt;/DisplayText&gt;&lt;record&gt;&lt;rec-number&gt;496&lt;/rec-number&gt;&lt;foreign-keys&gt;&lt;key app="EN" db-id="v5szxwvppvpee9e0er7p25six9drvwpas2pa"&gt;496&lt;/key&gt;&lt;/foreign-keys&gt;&lt;ref-type name="Journal Article"&gt;17&lt;/ref-type&gt;&lt;contributors&gt;&lt;authors&gt;&lt;author&gt;Hutterer, Rainer&lt;/author&gt;&lt;author&gt;Balete, Danilo S&lt;/author&gt;&lt;author&gt;Giarla, Thomas C&lt;/author&gt;&lt;author&gt;Heaney, Lawrence R&lt;/author&gt;&lt;author&gt;Esselstyn, Jacob A&lt;/author&gt;&lt;/authors&gt;&lt;/contributors&gt;&lt;titles&gt;&lt;title&gt;A new genus and species of shrew (Mammalia: Soricidae) from Palawan Island, Philippines&lt;/title&gt;&lt;secondary-title&gt;J. Mammal.&lt;/secondary-title&gt;&lt;alt-title&gt;Journal of Mammalogy&lt;/alt-title&gt;&lt;/titles&gt;&lt;alt-periodical&gt;&lt;full-title&gt;Journal of Mammalogy&lt;/full-title&gt;&lt;/alt-periodical&gt;&lt;pages&gt;518-536&lt;/pages&gt;&lt;volume&gt;99&lt;/volume&gt;&lt;number&gt;3&lt;/number&gt;&lt;dates&gt;&lt;year&gt;2018&lt;/year&gt;&lt;/dates&gt;&lt;isbn&gt;0022-2372&lt;/isbn&gt;&lt;urls&gt;&lt;related-urls&gt;&lt;url&gt;https://doi.org/10.1093/jmammal/gyy041&lt;/url&gt;&lt;/related-urls&gt;&lt;/urls&gt;&lt;electronic-resource-num&gt;10.1093/jmammal/gyy04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8" w:tooltip="Hutterer, 2018 #49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Hutterer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A7E88" w:rsidRPr="00B73426" w:rsidTr="00B57588">
        <w:trPr>
          <w:trHeight w:val="288"/>
        </w:trPr>
        <w:tc>
          <w:tcPr>
            <w:tcW w:w="2122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5</w:t>
            </w:r>
          </w:p>
        </w:tc>
        <w:tc>
          <w:tcPr>
            <w:tcW w:w="3118" w:type="dxa"/>
            <w:noWrap/>
            <w:hideMark/>
          </w:tcPr>
          <w:p w:rsidR="00BA7E88" w:rsidRPr="00B73426" w:rsidRDefault="00BA7E88" w:rsidP="00BA7E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ran</w:t>
            </w:r>
          </w:p>
        </w:tc>
        <w:tc>
          <w:tcPr>
            <w:tcW w:w="2860" w:type="dxa"/>
            <w:noWrap/>
            <w:hideMark/>
          </w:tcPr>
          <w:p w:rsidR="00BA7E88" w:rsidRPr="00B73426" w:rsidRDefault="00766FD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</w:tbl>
    <w:p w:rsidR="00B57588" w:rsidRPr="00B73426" w:rsidRDefault="00B57588">
      <w:pPr>
        <w:rPr>
          <w:rFonts w:asciiTheme="majorBidi" w:hAnsiTheme="majorBidi" w:cstheme="majorBidi"/>
        </w:rPr>
      </w:pPr>
    </w:p>
    <w:p w:rsidR="00B57588" w:rsidRPr="00B73426" w:rsidRDefault="00B57588">
      <w:pPr>
        <w:rPr>
          <w:rFonts w:asciiTheme="majorBidi" w:hAnsiTheme="majorBidi" w:cstheme="majorBidi"/>
        </w:rPr>
      </w:pPr>
    </w:p>
    <w:p w:rsidR="00BA7E88" w:rsidRPr="00B73426" w:rsidRDefault="00BA7E88">
      <w:pPr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br w:type="page"/>
      </w:r>
    </w:p>
    <w:p w:rsidR="00100553" w:rsidRPr="00B73426" w:rsidRDefault="00100553" w:rsidP="0018344D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Supplementary Table S</w:t>
      </w:r>
      <w:r w:rsidR="005A5255" w:rsidRPr="00B73426">
        <w:rPr>
          <w:rFonts w:asciiTheme="majorBidi" w:hAnsiTheme="majorBidi" w:cstheme="majorBidi"/>
          <w:b/>
          <w:bCs/>
        </w:rPr>
        <w:t>4</w:t>
      </w:r>
      <w:r w:rsidRPr="00B73426">
        <w:rPr>
          <w:rFonts w:asciiTheme="majorBidi" w:hAnsiTheme="majorBidi" w:cstheme="majorBidi"/>
          <w:b/>
          <w:bCs/>
        </w:rPr>
        <w:t xml:space="preserve">. Accession numbers </w:t>
      </w:r>
      <w:r w:rsidR="0018344D" w:rsidRPr="00B73426">
        <w:rPr>
          <w:rFonts w:asciiTheme="majorBidi" w:hAnsiTheme="majorBidi" w:cstheme="majorBidi"/>
          <w:b/>
          <w:bCs/>
        </w:rPr>
        <w:t>of the sequences used in Figure </w:t>
      </w:r>
      <w:r w:rsidR="0018344D">
        <w:rPr>
          <w:rFonts w:asciiTheme="majorBidi" w:hAnsiTheme="majorBidi" w:cstheme="majorBidi"/>
          <w:b/>
          <w:bCs/>
        </w:rPr>
        <w:t xml:space="preserve">3 </w:t>
      </w:r>
      <w:r w:rsidRPr="00B73426">
        <w:rPr>
          <w:rFonts w:asciiTheme="majorBidi" w:hAnsiTheme="majorBidi" w:cstheme="majorBidi"/>
          <w:b/>
          <w:bCs/>
        </w:rPr>
        <w:t>and references.</w:t>
      </w:r>
    </w:p>
    <w:p w:rsidR="00B57588" w:rsidRPr="00B73426" w:rsidRDefault="00B57588">
      <w:pPr>
        <w:rPr>
          <w:rFonts w:asciiTheme="majorBidi" w:hAnsiTheme="majorBidi" w:cstheme="majorBidi"/>
        </w:rPr>
      </w:pPr>
    </w:p>
    <w:tbl>
      <w:tblPr>
        <w:tblStyle w:val="TableGrid"/>
        <w:tblW w:w="7867" w:type="dxa"/>
        <w:tblLook w:val="04A0" w:firstRow="1" w:lastRow="0" w:firstColumn="1" w:lastColumn="0" w:noHBand="0" w:noVBand="1"/>
      </w:tblPr>
      <w:tblGrid>
        <w:gridCol w:w="1660"/>
        <w:gridCol w:w="3727"/>
        <w:gridCol w:w="2480"/>
      </w:tblGrid>
      <w:tr w:rsidR="00B57588" w:rsidRPr="00B73426" w:rsidTr="002C6EE2">
        <w:trPr>
          <w:trHeight w:val="288"/>
          <w:tblHeader/>
        </w:trPr>
        <w:tc>
          <w:tcPr>
            <w:tcW w:w="1660" w:type="dxa"/>
            <w:noWrap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ccession</w:t>
            </w:r>
          </w:p>
        </w:tc>
        <w:tc>
          <w:tcPr>
            <w:tcW w:w="3727" w:type="dxa"/>
            <w:noWrap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axon</w:t>
            </w:r>
          </w:p>
        </w:tc>
        <w:tc>
          <w:tcPr>
            <w:tcW w:w="2480" w:type="dxa"/>
          </w:tcPr>
          <w:p w:rsidR="00B57588" w:rsidRPr="00B73426" w:rsidRDefault="002C6EE2" w:rsidP="00B57588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</w:t>
            </w:r>
            <w:r w:rsidR="00B57588"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eference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1840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6" w:tooltip="Brändli, 2005 #49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rändli et al. 200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18402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6" w:tooltip="Brändli, 2005 #49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rändli et al. 200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1840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CcsOkbmRsaTwvQXV0aG9yPjxZZWFyPjIwMDU8L1llYXI+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6" w:tooltip="Brändli, 2005 #49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rändli et al. 200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06560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4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4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4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4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0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2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5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6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rman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6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rman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6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lovak Republic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6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6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0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Bulgar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Bulgar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Lesbos Greece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Lesbos Greece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7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8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Czech Republic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90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erb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9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oman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9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lovenia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9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DQ99479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rman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99479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Ea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F41754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Western Turkey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="00417C77"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29&lt;/RecNum&gt;&lt;DisplayText&gt;(Dubey et al. 2007c)&lt;/DisplayText&gt;&lt;record&gt;&lt;rec-number&gt;429&lt;/rec-number&gt;&lt;foreign-keys&gt;&lt;key app="EN" db-id="v5szxwvppvpee9e0er7p25six9drvwpas2pa"&gt;429&lt;/key&gt;&lt;/foreign-keys&gt;&lt;ref-type name="Journal Article"&gt;17&lt;/ref-type&gt;&lt;contributors&gt;&lt;authors&gt;&lt;author&gt;Dubey, S.&lt;/author&gt;&lt;author&gt;Cosson, J. F.&lt;/author&gt;&lt;author&gt;Vohralík, V.&lt;/author&gt;&lt;author&gt;Kryštufek, B.&lt;/author&gt;&lt;author&gt;Diker, E.&lt;/author&gt;&lt;author&gt;Vogel, P.&lt;/author&gt;&lt;/authors&gt;&lt;/contributors&gt;&lt;titles&gt;&lt;title&gt;&lt;style face="normal" font="default" size="100%"&gt;Molecular evidence of Pleistocene bidirectional faunal exchange between Europe and the Near East: the case of the bicoloured shrew (&lt;/style&gt;&lt;style face="italic" font="default" size="100%"&gt;Crocidura leucodon&lt;/style&gt;&lt;style face="normal" font="default" size="100%"&gt;, Soricidae)&lt;/style&gt;&lt;/title&gt;&lt;secondary-title&gt;J. Evol. Biol.&lt;/secondary-title&gt;&lt;alt-title&gt;Journal of Evolutionary Biology&lt;/alt-title&gt;&lt;/titles&gt;&lt;alt-periodical&gt;&lt;full-title&gt;Journal of Evolutionary Biology&lt;/full-title&gt;&lt;/alt-periodical&gt;&lt;pages&gt;1799-1808&lt;/pages&gt;&lt;volume&gt;20&lt;/volume&gt;&lt;number&gt;5&lt;/number&gt;&lt;keywords&gt;&lt;keyword&gt;apolipoprotein B gene&lt;/keyword&gt;&lt;keyword&gt;Crocidura leucodon&lt;/keyword&gt;&lt;keyword&gt;cytochrome b gene&lt;/keyword&gt;&lt;keyword&gt;phylogeography&lt;/keyword&gt;&lt;/keywords&gt;&lt;dates&gt;&lt;year&gt;2007&lt;/year&gt;&lt;pub-dates&gt;&lt;date&gt;2007/09/01&lt;/date&gt;&lt;/pub-dates&gt;&lt;/dates&gt;&lt;publisher&gt;John Wiley &amp;amp; Sons, Ltd (10.1111)&lt;/publisher&gt;&lt;isbn&gt;1010-061X&lt;/isbn&gt;&lt;urls&gt;&lt;related-urls&gt;&lt;url&gt;https://doi.org/10.1111/j.1420-9101.2007.01382.x&lt;/url&gt;&lt;/related-urls&gt;&lt;/urls&gt;&lt;electronic-resource-num&gt;10.1111/j.1420-9101.2007.01382.x&lt;/electronic-resource-num&gt;&lt;access-date&gt;2019/03/03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4" w:tooltip="Dubey, 2007 #42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c</w:t>
              </w:r>
            </w:hyperlink>
            <w:r w:rsidR="00417C77"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392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usseri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81392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usseri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Esselstyn&lt;/Author&gt;&lt;Year&gt;2009&lt;/Year&gt;&lt;RecNum&gt;471&lt;/RecNum&gt;&lt;DisplayText&gt;(Esselstyn et al. 2009)&lt;/DisplayText&gt;&lt;record&gt;&lt;rec-number&gt;471&lt;/rec-number&gt;&lt;foreign-keys&gt;&lt;key app="EN" db-id="v5szxwvppvpee9e0er7p25six9drvwpas2pa"&gt;471&lt;/key&gt;&lt;/foreign-keys&gt;&lt;ref-type name="Journal Article"&gt;17&lt;/ref-type&gt;&lt;contributors&gt;&lt;authors&gt;&lt;author&gt;Esselstyn, J. A.&lt;/author&gt;&lt;author&gt;Timm, R. M.&lt;/author&gt;&lt;author&gt;Brown, R. M.&lt;/author&gt;&lt;/authors&gt;&lt;/contributors&gt;&lt;auth-address&gt;Biodiversity Research Center and Department of Ecology &amp;amp; Evolutionary Biology, University of Kansas, Lawrence, Kansas 66045, USA. esselsty@ku.edu&lt;/auth-address&gt;&lt;titles&gt;&lt;title&gt;Do geological or climatic processes drive speciation in dynamic archipelagos? The tempo and mode of diversification in Southeast Asian shrews&lt;/title&gt;&lt;secondary-title&gt;Evolution&lt;/secondary-title&gt;&lt;alt-title&gt;Evolution; international journal of organic evolution&lt;/alt-title&gt;&lt;/titles&gt;&lt;periodical&gt;&lt;full-title&gt;Evolution&lt;/full-title&gt;&lt;abbr-1&gt;Evolution; international journal of organic evolution&lt;/abbr-1&gt;&lt;/periodical&gt;&lt;alt-periodical&gt;&lt;full-title&gt;Evolution&lt;/full-title&gt;&lt;abbr-1&gt;Evolution; international journal of organic evolution&lt;/abbr-1&gt;&lt;/alt-periodical&gt;&lt;pages&gt;2595-2610&lt;/pages&gt;&lt;volume&gt;63&lt;/volume&gt;&lt;number&gt;10&lt;/number&gt;&lt;keywords&gt;&lt;keyword&gt;Animals&lt;/keyword&gt;&lt;keyword&gt;Asia, Southeastern&lt;/keyword&gt;&lt;keyword&gt;Base Sequence&lt;/keyword&gt;&lt;keyword&gt;Biodiversity&lt;/keyword&gt;&lt;keyword&gt;Contracts&lt;/keyword&gt;&lt;keyword&gt;DNA Primers&lt;/keyword&gt;&lt;keyword&gt;Geography&lt;/keyword&gt;&lt;keyword&gt;Geology&lt;/keyword&gt;&lt;keyword&gt;Phylogeny&lt;/keyword&gt;&lt;keyword&gt;Shrews/classification/ genetics&lt;/keyword&gt;&lt;/keywords&gt;&lt;dates&gt;&lt;year&gt;2009&lt;/year&gt;&lt;pub-dates&gt;&lt;date&gt;Oct&lt;/date&gt;&lt;/pub-dates&gt;&lt;/dates&gt;&lt;isbn&gt;1558-5646&amp;#xD;0014-3820 (Linking)&lt;/isbn&gt;&lt;accession-num&gt;19500148&lt;/accession-num&gt;&lt;urls&gt;&lt;/urls&gt;&lt;electronic-resource-num&gt;10.1111/j.1558-5646.2009.00743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3" w:tooltip="Esselstyn, 2009 #47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Esselstyn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5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bscurior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5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bscurior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C68415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obscurior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Jacquet&lt;/Author&gt;&lt;Year&gt;2014&lt;/Year&gt;&lt;RecNum&gt;480&lt;/RecNum&gt;&lt;DisplayText&gt;(Jacquet et al. 2014)&lt;/DisplayText&gt;&lt;record&gt;&lt;rec-number&gt;480&lt;/rec-number&gt;&lt;foreign-keys&gt;&lt;key app="EN" db-id="v5szxwvppvpee9e0er7p25six9drvwpas2pa"&gt;480&lt;/key&gt;&lt;/foreign-keys&gt;&lt;ref-type name="Journal Article"&gt;17&lt;/ref-type&gt;&lt;contributors&gt;&lt;authors&gt;&lt;author&gt;Jacquet, François&lt;/author&gt;&lt;author&gt;Nicolas, Violaine&lt;/author&gt;&lt;author&gt;Colyn, Marc&lt;/author&gt;&lt;author&gt;Kadjo, Blaise&lt;/author&gt;&lt;author&gt;Hutterer, Rainer&lt;/author&gt;&lt;author&gt;Decher, Jan&lt;/author&gt;&lt;author&gt;Akpatou, Bertin&lt;/author&gt;&lt;author&gt;Cruaud, Corinne&lt;/author&gt;&lt;author&gt;Denys, Christiane&lt;/author&gt;&lt;/authors&gt;&lt;/contributors&gt;&lt;titles&gt;&lt;title&gt;&lt;style face="normal" font="default" size="100%"&gt;Forest refugia and riverine barriers promote diversification in the West African pygmy shrew (&lt;/style&gt;&lt;style face="italic" font="default" size="100%"&gt;Crocidura obscurior&lt;/style&gt;&lt;style face="normal" font="default" size="100%"&gt; complex, Soricomorpha)&lt;/style&gt;&lt;/title&gt;&lt;secondary-title&gt;Zool. Scr.&lt;/secondary-title&gt;&lt;alt-title&gt;Zoologica Scripta&lt;/alt-title&gt;&lt;/titles&gt;&lt;alt-periodical&gt;&lt;full-title&gt;Zoologica Scripta&lt;/full-title&gt;&lt;/alt-periodical&gt;&lt;pages&gt;131-148&lt;/pages&gt;&lt;volume&gt;43&lt;/volume&gt;&lt;number&gt;2&lt;/number&gt;&lt;dates&gt;&lt;year&gt;2014&lt;/year&gt;&lt;/dates&gt;&lt;isbn&gt;0300-3256&lt;/isbn&gt;&lt;urls&gt;&lt;related-urls&gt;&lt;url&gt;https://onlinelibrary.wiley.com/doi/abs/10.1111/zsc.12039&lt;/url&gt;&lt;/related-urls&gt;&lt;/urls&gt;&lt;electronic-resource-num&gt;10.1111/zsc.12039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1" w:tooltip="Jacquet, 2014 #48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Jacquet et al. 201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0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2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80" w:type="dxa"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1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2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3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4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5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6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7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8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57588" w:rsidRPr="00B73426" w:rsidTr="00100553">
        <w:trPr>
          <w:trHeight w:val="288"/>
        </w:trPr>
        <w:tc>
          <w:tcPr>
            <w:tcW w:w="1660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H602279</w:t>
            </w:r>
          </w:p>
        </w:tc>
        <w:tc>
          <w:tcPr>
            <w:tcW w:w="3727" w:type="dxa"/>
            <w:noWrap/>
            <w:hideMark/>
          </w:tcPr>
          <w:p w:rsidR="00B57588" w:rsidRPr="00B73426" w:rsidRDefault="00B57588" w:rsidP="00B57588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leucodon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orthern Iran</w:t>
            </w:r>
          </w:p>
        </w:tc>
        <w:tc>
          <w:tcPr>
            <w:tcW w:w="2480" w:type="dxa"/>
          </w:tcPr>
          <w:p w:rsidR="00B57588" w:rsidRPr="00B73426" w:rsidRDefault="00100553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ahmoudi&lt;/Author&gt;&lt;Year&gt;2019&lt;/Year&gt;&lt;RecNum&gt;430&lt;/RecNum&gt;&lt;DisplayText&gt;(Mahmoudi et al. 2019)&lt;/DisplayText&gt;&lt;record&gt;&lt;rec-number&gt;430&lt;/rec-number&gt;&lt;foreign-keys&gt;&lt;key app="EN" db-id="v5szxwvppvpee9e0er7p25six9drvwpas2pa"&gt;430&lt;/key&gt;&lt;/foreign-keys&gt;&lt;ref-type name="Journal Article"&gt;17&lt;/ref-type&gt;&lt;contributors&gt;&lt;authors&gt;&lt;author&gt;Mahmoudi, Ahmad&lt;/author&gt;&lt;author&gt;Darvish, Jamshid&lt;/author&gt;&lt;author&gt;Siahsarvie, Roohollah&lt;/author&gt;&lt;author&gt;Dubey, Sylvain&lt;/author&gt;&lt;author&gt;Kryštufek, Boris&lt;/author&gt;&lt;/authors&gt;&lt;/contributors&gt;&lt;titles&gt;&lt;title&gt;Mitochondrial sequences retrieve an ancient lineage of bicolored shrew in the Hyrcanian refugium&lt;/title&gt;&lt;secondary-title&gt;Mamm. Biol.&lt;/secondary-title&gt;&lt;alt-title&gt;Mammalian Biology&lt;/alt-title&gt;&lt;/titles&gt;&lt;alt-periodical&gt;&lt;full-title&gt;Mammalian Biology&lt;/full-title&gt;&lt;/alt-periodical&gt;&lt;pages&gt;160-163&lt;/pages&gt;&lt;volume&gt;95&lt;/volume&gt;&lt;keywords&gt;&lt;keyword&gt;Phylogeography&lt;/keyword&gt;&lt;keyword&gt;Cytochrome&lt;/keyword&gt;&lt;keyword&gt;Molecular clock&lt;/keyword&gt;&lt;keyword&gt;South-West Asia&lt;/keyword&gt;&lt;/keywords&gt;&lt;dates&gt;&lt;year&gt;2019&lt;/year&gt;&lt;pub-dates&gt;&lt;date&gt;2018/06/25/&lt;/date&gt;&lt;/pub-dates&gt;&lt;/dates&gt;&lt;isbn&gt;1616-5047&lt;/isbn&gt;&lt;urls&gt;&lt;related-urls&gt;&lt;url&gt;http://www.sciencedirect.com/science/article/pii/S1616504718300752&lt;/url&gt;&lt;/related-urls&gt;&lt;/urls&gt;&lt;electronic-resource-num&gt;https://doi.org/10.1016/j.mambio.2018.06.00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5" w:tooltip="Mahmoudi, 2019 #43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ahmoudi et al. 201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</w:tbl>
    <w:p w:rsidR="00B57588" w:rsidRPr="00B73426" w:rsidRDefault="00B57588">
      <w:pPr>
        <w:rPr>
          <w:rFonts w:asciiTheme="majorBidi" w:hAnsiTheme="majorBidi" w:cstheme="majorBidi"/>
        </w:rPr>
      </w:pPr>
    </w:p>
    <w:p w:rsidR="00B57588" w:rsidRPr="00B73426" w:rsidRDefault="00B57588">
      <w:pPr>
        <w:rPr>
          <w:rFonts w:asciiTheme="majorBidi" w:hAnsiTheme="majorBidi" w:cstheme="majorBidi"/>
        </w:rPr>
      </w:pPr>
    </w:p>
    <w:p w:rsidR="005F5286" w:rsidRPr="00B73426" w:rsidRDefault="005F5286" w:rsidP="005F5286">
      <w:pPr>
        <w:rPr>
          <w:rFonts w:asciiTheme="majorBidi" w:hAnsiTheme="majorBidi" w:cstheme="majorBidi"/>
        </w:rPr>
      </w:pPr>
    </w:p>
    <w:p w:rsidR="00B57588" w:rsidRPr="00B73426" w:rsidRDefault="00B57588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br w:type="page"/>
      </w:r>
    </w:p>
    <w:p w:rsidR="00417C77" w:rsidRPr="00B73426" w:rsidRDefault="00417C77" w:rsidP="0018344D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Supplementary Table S5. Accession numbers of the sequences used in Figure </w:t>
      </w:r>
      <w:r w:rsidR="0018344D">
        <w:rPr>
          <w:rFonts w:asciiTheme="majorBidi" w:hAnsiTheme="majorBidi" w:cstheme="majorBidi"/>
          <w:b/>
          <w:bCs/>
        </w:rPr>
        <w:t>4</w:t>
      </w:r>
      <w:r w:rsidR="0018344D" w:rsidRPr="0018344D">
        <w:rPr>
          <w:rFonts w:asciiTheme="majorBidi" w:hAnsiTheme="majorBidi" w:cstheme="majorBidi"/>
          <w:b/>
          <w:bCs/>
        </w:rPr>
        <w:t xml:space="preserve"> </w:t>
      </w:r>
      <w:r w:rsidR="0018344D" w:rsidRPr="00B73426">
        <w:rPr>
          <w:rFonts w:asciiTheme="majorBidi" w:hAnsiTheme="majorBidi" w:cstheme="majorBidi"/>
          <w:b/>
          <w:bCs/>
        </w:rPr>
        <w:t>and references</w:t>
      </w:r>
      <w:r w:rsidRPr="00B73426">
        <w:rPr>
          <w:rFonts w:asciiTheme="majorBidi" w:hAnsiTheme="majorBidi" w:cstheme="majorBidi"/>
          <w:b/>
          <w:bCs/>
        </w:rPr>
        <w:t>.</w:t>
      </w:r>
    </w:p>
    <w:p w:rsidR="005A5255" w:rsidRPr="00B73426" w:rsidRDefault="005A5255">
      <w:pPr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8080" w:type="dxa"/>
        <w:tblLook w:val="04A0" w:firstRow="1" w:lastRow="0" w:firstColumn="1" w:lastColumn="0" w:noHBand="0" w:noVBand="1"/>
      </w:tblPr>
      <w:tblGrid>
        <w:gridCol w:w="1420"/>
        <w:gridCol w:w="4250"/>
        <w:gridCol w:w="2410"/>
      </w:tblGrid>
      <w:tr w:rsidR="005A5255" w:rsidRPr="00B73426" w:rsidTr="002C6EE2">
        <w:trPr>
          <w:trHeight w:val="288"/>
          <w:tblHeader/>
        </w:trPr>
        <w:tc>
          <w:tcPr>
            <w:tcW w:w="1420" w:type="dxa"/>
            <w:noWrap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ccession</w:t>
            </w:r>
          </w:p>
        </w:tc>
        <w:tc>
          <w:tcPr>
            <w:tcW w:w="4250" w:type="dxa"/>
            <w:noWrap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axon</w:t>
            </w:r>
          </w:p>
        </w:tc>
        <w:tc>
          <w:tcPr>
            <w:tcW w:w="2410" w:type="dxa"/>
            <w:noWrap/>
          </w:tcPr>
          <w:p w:rsidR="005A5255" w:rsidRPr="00B73426" w:rsidRDefault="002C6EE2" w:rsidP="005A5255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</w:t>
            </w:r>
            <w:r w:rsidR="005A5255"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eference</w:t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07709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ustria</w:t>
            </w:r>
          </w:p>
        </w:tc>
        <w:tc>
          <w:tcPr>
            <w:tcW w:w="2410" w:type="dxa"/>
            <w:noWrap/>
            <w:hideMark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4&lt;/Year&gt;&lt;RecNum&gt;462&lt;/RecNum&gt;&lt;DisplayText&gt;(Ohdachi et al. 2004)&lt;/DisplayText&gt;&lt;record&gt;&lt;rec-number&gt;462&lt;/rec-number&gt;&lt;foreign-keys&gt;&lt;key app="EN" db-id="v5szxwvppvpee9e0er7p25six9drvwpas2pa"&gt;462&lt;/key&gt;&lt;/foreign-keys&gt;&lt;ref-type name="Journal Article"&gt;17&lt;/ref-type&gt;&lt;contributors&gt;&lt;authors&gt;&lt;author&gt;Ohdachi, Satoshi D.&lt;/author&gt;&lt;author&gt;Iwasa, Masahiro A.&lt;/author&gt;&lt;author&gt;Nesterenko, Vladimir A.&lt;/author&gt;&lt;author&gt;Abe, Hisashi&lt;/author&gt;&lt;author&gt;Masuda, Ryuichi&lt;/author&gt;&lt;author&gt;Haberl, Werner&lt;/author&gt;&lt;/authors&gt;&lt;/contributors&gt;&lt;titles&gt;&lt;title&gt;&lt;style face="normal" font="default" size="100%"&gt;Molecular Phylogenetics of &lt;/style&gt;&lt;style face="italic" font="default" size="100%"&gt;Crocidura &lt;/style&gt;&lt;style face="normal" font="default" size="100%"&gt;Shrews (Insectivora) in East and Central Asia&lt;/style&gt;&lt;/title&gt;&lt;secondary-title&gt;J. Mammal.&lt;/secondary-title&gt;&lt;alt-title&gt;Journal of Mammalogy&lt;/alt-title&gt;&lt;/titles&gt;&lt;alt-periodical&gt;&lt;full-title&gt;Journal of Mammalogy&lt;/full-title&gt;&lt;/alt-periodical&gt;&lt;pages&gt;396-403&lt;/pages&gt;&lt;volume&gt;85&lt;/volume&gt;&lt;number&gt;3&lt;/number&gt;&lt;dates&gt;&lt;year&gt;2004&lt;/year&gt;&lt;/dates&gt;&lt;isbn&gt;0022-2372&lt;/isbn&gt;&lt;urls&gt;&lt;related-urls&gt;&lt;url&gt;https://doi.org/10.1644/1383934&lt;/url&gt;&lt;/related-urls&gt;&lt;/urls&gt;&lt;electronic-resource-num&gt;10.1644/1383934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2" w:tooltip="Ohdachi, 2004 #46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077278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hantungensi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4&lt;/Year&gt;&lt;RecNum&gt;462&lt;/RecNum&gt;&lt;DisplayText&gt;(Ohdachi et al. 2004)&lt;/DisplayText&gt;&lt;record&gt;&lt;rec-number&gt;462&lt;/rec-number&gt;&lt;foreign-keys&gt;&lt;key app="EN" db-id="v5szxwvppvpee9e0er7p25six9drvwpas2pa"&gt;462&lt;/key&gt;&lt;/foreign-keys&gt;&lt;ref-type name="Journal Article"&gt;17&lt;/ref-type&gt;&lt;contributors&gt;&lt;authors&gt;&lt;author&gt;Ohdachi, Satoshi D.&lt;/author&gt;&lt;author&gt;Iwasa, Masahiro A.&lt;/author&gt;&lt;author&gt;Nesterenko, Vladimir A.&lt;/author&gt;&lt;author&gt;Abe, Hisashi&lt;/author&gt;&lt;author&gt;Masuda, Ryuichi&lt;/author&gt;&lt;author&gt;Haberl, Werner&lt;/author&gt;&lt;/authors&gt;&lt;/contributors&gt;&lt;titles&gt;&lt;title&gt;&lt;style face="normal" font="default" size="100%"&gt;Molecular Phylogenetics of &lt;/style&gt;&lt;style face="italic" font="default" size="100%"&gt;Crocidura &lt;/style&gt;&lt;style face="normal" font="default" size="100%"&gt;Shrews (Insectivora) in East and Central Asia&lt;/style&gt;&lt;/title&gt;&lt;secondary-title&gt;J. Mammal.&lt;/secondary-title&gt;&lt;alt-title&gt;Journal of Mammalogy&lt;/alt-title&gt;&lt;/titles&gt;&lt;alt-periodical&gt;&lt;full-title&gt;Journal of Mammalogy&lt;/full-title&gt;&lt;/alt-periodical&gt;&lt;pages&gt;396-403&lt;/pages&gt;&lt;volume&gt;85&lt;/volume&gt;&lt;number&gt;3&lt;/number&gt;&lt;dates&gt;&lt;year&gt;2004&lt;/year&gt;&lt;/dates&gt;&lt;isbn&gt;0022-2372&lt;/isbn&gt;&lt;urls&gt;&lt;related-urls&gt;&lt;url&gt;https://doi.org/10.1644/1383934&lt;/url&gt;&lt;/related-urls&gt;&lt;/urls&gt;&lt;electronic-resource-num&gt;10.1644/1383934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2" w:tooltip="Ohdachi, 2004 #46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07728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ustria</w:t>
            </w:r>
          </w:p>
        </w:tc>
        <w:tc>
          <w:tcPr>
            <w:tcW w:w="2410" w:type="dxa"/>
            <w:noWrap/>
            <w:hideMark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4&lt;/Year&gt;&lt;RecNum&gt;462&lt;/RecNum&gt;&lt;DisplayText&gt;(Ohdachi et al. 2004)&lt;/DisplayText&gt;&lt;record&gt;&lt;rec-number&gt;462&lt;/rec-number&gt;&lt;foreign-keys&gt;&lt;key app="EN" db-id="v5szxwvppvpee9e0er7p25six9drvwpas2pa"&gt;462&lt;/key&gt;&lt;/foreign-keys&gt;&lt;ref-type name="Journal Article"&gt;17&lt;/ref-type&gt;&lt;contributors&gt;&lt;authors&gt;&lt;author&gt;Ohdachi, Satoshi D.&lt;/author&gt;&lt;author&gt;Iwasa, Masahiro A.&lt;/author&gt;&lt;author&gt;Nesterenko, Vladimir A.&lt;/author&gt;&lt;author&gt;Abe, Hisashi&lt;/author&gt;&lt;author&gt;Masuda, Ryuichi&lt;/author&gt;&lt;author&gt;Haberl, Werner&lt;/author&gt;&lt;/authors&gt;&lt;/contributors&gt;&lt;titles&gt;&lt;title&gt;&lt;style face="normal" font="default" size="100%"&gt;Molecular Phylogenetics of &lt;/style&gt;&lt;style face="italic" font="default" size="100%"&gt;Crocidura &lt;/style&gt;&lt;style face="normal" font="default" size="100%"&gt;Shrews (Insectivora) in East and Central Asia&lt;/style&gt;&lt;/title&gt;&lt;secondary-title&gt;J. Mammal.&lt;/secondary-title&gt;&lt;alt-title&gt;Journal of Mammalogy&lt;/alt-title&gt;&lt;/titles&gt;&lt;alt-periodical&gt;&lt;full-title&gt;Journal of Mammalogy&lt;/full-title&gt;&lt;/alt-periodical&gt;&lt;pages&gt;396-403&lt;/pages&gt;&lt;volume&gt;85&lt;/volume&gt;&lt;number&gt;3&lt;/number&gt;&lt;dates&gt;&lt;year&gt;2004&lt;/year&gt;&lt;/dates&gt;&lt;isbn&gt;0022-2372&lt;/isbn&gt;&lt;urls&gt;&lt;related-urls&gt;&lt;url&gt;https://doi.org/10.1644/1383934&lt;/url&gt;&lt;/related-urls&gt;&lt;/urls&gt;&lt;electronic-resource-num&gt;10.1644/1383934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2" w:tooltip="Ohdachi, 2004 #46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4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47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hantungensi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Jap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48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reece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49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reece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1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Hungar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2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witzerland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3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4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Hungar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5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reece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6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7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8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Bulgar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59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reece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1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urkey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2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3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4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5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6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urkmen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7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8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69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1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2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3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4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Chin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5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kraine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6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7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8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ajik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79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urkmen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0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urkmen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1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urkmen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AY843482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Tajikist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3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4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5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6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Russia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5A5255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7</w:t>
            </w:r>
          </w:p>
        </w:tc>
        <w:tc>
          <w:tcPr>
            <w:tcW w:w="4250" w:type="dxa"/>
            <w:noWrap/>
            <w:hideMark/>
          </w:tcPr>
          <w:p w:rsidR="005A5255" w:rsidRPr="00B73426" w:rsidRDefault="005A5255" w:rsidP="005A5255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Azerbaijan</w:t>
            </w:r>
          </w:p>
        </w:tc>
        <w:tc>
          <w:tcPr>
            <w:tcW w:w="2410" w:type="dxa"/>
            <w:noWrap/>
          </w:tcPr>
          <w:p w:rsidR="005A5255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8</w:t>
            </w:r>
          </w:p>
        </w:tc>
        <w:tc>
          <w:tcPr>
            <w:tcW w:w="425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  <w:r w:rsidRPr="00B73426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89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nited Kingdom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0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1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2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3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4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5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6</w:t>
            </w:r>
          </w:p>
        </w:tc>
        <w:tc>
          <w:tcPr>
            <w:tcW w:w="425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7</w:t>
            </w:r>
          </w:p>
        </w:tc>
        <w:tc>
          <w:tcPr>
            <w:tcW w:w="425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8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ach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Turke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499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ach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Turke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500</w:t>
            </w:r>
          </w:p>
        </w:tc>
        <w:tc>
          <w:tcPr>
            <w:tcW w:w="4250" w:type="dxa"/>
            <w:noWrap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501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502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monach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Turkey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F13894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43503</w:t>
            </w:r>
          </w:p>
        </w:tc>
        <w:tc>
          <w:tcPr>
            <w:tcW w:w="4250" w:type="dxa"/>
            <w:noWrap/>
            <w:hideMark/>
          </w:tcPr>
          <w:p w:rsidR="00F13894" w:rsidRPr="00B73426" w:rsidRDefault="00F13894" w:rsidP="00F1389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Crocidura lasiura Russia</w:t>
            </w:r>
          </w:p>
        </w:tc>
        <w:tc>
          <w:tcPr>
            <w:tcW w:w="2410" w:type="dxa"/>
            <w:noWrap/>
          </w:tcPr>
          <w:p w:rsidR="00F13894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85003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France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2521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zarudny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r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465&lt;/RecNum&gt;&lt;DisplayText&gt;(Dubey et al. 2007d)&lt;/DisplayText&gt;&lt;record&gt;&lt;rec-number&gt;465&lt;/rec-number&gt;&lt;foreign-keys&gt;&lt;key app="EN" db-id="v5szxwvppvpee9e0er7p25six9drvwpas2pa"&gt;465&lt;/key&gt;&lt;/foreign-keys&gt;&lt;ref-type name="Journal Article"&gt;17&lt;/ref-type&gt;&lt;contributors&gt;&lt;authors&gt;&lt;author&gt;Dubey, Sylvain&lt;/author&gt;&lt;author&gt;Nová, Petra&lt;/author&gt;&lt;author&gt;Vogel, Peter&lt;/author&gt;&lt;author&gt;Vohralík, V.&lt;/author&gt;&lt;/authors&gt;&lt;/contributors&gt;&lt;titles&gt;&lt;title&gt;&lt;style face="normal" font="default" size="100%"&gt;Cytogenetic and molecular relationships between Zarudny&amp;apos;s rock shrew (&lt;/style&gt;&lt;style face="italic" font="default" size="100%"&gt;Crocidura zarudnyi&lt;/style&gt;&lt;style face="normal" font="default" size="100%"&gt;; Mammalia: Soricomorpha) and Eurasian taxa&lt;/style&gt;&lt;/title&gt;&lt;secondary-title&gt;J. Mammal.&lt;/secondary-title&gt;&lt;alt-title&gt;Journal of Mammalogy&lt;/alt-title&gt;&lt;/titles&gt;&lt;alt-periodical&gt;&lt;full-title&gt;Journal of Mammalogy&lt;/full-title&gt;&lt;/alt-periodical&gt;&lt;pages&gt;706-711&lt;/pages&gt;&lt;volume&gt;88&lt;/volume&gt;&lt;number&gt;3&lt;/number&gt;&lt;dates&gt;&lt;year&gt;2007&lt;/year&gt;&lt;/dates&gt;&lt;isbn&gt;0022-2372&lt;/isbn&gt;&lt;urls&gt;&lt;related-urls&gt;&lt;url&gt;https://doi.org/10.1644/05-MAMM-A-409R.10R.19R1.1&lt;/url&gt;&lt;/related-urls&gt;&lt;/urls&gt;&lt;electronic-resource-num&gt;10.1644/05-mamm-a-409r.10r.19r1.1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6" w:tooltip="Dubey, 2007 #46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d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6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Azerbaij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6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Azerbaij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7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Azerbaij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73</w:t>
            </w:r>
          </w:p>
        </w:tc>
        <w:tc>
          <w:tcPr>
            <w:tcW w:w="425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75</w:t>
            </w:r>
          </w:p>
        </w:tc>
        <w:tc>
          <w:tcPr>
            <w:tcW w:w="425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76</w:t>
            </w:r>
          </w:p>
        </w:tc>
        <w:tc>
          <w:tcPr>
            <w:tcW w:w="425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orgia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7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kraine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8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8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Mongol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8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taly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Y99438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ibiric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6&lt;/Year&gt;&lt;RecNum&gt;499&lt;/RecNum&gt;&lt;DisplayText&gt;(Bannikova et al. 2006)&lt;/DisplayText&gt;&lt;record&gt;&lt;rec-number&gt;499&lt;/rec-number&gt;&lt;foreign-keys&gt;&lt;key app="EN" db-id="v5szxwvppvpee9e0er7p25six9drvwpas2pa"&gt;499&lt;/key&gt;&lt;/foreign-keys&gt;&lt;ref-type name="Journal Article"&gt;17&lt;/ref-type&gt;&lt;contributors&gt;&lt;authors&gt;&lt;author&gt;Anna A. Bannikova&lt;/author&gt;&lt;author&gt;Vladimir S. Lebedev&lt;/author&gt;&lt;author&gt;Dmitri A. Kramerov&lt;/author&gt;&lt;author&gt;Mikhail V. Zaitsev&lt;/author&gt;&lt;/authors&gt;&lt;/contributors&gt;&lt;titles&gt;&lt;title&gt;&lt;style face="normal" font="default" size="100%"&gt;Phylogeny and systematics of the &lt;/style&gt;&lt;style face="italic" font="default" size="100%"&gt;Crocidura suaveolens&lt;/style&gt;&lt;style face="normal" font="default" size="100%"&gt; species group: corroboration and controversy between nuclear and mitochondrial DNA markers&lt;/style&gt;&lt;/title&gt;&lt;secondary-title&gt;Mammalia&lt;/secondary-title&gt;&lt;/titles&gt;&lt;periodical&gt;&lt;full-title&gt;Mammalia&lt;/full-title&gt;&lt;/periodical&gt;&lt;pages&gt;106-119&lt;/pages&gt;&lt;volume&gt;70&lt;/volume&gt;&lt;number&gt;1-2&lt;/number&gt;&lt;dates&gt;&lt;year&gt;2006&lt;/year&gt;&lt;/dates&gt;&lt;isbn&gt;0025-1461&lt;/isbn&gt;&lt;urls&gt;&lt;related-urls&gt;&lt;url&gt;https://www.degruyter.com/view/journals/mamm/70/1-2/article-p106_18.xml&lt;/url&gt;&lt;/related-urls&gt;&lt;/urls&gt;&lt;electronic-resource-num&gt;https://doi.org/10.1515/MAMM.2006.011&lt;/electronic-resource-num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" w:tooltip="Bannikova, 2006 #49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05902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05902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nigripe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05902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brunne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6&lt;/Year&gt;&lt;RecNum&gt;23&lt;/RecNum&gt;&lt;DisplayText&gt;(Dubey et al. 2006)&lt;/DisplayText&gt;&lt;record&gt;&lt;rec-number&gt;23&lt;/rec-number&gt;&lt;foreign-keys&gt;&lt;key app="EN" db-id="v5szxwvppvpee9e0er7p25six9drvwpas2pa"&gt;23&lt;/key&gt;&lt;/foreign-keys&gt;&lt;ref-type name="Journal Article"&gt;17&lt;/ref-type&gt;&lt;contributors&gt;&lt;authors&gt;&lt;author&gt;Dubey, S.&lt;/author&gt;&lt;author&gt;Zaitsev, M.&lt;/author&gt;&lt;author&gt;Cosson, J. F.&lt;/author&gt;&lt;author&gt;Abdukadier, A.&lt;/author&gt;&lt;author&gt;Vogel, P.&lt;/author&gt;&lt;/authors&gt;&lt;/contributors&gt;&lt;auth-address&gt;Department of Ecology and Evolution, University of Lausanne, CH-1015 Lausanne, Switzerland. sylvain.dubey@unil.ch&lt;/auth-address&gt;&lt;titles&gt;&lt;title&gt;&lt;style face="normal" font="default" size="100%"&gt;Pliocene and Pleistocene diversification and multiple refugia in a Eurasian shrew (&lt;/style&gt;&lt;style face="italic" font="default" size="100%"&gt;Crocidura suaveolens &lt;/style&gt;&lt;style face="normal" font="default" size="100%"&gt;group)&lt;/style&gt;&lt;/title&gt;&lt;secondary-title&gt;Mol. Phylogenet. Evol.&lt;/secondary-title&gt;&lt;alt-title&gt;Molecular phylogenetics and evolution&lt;/alt-title&gt;&lt;/titles&gt;&lt;periodical&gt;&lt;full-title&gt;Mol. Phylogenet. Evol.&lt;/full-title&gt;&lt;/periodical&gt;&lt;alt-periodical&gt;&lt;full-title&gt;Mol Phylogenet Evol&lt;/full-title&gt;&lt;abbr-1&gt;Molecular phylogenetics and evolution&lt;/abbr-1&gt;&lt;/alt-periodical&gt;&lt;pages&gt;635-647&lt;/pages&gt;&lt;volume&gt;38&lt;/volume&gt;&lt;number&gt;3&lt;/number&gt;&lt;edition&gt;2006/01/24&lt;/edition&gt;&lt;keywords&gt;&lt;keyword&gt;Animals&lt;/keyword&gt;&lt;keyword&gt;Base Sequence&lt;/keyword&gt;&lt;keyword&gt;Cytochromes b/genetics&lt;/keyword&gt;&lt;keyword&gt;DNA Primers&lt;/keyword&gt;&lt;keyword&gt;DNA, Mitochondrial/genetics&lt;/keyword&gt;&lt;keyword&gt;Genes, BRCA1&lt;/keyword&gt;&lt;keyword&gt;Phylogeny&lt;/keyword&gt;&lt;keyword&gt;Shrews/*classification/genetics&lt;/keyword&gt;&lt;/keywords&gt;&lt;dates&gt;&lt;year&gt;2006&lt;/year&gt;&lt;pub-dates&gt;&lt;date&gt;Mar&lt;/date&gt;&lt;/pub-dates&gt;&lt;/dates&gt;&lt;isbn&gt;1055-7903 (Print)&amp;#xD;1055-7903 (Linking)&lt;/isbn&gt;&lt;accession-num&gt;16426868&lt;/accession-num&gt;&lt;urls&gt;&lt;related-urls&gt;&lt;url&gt;http://www.ncbi.nlm.nih.gov/pubmed/16426868&lt;/url&gt;&lt;/related-urls&gt;&lt;/urls&gt;&lt;electronic-resource-num&gt;10.1016/j.ympev.2005.11.005&lt;/electronic-resource-num&gt;&lt;language&gt;eng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9" w:tooltip="Dubey, 2006 #2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24254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Hungary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DQ63005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caspic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p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5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p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aleksandris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aleksandris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6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7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8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DQ63009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09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0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1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2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12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4127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EdWJleTwvQXV0aG9yPjxZZWFyPjIwMDc8L1llYXI+PFJl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3" w:tooltip="Dubey, 2007 #5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b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5</w:t>
            </w:r>
          </w:p>
        </w:tc>
        <w:tc>
          <w:tcPr>
            <w:tcW w:w="425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 mimul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Germany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 mimul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Ukraine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 mimula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Ukraine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8</w:t>
            </w:r>
          </w:p>
        </w:tc>
        <w:tc>
          <w:tcPr>
            <w:tcW w:w="4250" w:type="dxa"/>
            <w:noWrap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zerbaijan</w:t>
            </w:r>
          </w:p>
        </w:tc>
        <w:tc>
          <w:tcPr>
            <w:tcW w:w="2410" w:type="dxa"/>
            <w:noWrap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0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1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1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zbek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1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zbek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1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74261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09&lt;/Year&gt;&lt;RecNum&gt;469&lt;/RecNum&gt;&lt;DisplayText&gt;(Bannikova et al. 2009)&lt;/DisplayText&gt;&lt;record&gt;&lt;rec-number&gt;469&lt;/rec-number&gt;&lt;foreign-keys&gt;&lt;key app="EN" db-id="v5szxwvppvpee9e0er7p25six9drvwpas2pa"&gt;469&lt;/key&gt;&lt;/foreign-keys&gt;&lt;ref-type name="Journal Article"&gt;17&lt;/ref-type&gt;&lt;contributors&gt;&lt;authors&gt;&lt;author&gt;Bannikova, A. A.&lt;/author&gt;&lt;author&gt;Sheftel, B. I.&lt;/author&gt;&lt;author&gt;Lebedev, V. S.&lt;/author&gt;&lt;author&gt;Aleksandrov, D. Yu&lt;/author&gt;&lt;author&gt;Muehlenberg, M.&lt;/author&gt;&lt;/authors&gt;&lt;/contributors&gt;&lt;titles&gt;&lt;title&gt;&lt;style face="italic" font="default" size="100%"&gt;Crocidura shantungensis&lt;/style&gt;&lt;style face="normal" font="default" size="100%"&gt;, a new species for Mongolia and Buryatia&lt;/style&gt;&lt;/title&gt;&lt;secondary-title&gt;Dokl. Biol. Sci.&lt;/secondary-title&gt;&lt;alt-title&gt;Doklady Biological Sciences&lt;/alt-title&gt;&lt;/titles&gt;&lt;alt-periodical&gt;&lt;full-title&gt;Doklady Biological Sciences&lt;/full-title&gt;&lt;/alt-periodical&gt;&lt;pages&gt;68-71&lt;/pages&gt;&lt;volume&gt;424&lt;/volume&gt;&lt;number&gt;1&lt;/number&gt;&lt;dates&gt;&lt;year&gt;2009&lt;/year&gt;&lt;pub-dates&gt;&lt;date&gt;2009/02/01&lt;/date&gt;&lt;/pub-dates&gt;&lt;/dates&gt;&lt;isbn&gt;1608-3105&lt;/isbn&gt;&lt;urls&gt;&lt;related-urls&gt;&lt;url&gt;https://doi.org/10.1134/S0012496609010207&lt;/url&gt;&lt;/related-urls&gt;&lt;/urls&gt;&lt;electronic-resource-num&gt;10.1134/s001249660901020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" w:tooltip="Bannikova, 2009 #46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09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699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kraine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HM58699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Ukraine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annikova&lt;/Author&gt;&lt;Year&gt;2011&lt;/Year&gt;&lt;RecNum&gt;474&lt;/RecNum&gt;&lt;DisplayText&gt;(Bannikova et al. 2011)&lt;/DisplayText&gt;&lt;record&gt;&lt;rec-number&gt;474&lt;/rec-number&gt;&lt;foreign-keys&gt;&lt;key app="EN" db-id="v5szxwvppvpee9e0er7p25six9drvwpas2pa"&gt;474&lt;/key&gt;&lt;/foreign-keys&gt;&lt;ref-type name="Journal Article"&gt;17&lt;/ref-type&gt;&lt;contributors&gt;&lt;authors&gt;&lt;author&gt;Bannikova, А А&lt;/author&gt;&lt;author&gt;Abramov, Alexei&lt;/author&gt;&lt;author&gt;Borisenko, А V.&lt;/author&gt;&lt;author&gt;Lebedev, Vladimir&lt;/author&gt;&lt;author&gt;Rozhnov, Viatcheslav&lt;/author&gt;&lt;/authors&gt;&lt;/contributors&gt;&lt;titles&gt;&lt;title&gt;&lt;style face="normal" font="default" size="100%"&gt;Mitochondrial diversity of the white-toothed shrews (Mammalia, Eulipotyphla, &lt;/style&gt;&lt;style face="italic" font="default" size="100%"&gt;Crocidura&lt;/style&gt;&lt;style face="normal" font="default" size="100%"&gt;) in Vietnam&lt;/style&gt;&lt;/title&gt;&lt;secondary-title&gt;Zootaxa&lt;/secondary-title&gt;&lt;/titles&gt;&lt;periodical&gt;&lt;full-title&gt;Zootaxa&lt;/full-title&gt;&lt;abbr-1&gt;Zootaxa&lt;/abbr-1&gt;&lt;/periodical&gt;&lt;pages&gt;1-20&lt;/pages&gt;&lt;volume&gt;2812&lt;/volume&gt;&lt;number&gt;1&lt;/number&gt;&lt;dates&gt;&lt;year&gt;2011&lt;/year&gt;&lt;/dates&gt;&lt;urls&gt;&lt;/urls&gt;&lt;electronic-resource-num&gt;10.11646/zootaxa.2812.1.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" w:tooltip="Bannikova, 2011 #47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annikova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31899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Germany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chlegel&lt;/Author&gt;&lt;Year&gt;2012&lt;/Year&gt;&lt;RecNum&gt;501&lt;/RecNum&gt;&lt;DisplayText&gt;(Schlegel et al. 2012)&lt;/DisplayText&gt;&lt;record&gt;&lt;rec-number&gt;501&lt;/rec-number&gt;&lt;foreign-keys&gt;&lt;key app="EN" db-id="v5szxwvppvpee9e0er7p25six9drvwpas2pa"&gt;501&lt;/key&gt;&lt;/foreign-keys&gt;&lt;ref-type name="Journal Article"&gt;17&lt;/ref-type&gt;&lt;contributors&gt;&lt;authors&gt;&lt;author&gt;Schlegel, M.&lt;/author&gt;&lt;author&gt;Ali, H. S.&lt;/author&gt;&lt;author&gt;Stieger, N.&lt;/author&gt;&lt;author&gt;Groschup, M. H.&lt;/author&gt;&lt;author&gt;Wolf, R.&lt;/author&gt;&lt;author&gt;Ulrich, R. G.&lt;/author&gt;&lt;/authors&gt;&lt;/contributors&gt;&lt;auth-address&gt;Friedrich-Loeffler-Institut, Federal Research Institute for Animal Health, OIE Collaborating Centre for Zoonoses in Europe, Institute for Novel and Emerging Infectious Diseases, Sudufer 10, 17493, Greifswald-Insel Riems, Germany.&lt;/auth-address&gt;&lt;titles&gt;&lt;title&gt;&lt;style face="normal" font="default" size="100%"&gt;Molecular identification of small mammal species using novel &lt;/style&gt;&lt;style face="italic" font="default" size="100%"&gt;cytochrome b&lt;/style&gt;&lt;style face="normal" font="default" size="100%"&gt; gene-derived degenerated primers&lt;/style&gt;&lt;/title&gt;&lt;secondary-title&gt;Biochem. Genet.&lt;/secondary-title&gt;&lt;alt-title&gt;Biochemical genetics&lt;/alt-title&gt;&lt;/titles&gt;&lt;alt-periodical&gt;&lt;full-title&gt;Biochem Genet&lt;/full-title&gt;&lt;abbr-1&gt;Biochemical genetics&lt;/abbr-1&gt;&lt;/alt-periodical&gt;&lt;pages&gt;440-447&lt;/pages&gt;&lt;volume&gt;50&lt;/volume&gt;&lt;number&gt;5-6&lt;/number&gt;&lt;keywords&gt;&lt;keyword&gt;Animals&lt;/keyword&gt;&lt;keyword&gt;Base Sequence&lt;/keyword&gt;&lt;keyword&gt;Cytochromes b/ genetics&lt;/keyword&gt;&lt;keyword&gt;DNA Primers/ chemistry&lt;/keyword&gt;&lt;keyword&gt;Mammals/genetics&lt;/keyword&gt;&lt;keyword&gt;Molecular Sequence Data&lt;/keyword&gt;&lt;/keywords&gt;&lt;dates&gt;&lt;year&gt;2012&lt;/year&gt;&lt;pub-dates&gt;&lt;date&gt;Jun&lt;/date&gt;&lt;/pub-dates&gt;&lt;/dates&gt;&lt;isbn&gt;1573-4927&amp;#xD;0006-2928 (Linking)&lt;/isbn&gt;&lt;accession-num&gt;22193288&lt;/accession-num&gt;&lt;urls&gt;&lt;/urls&gt;&lt;electronic-resource-num&gt;10.1007/s10528-011-9487-8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7" w:tooltip="Schlegel, 2012 #501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chlegel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4415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hantungensi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outh Kore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Koh&lt;/Author&gt;&lt;Year&gt;2013&lt;/Year&gt;&lt;RecNum&gt;502&lt;/RecNum&gt;&lt;DisplayText&gt;(Koh et al. 2013)&lt;/DisplayText&gt;&lt;record&gt;&lt;rec-number&gt;502&lt;/rec-number&gt;&lt;foreign-keys&gt;&lt;key app="EN" db-id="v5szxwvppvpee9e0er7p25six9drvwpas2pa"&gt;502&lt;/key&gt;&lt;/foreign-keys&gt;&lt;ref-type name="Journal Article"&gt;17&lt;/ref-type&gt;&lt;contributors&gt;&lt;authors&gt;&lt;author&gt;Koh, H. S.&lt;/author&gt;&lt;author&gt;Kartavtseva, Irina&lt;/author&gt;&lt;author&gt;Lee, B. K.&lt;/author&gt;&lt;author&gt;Kweon, G. H.&lt;/author&gt;&lt;author&gt;Yang, B. G.&lt;/author&gt;&lt;author&gt;Heo, S. W.&lt;/author&gt;&lt;author&gt;In, S.&lt;/author&gt;&lt;/authors&gt;&lt;/contributors&gt;&lt;titles&gt;&lt;title&gt;&lt;style face="normal" font="default" size="100%"&gt;A preliminary study on genetic divergence of the Asian lesser white-toothed shrew &lt;/style&gt;&lt;style face="italic" font="default" size="100%"&gt;Crocidura shantungensis&lt;/style&gt;&lt;style face="normal" font="default" size="100%"&gt; (Mammalia: Soricomorpha) in mainland Korea, adjacent islands and continental East Asia: cytochrome &lt;/style&gt;&lt;style face="italic" font="default" size="100%"&gt;b&lt;/style&gt;&lt;style face="normal" font="default" size="100%"&gt; sequence analysis&lt;/style&gt;&lt;/title&gt;&lt;secondary-title&gt;Russ. J. Theriol.&lt;/secondary-title&gt;&lt;alt-title&gt;Russian Journal of Theriology&lt;/alt-title&gt;&lt;/titles&gt;&lt;alt-periodical&gt;&lt;full-title&gt;Russian Journal of Theriology&lt;/full-title&gt;&lt;/alt-periodical&gt;&lt;pages&gt;71-78&lt;/pages&gt;&lt;volume&gt;12&lt;/volume&gt;&lt;dates&gt;&lt;year&gt;2013&lt;/year&gt;&lt;/dates&gt;&lt;urls&gt;&lt;/urls&gt;&lt;electronic-resource-num&gt;10.15298/rusjtheriol.12.2.02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3" w:tooltip="Koh, 2013 #5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Koh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4416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hantungensi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Russi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Koh&lt;/Author&gt;&lt;Year&gt;2013&lt;/Year&gt;&lt;RecNum&gt;502&lt;/RecNum&gt;&lt;DisplayText&gt;(Koh et al. 2013)&lt;/DisplayText&gt;&lt;record&gt;&lt;rec-number&gt;502&lt;/rec-number&gt;&lt;foreign-keys&gt;&lt;key app="EN" db-id="v5szxwvppvpee9e0er7p25six9drvwpas2pa"&gt;502&lt;/key&gt;&lt;/foreign-keys&gt;&lt;ref-type name="Journal Article"&gt;17&lt;/ref-type&gt;&lt;contributors&gt;&lt;authors&gt;&lt;author&gt;Koh, H. S.&lt;/author&gt;&lt;author&gt;Kartavtseva, Irina&lt;/author&gt;&lt;author&gt;Lee, B. K.&lt;/author&gt;&lt;author&gt;Kweon, G. H.&lt;/author&gt;&lt;author&gt;Yang, B. G.&lt;/author&gt;&lt;author&gt;Heo, S. W.&lt;/author&gt;&lt;author&gt;In, S.&lt;/author&gt;&lt;/authors&gt;&lt;/contributors&gt;&lt;titles&gt;&lt;title&gt;&lt;style face="normal" font="default" size="100%"&gt;A preliminary study on genetic divergence of the Asian lesser white-toothed shrew &lt;/style&gt;&lt;style face="italic" font="default" size="100%"&gt;Crocidura shantungensis&lt;/style&gt;&lt;style face="normal" font="default" size="100%"&gt; (Mammalia: Soricomorpha) in mainland Korea, adjacent islands and continental East Asia: cytochrome &lt;/style&gt;&lt;style face="italic" font="default" size="100%"&gt;b&lt;/style&gt;&lt;style face="normal" font="default" size="100%"&gt; sequence analysis&lt;/style&gt;&lt;/title&gt;&lt;secondary-title&gt;Russ. J. Theriol.&lt;/secondary-title&gt;&lt;alt-title&gt;Russian Journal of Theriology&lt;/alt-title&gt;&lt;/titles&gt;&lt;alt-periodical&gt;&lt;full-title&gt;Russian Journal of Theriology&lt;/full-title&gt;&lt;/alt-periodical&gt;&lt;pages&gt;71-78&lt;/pages&gt;&lt;volume&gt;12&lt;/volume&gt;&lt;dates&gt;&lt;year&gt;2013&lt;/year&gt;&lt;/dates&gt;&lt;urls&gt;&lt;/urls&gt;&lt;electronic-resource-num&gt;10.15298/rusjtheriol.12.2.02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3" w:tooltip="Koh, 2013 #5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Koh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KP34378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8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8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8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8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9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9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9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Afghanista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X35418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China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heftel&lt;/Author&gt;&lt;Year&gt;2018&lt;/Year&gt;&lt;RecNum&gt;505&lt;/RecNum&gt;&lt;DisplayText&gt;(Sheftel et al. 2018)&lt;/DisplayText&gt;&lt;record&gt;&lt;rec-number&gt;505&lt;/rec-number&gt;&lt;foreign-keys&gt;&lt;key app="EN" db-id="v5szxwvppvpee9e0er7p25six9drvwpas2pa"&gt;505&lt;/key&gt;&lt;/foreign-keys&gt;&lt;ref-type name="Journal Article"&gt;17&lt;/ref-type&gt;&lt;contributors&gt;&lt;authors&gt;&lt;author&gt;Sheftel, Boris&lt;/author&gt;&lt;author&gt;Bannikova, Anna&lt;/author&gt;&lt;author&gt;Fang, Yun&lt;/author&gt;&lt;author&gt;Demidova, Tatiana&lt;/author&gt;&lt;author&gt;Alexandrov, D. Y.&lt;/author&gt;&lt;author&gt;Lebedev, Vladimir&lt;/author&gt;&lt;author&gt;Sun, Yue-Hua&lt;/author&gt;&lt;/authors&gt;&lt;/contributors&gt;&lt;titles&gt;&lt;title&gt;Notes on the Fauna, systematics, and ecology of small mammals in Southern Gansu, China&lt;/title&gt;&lt;secondary-title&gt;Biol. Bul.&lt;/secondary-title&gt;&lt;alt-title&gt;Biology Bulletin&lt;/alt-title&gt;&lt;/titles&gt;&lt;alt-periodical&gt;&lt;full-title&gt;Biology Bulletin&lt;/full-title&gt;&lt;/alt-periodical&gt;&lt;pages&gt;898-912&lt;/pages&gt;&lt;volume&gt;45&lt;/volume&gt;&lt;dates&gt;&lt;year&gt;2018&lt;/year&gt;&lt;/dates&gt;&lt;urls&gt;&lt;/urls&gt;&lt;electronic-resource-num&gt;10.1134/s106235901808015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8" w:tooltip="Sheftel, 2018 #50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heftel et al. 201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67773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astiglia&lt;/Author&gt;&lt;Year&gt;2017&lt;/Year&gt;&lt;RecNum&gt;506&lt;/RecNum&gt;&lt;DisplayText&gt;(Castiglia et al. 2017)&lt;/DisplayText&gt;&lt;record&gt;&lt;rec-number&gt;506&lt;/rec-number&gt;&lt;foreign-keys&gt;&lt;key app="EN" db-id="v5szxwvppvpee9e0er7p25six9drvwpas2pa"&gt;506&lt;/key&gt;&lt;/foreign-keys&gt;&lt;ref-type name="Journal Article"&gt;17&lt;/ref-type&gt;&lt;contributors&gt;&lt;authors&gt;&lt;author&gt;Castiglia, Riccardo&lt;/author&gt;&lt;author&gt;Annesi, Flavia&lt;/author&gt;&lt;author&gt;Amori, Giovanni&lt;/author&gt;&lt;author&gt;Solano, Emanuela&lt;/author&gt;&lt;author&gt;Aloise, Gaetano&lt;/author&gt;&lt;/authors&gt;&lt;/contributors&gt;&lt;titles&gt;&lt;title&gt;&lt;style face="normal" font="default" size="100%"&gt;The phylogeography of &lt;/style&gt;&lt;style face="italic" font="default" size="100%"&gt;Crocidura suaveolens&lt;/style&gt;&lt;style face="normal" font="default" size="100%"&gt; from southern Italy reveals the absence of an endemic lineage and supports a Trans-Adriatic connection with the Balkanic refugium&lt;/style&gt;&lt;/title&gt;&lt;secondary-title&gt;Hystrix&lt;/secondary-title&gt;&lt;alt-title&gt;Hystrix, the Italian Journal of Mammalogy&lt;/alt-title&gt;&lt;/titles&gt;&lt;alt-periodical&gt;&lt;full-title&gt;Hystrix, the Italian Journal of Mammalogy&lt;/full-title&gt;&lt;/alt-periodical&gt;&lt;pages&gt;104-106&lt;/pages&gt;&lt;volume&gt;28&lt;/volume&gt;&lt;number&gt;1&lt;/number&gt;&lt;dates&gt;&lt;year&gt;2017&lt;/year&gt;&lt;/dates&gt;&lt;isbn&gt;0394-1914&lt;/isbn&gt;&lt;label&gt;Castiglia2017&lt;/label&gt;&lt;work-type&gt;journal article&lt;/work-type&gt;&lt;urls&gt;&lt;related-urls&gt;&lt;url&gt;http://dx.doi.org/10.4404/hystrix-28.1-11897&lt;/url&gt;&lt;/related-urls&gt;&lt;/urls&gt;&lt;electronic-resource-num&gt;10.4404/hystrix-28.1-1189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7" w:tooltip="Castiglia, 2017 #50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astigli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67773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astiglia&lt;/Author&gt;&lt;Year&gt;2017&lt;/Year&gt;&lt;RecNum&gt;506&lt;/RecNum&gt;&lt;DisplayText&gt;(Castiglia et al. 2017)&lt;/DisplayText&gt;&lt;record&gt;&lt;rec-number&gt;506&lt;/rec-number&gt;&lt;foreign-keys&gt;&lt;key app="EN" db-id="v5szxwvppvpee9e0er7p25six9drvwpas2pa"&gt;506&lt;/key&gt;&lt;/foreign-keys&gt;&lt;ref-type name="Journal Article"&gt;17&lt;/ref-type&gt;&lt;contributors&gt;&lt;authors&gt;&lt;author&gt;Castiglia, Riccardo&lt;/author&gt;&lt;author&gt;Annesi, Flavia&lt;/author&gt;&lt;author&gt;Amori, Giovanni&lt;/author&gt;&lt;author&gt;Solano, Emanuela&lt;/author&gt;&lt;author&gt;Aloise, Gaetano&lt;/author&gt;&lt;/authors&gt;&lt;/contributors&gt;&lt;titles&gt;&lt;title&gt;&lt;style face="normal" font="default" size="100%"&gt;The phylogeography of &lt;/style&gt;&lt;style face="italic" font="default" size="100%"&gt;Crocidura suaveolens&lt;/style&gt;&lt;style face="normal" font="default" size="100%"&gt; from southern Italy reveals the absence of an endemic lineage and supports a Trans-Adriatic connection with the Balkanic refugium&lt;/style&gt;&lt;/title&gt;&lt;secondary-title&gt;Hystrix&lt;/secondary-title&gt;&lt;alt-title&gt;Hystrix, the Italian Journal of Mammalogy&lt;/alt-title&gt;&lt;/titles&gt;&lt;alt-periodical&gt;&lt;full-title&gt;Hystrix, the Italian Journal of Mammalogy&lt;/full-title&gt;&lt;/alt-periodical&gt;&lt;pages&gt;104-106&lt;/pages&gt;&lt;volume&gt;28&lt;/volume&gt;&lt;number&gt;1&lt;/number&gt;&lt;dates&gt;&lt;year&gt;2017&lt;/year&gt;&lt;/dates&gt;&lt;isbn&gt;0394-1914&lt;/isbn&gt;&lt;label&gt;Castiglia2017&lt;/label&gt;&lt;work-type&gt;journal article&lt;/work-type&gt;&lt;urls&gt;&lt;related-urls&gt;&lt;url&gt;http://dx.doi.org/10.4404/hystrix-28.1-11897&lt;/url&gt;&lt;/related-urls&gt;&lt;/urls&gt;&lt;electronic-resource-num&gt;10.4404/hystrix-28.1-1189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7" w:tooltip="Castiglia, 2017 #50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astigli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67773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astiglia&lt;/Author&gt;&lt;Year&gt;2017&lt;/Year&gt;&lt;RecNum&gt;506&lt;/RecNum&gt;&lt;DisplayText&gt;(Castiglia et al. 2017)&lt;/DisplayText&gt;&lt;record&gt;&lt;rec-number&gt;506&lt;/rec-number&gt;&lt;foreign-keys&gt;&lt;key app="EN" db-id="v5szxwvppvpee9e0er7p25six9drvwpas2pa"&gt;506&lt;/key&gt;&lt;/foreign-keys&gt;&lt;ref-type name="Journal Article"&gt;17&lt;/ref-type&gt;&lt;contributors&gt;&lt;authors&gt;&lt;author&gt;Castiglia, Riccardo&lt;/author&gt;&lt;author&gt;Annesi, Flavia&lt;/author&gt;&lt;author&gt;Amori, Giovanni&lt;/author&gt;&lt;author&gt;Solano, Emanuela&lt;/author&gt;&lt;author&gt;Aloise, Gaetano&lt;/author&gt;&lt;/authors&gt;&lt;/contributors&gt;&lt;titles&gt;&lt;title&gt;&lt;style face="normal" font="default" size="100%"&gt;The phylogeography of &lt;/style&gt;&lt;style face="italic" font="default" size="100%"&gt;Crocidura suaveolens&lt;/style&gt;&lt;style face="normal" font="default" size="100%"&gt; from southern Italy reveals the absence of an endemic lineage and supports a Trans-Adriatic connection with the Balkanic refugium&lt;/style&gt;&lt;/title&gt;&lt;secondary-title&gt;Hystrix&lt;/secondary-title&gt;&lt;alt-title&gt;Hystrix, the Italian Journal of Mammalogy&lt;/alt-title&gt;&lt;/titles&gt;&lt;alt-periodical&gt;&lt;full-title&gt;Hystrix, the Italian Journal of Mammalogy&lt;/full-title&gt;&lt;/alt-periodical&gt;&lt;pages&gt;104-106&lt;/pages&gt;&lt;volume&gt;28&lt;/volume&gt;&lt;number&gt;1&lt;/number&gt;&lt;dates&gt;&lt;year&gt;2017&lt;/year&gt;&lt;/dates&gt;&lt;isbn&gt;0394-1914&lt;/isbn&gt;&lt;label&gt;Castiglia2017&lt;/label&gt;&lt;work-type&gt;journal article&lt;/work-type&gt;&lt;urls&gt;&lt;related-urls&gt;&lt;url&gt;http://dx.doi.org/10.4404/hystrix-28.1-11897&lt;/url&gt;&lt;/related-urls&gt;&lt;/urls&gt;&lt;electronic-resource-num&gt;10.4404/hystrix-28.1-1189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7" w:tooltip="Castiglia, 2017 #50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astigli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Y67773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suaveolens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Castiglia&lt;/Author&gt;&lt;Year&gt;2017&lt;/Year&gt;&lt;RecNum&gt;506&lt;/RecNum&gt;&lt;DisplayText&gt;(Castiglia et al. 2017)&lt;/DisplayText&gt;&lt;record&gt;&lt;rec-number&gt;506&lt;/rec-number&gt;&lt;foreign-keys&gt;&lt;key app="EN" db-id="v5szxwvppvpee9e0er7p25six9drvwpas2pa"&gt;506&lt;/key&gt;&lt;/foreign-keys&gt;&lt;ref-type name="Journal Article"&gt;17&lt;/ref-type&gt;&lt;contributors&gt;&lt;authors&gt;&lt;author&gt;Castiglia, Riccardo&lt;/author&gt;&lt;author&gt;Annesi, Flavia&lt;/author&gt;&lt;author&gt;Amori, Giovanni&lt;/author&gt;&lt;author&gt;Solano, Emanuela&lt;/author&gt;&lt;author&gt;Aloise, Gaetano&lt;/author&gt;&lt;/authors&gt;&lt;/contributors&gt;&lt;titles&gt;&lt;title&gt;&lt;style face="normal" font="default" size="100%"&gt;The phylogeography of &lt;/style&gt;&lt;style face="italic" font="default" size="100%"&gt;Crocidura suaveolens&lt;/style&gt;&lt;style face="normal" font="default" size="100%"&gt; from southern Italy reveals the absence of an endemic lineage and supports a Trans-Adriatic connection with the Balkanic refugium&lt;/style&gt;&lt;/title&gt;&lt;secondary-title&gt;Hystrix&lt;/secondary-title&gt;&lt;alt-title&gt;Hystrix, the Italian Journal of Mammalogy&lt;/alt-title&gt;&lt;/titles&gt;&lt;alt-periodical&gt;&lt;full-title&gt;Hystrix, the Italian Journal of Mammalogy&lt;/full-title&gt;&lt;/alt-periodical&gt;&lt;pages&gt;104-106&lt;/pages&gt;&lt;volume&gt;28&lt;/volume&gt;&lt;number&gt;1&lt;/number&gt;&lt;dates&gt;&lt;year&gt;2017&lt;/year&gt;&lt;/dates&gt;&lt;isbn&gt;0394-1914&lt;/isbn&gt;&lt;label&gt;Castiglia2017&lt;/label&gt;&lt;work-type&gt;journal article&lt;/work-type&gt;&lt;urls&gt;&lt;related-urls&gt;&lt;url&gt;http://dx.doi.org/10.4404/hystrix-28.1-11897&lt;/url&gt;&lt;/related-urls&gt;&lt;/urls&gt;&lt;electronic-resource-num&gt;10.4404/hystrix-28.1-11897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7" w:tooltip="Castiglia, 2017 #506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Castigli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1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gueldenstaedtii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7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Crocidura gueldenstaedti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0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0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0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0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0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1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1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1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8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29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0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lastRenderedPageBreak/>
              <w:t>MF988031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2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3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4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5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3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46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6D435F" w:rsidRPr="00B73426" w:rsidTr="00417C77">
        <w:trPr>
          <w:trHeight w:val="288"/>
        </w:trPr>
        <w:tc>
          <w:tcPr>
            <w:tcW w:w="142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MF988047</w:t>
            </w:r>
          </w:p>
        </w:tc>
        <w:tc>
          <w:tcPr>
            <w:tcW w:w="4250" w:type="dxa"/>
            <w:noWrap/>
            <w:hideMark/>
          </w:tcPr>
          <w:p w:rsidR="006D435F" w:rsidRPr="00B73426" w:rsidRDefault="006D435F" w:rsidP="006D435F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Crocidura suaveolen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Spain</w:t>
            </w:r>
          </w:p>
        </w:tc>
        <w:tc>
          <w:tcPr>
            <w:tcW w:w="2410" w:type="dxa"/>
            <w:noWrap/>
            <w:hideMark/>
          </w:tcPr>
          <w:p w:rsidR="006D435F" w:rsidRPr="00B73426" w:rsidRDefault="00417C77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Biedma&lt;/Author&gt;&lt;Year&gt;2017&lt;/Year&gt;&lt;RecNum&gt;495&lt;/RecNum&gt;&lt;DisplayText&gt;(Biedma et al. 2017)&lt;/DisplayText&gt;&lt;record&gt;&lt;rec-number&gt;495&lt;/rec-number&gt;&lt;foreign-keys&gt;&lt;key app="EN" db-id="v5szxwvppvpee9e0er7p25six9drvwpas2pa"&gt;495&lt;/key&gt;&lt;/foreign-keys&gt;&lt;ref-type name="Journal Article"&gt;17&lt;/ref-type&gt;&lt;contributors&gt;&lt;authors&gt;&lt;author&gt;Biedma, Luis&lt;/author&gt;&lt;author&gt;Román, Jacinto&lt;/author&gt;&lt;author&gt;Calzada, Javier&lt;/author&gt;&lt;author&gt;Friis, Guillermo&lt;/author&gt;&lt;author&gt;Godoy, José A&lt;/author&gt;&lt;/authors&gt;&lt;/contributors&gt;&lt;titles&gt;&lt;title&gt;&lt;style face="normal" font="default" size="100%"&gt;Phylogeography of &lt;/style&gt;&lt;style face="italic" font="default" size="100%"&gt;Crocidura suaveolens&lt;/style&gt;&lt;style face="normal" font="default" size="100%"&gt; (Mammalia: Soricidae) in Iberia has been shaped by competitive exclusion by &lt;/style&gt;&lt;style face="italic" font="default" size="100%"&gt;C. russula&lt;/style&gt;&lt;/title&gt;&lt;secondary-title&gt;Biol. J. Linn. Soc.&lt;/secondary-title&gt;&lt;alt-title&gt;Biological Journal of the Linnean Society&lt;/alt-title&gt;&lt;/titles&gt;&lt;alt-periodical&gt;&lt;full-title&gt;Biological Journal of the Linnean Society&lt;/full-title&gt;&lt;/alt-periodical&gt;&lt;pages&gt;81-95&lt;/pages&gt;&lt;volume&gt;123&lt;/volume&gt;&lt;number&gt;1&lt;/number&gt;&lt;dates&gt;&lt;year&gt;2017&lt;/year&gt;&lt;/dates&gt;&lt;isbn&gt;0024-4066&lt;/isbn&gt;&lt;urls&gt;&lt;related-urls&gt;&lt;url&gt;https://doi.org/10.1093/biolinnean/blx126&lt;/url&gt;&lt;/related-urls&gt;&lt;/urls&gt;&lt;electronic-resource-num&gt;10.1093/biolinnean/blx126&lt;/electronic-resource-num&gt;&lt;access-date&gt;4/14/2020&lt;/access-dat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" w:tooltip="Biedma, 2017 #495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Biedma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</w:tbl>
    <w:p w:rsidR="005A5255" w:rsidRPr="00B73426" w:rsidRDefault="005A5255">
      <w:pPr>
        <w:rPr>
          <w:rFonts w:asciiTheme="majorBidi" w:hAnsiTheme="majorBidi" w:cstheme="majorBidi"/>
          <w:b/>
          <w:bCs/>
        </w:rPr>
      </w:pPr>
    </w:p>
    <w:p w:rsidR="005A5255" w:rsidRPr="00B73426" w:rsidRDefault="005A5255">
      <w:pPr>
        <w:rPr>
          <w:rFonts w:asciiTheme="majorBidi" w:hAnsiTheme="majorBidi" w:cstheme="majorBidi"/>
          <w:b/>
          <w:bCs/>
        </w:rPr>
      </w:pPr>
    </w:p>
    <w:p w:rsidR="005A5255" w:rsidRPr="00B73426" w:rsidRDefault="005A5255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br w:type="page"/>
      </w:r>
    </w:p>
    <w:p w:rsidR="00B73426" w:rsidRPr="00B73426" w:rsidRDefault="00B73426" w:rsidP="0018344D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Supplementary Table S</w:t>
      </w:r>
      <w:r w:rsidR="00B275A8">
        <w:rPr>
          <w:rFonts w:asciiTheme="majorBidi" w:hAnsiTheme="majorBidi" w:cstheme="majorBidi"/>
          <w:b/>
          <w:bCs/>
        </w:rPr>
        <w:t>6</w:t>
      </w:r>
      <w:r w:rsidRPr="00B73426">
        <w:rPr>
          <w:rFonts w:asciiTheme="majorBidi" w:hAnsiTheme="majorBidi" w:cstheme="majorBidi"/>
          <w:b/>
          <w:bCs/>
        </w:rPr>
        <w:t xml:space="preserve">. Accession numbers </w:t>
      </w:r>
      <w:r w:rsidR="0018344D" w:rsidRPr="00B73426">
        <w:rPr>
          <w:rFonts w:asciiTheme="majorBidi" w:hAnsiTheme="majorBidi" w:cstheme="majorBidi"/>
          <w:b/>
          <w:bCs/>
        </w:rPr>
        <w:t>of the sequences used in Figure </w:t>
      </w:r>
      <w:r w:rsidR="0018344D">
        <w:rPr>
          <w:rFonts w:asciiTheme="majorBidi" w:hAnsiTheme="majorBidi" w:cstheme="majorBidi"/>
          <w:b/>
          <w:bCs/>
        </w:rPr>
        <w:t xml:space="preserve">5 </w:t>
      </w:r>
      <w:r w:rsidRPr="00B73426">
        <w:rPr>
          <w:rFonts w:asciiTheme="majorBidi" w:hAnsiTheme="majorBidi" w:cstheme="majorBidi"/>
          <w:b/>
          <w:bCs/>
        </w:rPr>
        <w:t>and references</w:t>
      </w:r>
      <w:r w:rsidR="0018344D">
        <w:rPr>
          <w:rFonts w:asciiTheme="majorBidi" w:hAnsiTheme="majorBidi" w:cstheme="majorBidi"/>
          <w:b/>
          <w:bCs/>
        </w:rPr>
        <w:t>.</w:t>
      </w:r>
    </w:p>
    <w:p w:rsidR="005A5255" w:rsidRPr="00B73426" w:rsidRDefault="005A5255">
      <w:pPr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1194"/>
        <w:gridCol w:w="3218"/>
        <w:gridCol w:w="3827"/>
      </w:tblGrid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ccession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axon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eference</w:t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175076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stoliczka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Nepal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6&lt;/Year&gt;&lt;RecNum&gt;463&lt;/RecNum&gt;&lt;DisplayText&gt;(Ohdachi et al. 2006)&lt;/DisplayText&gt;&lt;record&gt;&lt;rec-number&gt;463&lt;/rec-number&gt;&lt;foreign-keys&gt;&lt;key app="EN" db-id="v5szxwvppvpee9e0er7p25six9drvwpas2pa"&gt;463&lt;/key&gt;&lt;/foreign-keys&gt;&lt;ref-type name="Journal Article"&gt;17&lt;/ref-type&gt;&lt;contributors&gt;&lt;authors&gt;&lt;author&gt;Ohdachi, S. D.&lt;/author&gt;&lt;author&gt;Hasegawa, M.&lt;/author&gt;&lt;author&gt;Iwasa, M. A.&lt;/author&gt;&lt;author&gt;Vogel, P.&lt;/author&gt;&lt;author&gt;Oshida, T.&lt;/author&gt;&lt;author&gt;Lin, L.-K.&lt;/author&gt;&lt;author&gt;Abe, H.&lt;/author&gt;&lt;/authors&gt;&lt;/contributors&gt;&lt;titles&gt;&lt;title&gt;&lt;style face="normal" font="default" size="100%"&gt;Molecular phylogenetics of soricid shrews (Mammalia) based on mitochondrial cytochrome &lt;/style&gt;&lt;style face="italic" font="default" size="100%"&gt;b&lt;/style&gt;&lt;style face="normal" font="default" size="100%"&gt; gene sequences: with special reference to the Soricinae&lt;/style&gt;&lt;/title&gt;&lt;secondary-title&gt;J. Zool.&lt;/secondary-title&gt;&lt;alt-title&gt;Journal of Zoology&lt;/alt-title&gt;&lt;/titles&gt;&lt;alt-periodical&gt;&lt;full-title&gt;Journal of Zoology&lt;/full-title&gt;&lt;/alt-periodical&gt;&lt;pages&gt;177-191&lt;/pages&gt;&lt;volume&gt;270&lt;/volume&gt;&lt;number&gt;1&lt;/number&gt;&lt;dates&gt;&lt;year&gt;2006&lt;/year&gt;&lt;/dates&gt;&lt;isbn&gt;0952-8369&lt;/isbn&gt;&lt;urls&gt;&lt;related-urls&gt;&lt;url&gt;https://zslpublications.onlinelibrary.wiley.com/doi/abs/10.1111/j.1469-7998.2006.00125.x&lt;/url&gt;&lt;/related-urls&gt;&lt;/urls&gt;&lt;electronic-resource-num&gt;10.1111/j.1469-7998.2006.0012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1" w:tooltip="Ohdachi, 2006 #46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AB175077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stoliczkan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Nepal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06&lt;/Year&gt;&lt;RecNum&gt;463&lt;/RecNum&gt;&lt;DisplayText&gt;(Ohdachi et al. 2006)&lt;/DisplayText&gt;&lt;record&gt;&lt;rec-number&gt;463&lt;/rec-number&gt;&lt;foreign-keys&gt;&lt;key app="EN" db-id="v5szxwvppvpee9e0er7p25six9drvwpas2pa"&gt;463&lt;/key&gt;&lt;/foreign-keys&gt;&lt;ref-type name="Journal Article"&gt;17&lt;/ref-type&gt;&lt;contributors&gt;&lt;authors&gt;&lt;author&gt;Ohdachi, S. D.&lt;/author&gt;&lt;author&gt;Hasegawa, M.&lt;/author&gt;&lt;author&gt;Iwasa, M. A.&lt;/author&gt;&lt;author&gt;Vogel, P.&lt;/author&gt;&lt;author&gt;Oshida, T.&lt;/author&gt;&lt;author&gt;Lin, L.-K.&lt;/author&gt;&lt;author&gt;Abe, H.&lt;/author&gt;&lt;/authors&gt;&lt;/contributors&gt;&lt;titles&gt;&lt;title&gt;&lt;style face="normal" font="default" size="100%"&gt;Molecular phylogenetics of soricid shrews (Mammalia) based on mitochondrial cytochrome &lt;/style&gt;&lt;style face="italic" font="default" size="100%"&gt;b&lt;/style&gt;&lt;style face="normal" font="default" size="100%"&gt; gene sequences: with special reference to the Soricinae&lt;/style&gt;&lt;/title&gt;&lt;secondary-title&gt;J. Zool.&lt;/secondary-title&gt;&lt;alt-title&gt;Journal of Zoology&lt;/alt-title&gt;&lt;/titles&gt;&lt;alt-periodical&gt;&lt;full-title&gt;Journal of Zoology&lt;/full-title&gt;&lt;/alt-periodical&gt;&lt;pages&gt;177-191&lt;/pages&gt;&lt;volume&gt;270&lt;/volume&gt;&lt;number&gt;1&lt;/number&gt;&lt;dates&gt;&lt;year&gt;2006&lt;/year&gt;&lt;/dates&gt;&lt;isbn&gt;0952-8369&lt;/isbn&gt;&lt;urls&gt;&lt;related-urls&gt;&lt;url&gt;https://zslpublications.onlinelibrary.wiley.com/doi/abs/10.1111/j.1469-7998.2006.00125.x&lt;/url&gt;&lt;/related-urls&gt;&lt;/urls&gt;&lt;electronic-resource-num&gt;10.1111/j.1469-7998.2006.00125.x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1" w:tooltip="Ohdachi, 2006 #46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0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8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ontan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ndia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89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dayi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96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France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397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taly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DQ630432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i/>
                <w:iCs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dayi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Dubey&lt;/Author&gt;&lt;Year&gt;2007&lt;/Year&gt;&lt;RecNum&gt;37&lt;/RecNum&gt;&lt;DisplayText&gt;(Dubey et al. 2007e)&lt;/DisplayText&gt;&lt;record&gt;&lt;rec-number&gt;37&lt;/rec-number&gt;&lt;foreign-keys&gt;&lt;key app="EN" db-id="v5szxwvppvpee9e0er7p25six9drvwpas2pa"&gt;37&lt;/key&gt;&lt;/foreign-keys&gt;&lt;ref-type name="Journal Article"&gt;17&lt;/ref-type&gt;&lt;contributors&gt;&lt;authors&gt;&lt;author&gt;Dubey, S. &lt;/author&gt;&lt;author&gt;Salamin, N.&lt;/author&gt;&lt;author&gt;Ohdachi, S. D.&lt;/author&gt;&lt;author&gt;Barrie`re, P.&lt;/author&gt;&lt;author&gt;Vogel, P.&lt;/author&gt;&lt;/authors&gt;&lt;/contributors&gt;&lt;titles&gt;&lt;title&gt;Molecular phylogenetics of shrews (Mammalia : Soricidae) reveal timing of transcontinental colonizations&lt;/title&gt;&lt;secondary-title&gt;Mol. Phylogenet. Evol.&lt;/secondary-title&gt;&lt;/titles&gt;&lt;periodical&gt;&lt;full-title&gt;Mol. Phylogenet. Evol.&lt;/full-title&gt;&lt;/periodical&gt;&lt;pages&gt;126-137&lt;/pages&gt;&lt;volume&gt;44&lt;/volume&gt;&lt;number&gt;1&lt;/number&gt;&lt;dates&gt;&lt;year&gt;2007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17" w:tooltip="Dubey, 2007 #3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Dubey et al. 2007e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EU426973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adagascariensi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Willows-Munro&lt;/Author&gt;&lt;Year&gt;2011&lt;/Year&gt;&lt;RecNum&gt;507&lt;/RecNum&gt;&lt;DisplayText&gt;(Willows-Munro and Matthee 2011)&lt;/DisplayText&gt;&lt;record&gt;&lt;rec-number&gt;507&lt;/rec-number&gt;&lt;foreign-keys&gt;&lt;key app="EN" db-id="v5szxwvppvpee9e0er7p25six9drvwpas2pa"&gt;507&lt;/key&gt;&lt;/foreign-keys&gt;&lt;ref-type name="Journal Article"&gt;17&lt;/ref-type&gt;&lt;contributors&gt;&lt;authors&gt;&lt;author&gt;Willows-Munro, Sandi&lt;/author&gt;&lt;author&gt;Matthee, Conrad A.&lt;/author&gt;&lt;/authors&gt;&lt;/contributors&gt;&lt;titles&gt;&lt;title&gt;&lt;style face="normal" font="default" size="100%"&gt;Exploring the diversity and molecular evolution of shrews (Family Soricidae) using mtDNA cytochrome &lt;/style&gt;&lt;style face="italic" font="default" size="100%"&gt;b&lt;/style&gt;&lt;style face="normal" font="default" size="100%"&gt; data&lt;/style&gt;&lt;/title&gt;&lt;secondary-title&gt;Afr. Zool.&lt;/secondary-title&gt;&lt;alt-title&gt;African Zoology&lt;/alt-title&gt;&lt;/titles&gt;&lt;alt-periodical&gt;&lt;full-title&gt;African Zoology&lt;/full-title&gt;&lt;/alt-periodical&gt;&lt;pages&gt;246-262&lt;/pages&gt;&lt;volume&gt;46&lt;/volume&gt;&lt;number&gt;2&lt;/number&gt;&lt;dates&gt;&lt;year&gt;2011&lt;/year&gt;&lt;/dates&gt;&lt;urls&gt;&lt;related-urls&gt;&lt;url&gt;https://doi.org/10.3377/004.046.0205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3" w:tooltip="Willows-Munro, 2011 #507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Willows-Munro and Matthee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FJ716836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ri Lanka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08&lt;/Year&gt;&lt;RecNum&gt;508&lt;/RecNum&gt;&lt;DisplayText&gt;(Meegaskumbura and Schneider 2008)&lt;/DisplayText&gt;&lt;record&gt;&lt;rec-number&gt;508&lt;/rec-number&gt;&lt;foreign-keys&gt;&lt;key app="EN" db-id="v5szxwvppvpee9e0er7p25six9drvwpas2pa"&gt;508&lt;/key&gt;&lt;/foreign-keys&gt;&lt;ref-type name="Journal Article"&gt;17&lt;/ref-type&gt;&lt;contributors&gt;&lt;authors&gt;&lt;author&gt;Meegaskumbura, Suyama&lt;/author&gt;&lt;author&gt;Schneider, Christopher J.&lt;/author&gt;&lt;/authors&gt;&lt;/contributors&gt;&lt;titles&gt;&lt;title&gt;&lt;style face="normal" font="default" size="100%"&gt;A taxonomic evaluation of the shrew &lt;/style&gt;&lt;style face="italic" font="default" size="100%"&gt;Suncus montanus&lt;/style&gt;&lt;style face="normal" font="default" size="100%"&gt; (Soricidae: Crocidurinae) of Sri Lanka and India&lt;/style&gt;&lt;/title&gt;&lt;secondary-title&gt;Cey. J. Sci.&lt;/secondary-title&gt;&lt;/titles&gt;&lt;periodical&gt;&lt;full-title&gt;Cey. J. Sci.&lt;/full-title&gt;&lt;/periodical&gt;&lt;pages&gt;129-136&lt;/pages&gt;&lt;volume&gt;37&lt;/volume&gt;&lt;number&gt;2&lt;/number&gt;&lt;dates&gt;&lt;year&gt;2008&lt;/year&gt;&lt;/dates&gt;&lt;urls&gt;&lt;/urls&gt;&lt;electronic-resource-num&gt;10.4038/cjsbs.v37i2.500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9" w:tooltip="Meegaskumbura, 2008 #508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and Schneider 2008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Q290374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ontan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ri Lanka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0&lt;/Year&gt;&lt;RecNum&gt;472&lt;/RecNum&gt;&lt;DisplayText&gt;(Meegaskumbura et al. 2010)&lt;/DisplayText&gt;&lt;record&gt;&lt;rec-number&gt;472&lt;/rec-number&gt;&lt;foreign-keys&gt;&lt;key app="EN" db-id="v5szxwvppvpee9e0er7p25six9drvwpas2pa"&gt;472&lt;/key&gt;&lt;/foreign-keys&gt;&lt;ref-type name="Journal Article"&gt;17&lt;/ref-type&gt;&lt;contributors&gt;&lt;authors&gt;&lt;author&gt;Meegaskumbura, Suyama&lt;/author&gt;&lt;author&gt;Meegaskumbura, Madhava&lt;/author&gt;&lt;author&gt;Schneider, Christopher J.&lt;/author&gt;&lt;/authors&gt;&lt;/contributors&gt;&lt;titles&gt;&lt;title&gt;&lt;style face="normal" font="default" size="100%"&gt;Systematic relationships and taxonomy of &lt;/style&gt;&lt;style face="italic" font="default" size="100%"&gt;Suncus montanus&lt;/style&gt;&lt;style face="normal" font="default" size="100%"&gt; and &lt;/style&gt;&lt;style face="italic" font="default" size="100%"&gt;S. murinus&lt;/style&gt;&lt;style face="normal" font="default" size="100%"&gt; from Sri Lanka&lt;/style&gt;&lt;/title&gt;&lt;secondary-title&gt;Mol. Phylogenet. Evol.&lt;/secondary-title&gt;&lt;/titles&gt;&lt;periodical&gt;&lt;full-title&gt;Mol. Phylogenet. Evol.&lt;/full-title&gt;&lt;/periodical&gt;&lt;pages&gt;473-487&lt;/pages&gt;&lt;volume&gt;55&lt;/volume&gt;&lt;number&gt;2&lt;/number&gt;&lt;keywords&gt;&lt;keyword&gt;Phylogenetics&lt;/keyword&gt;&lt;keyword&gt;Morphometrics&lt;/keyword&gt;&lt;keyword&gt;Mitochondrial DNA&lt;/keyword&gt;&lt;keyword&gt;Nuclear DNA&lt;/keyword&gt;&lt;/keywords&gt;&lt;dates&gt;&lt;year&gt;2010&lt;/year&gt;&lt;pub-dates&gt;&lt;date&gt;2010/05/01/&lt;/date&gt;&lt;/pub-dates&gt;&lt;/dates&gt;&lt;isbn&gt;1055-7903&lt;/isbn&gt;&lt;urls&gt;&lt;related-urls&gt;&lt;url&gt;http://www.sciencedirect.com/science/article/pii/S1055790310000424&lt;/url&gt;&lt;/related-urls&gt;&lt;/urls&gt;&lt;electronic-resource-num&gt;https://doi.org/10.1016/j.ympev.2010.01.03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7" w:tooltip="Meegaskumbura, 2010 #47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GQ290375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ontan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ri Lanka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0&lt;/Year&gt;&lt;RecNum&gt;472&lt;/RecNum&gt;&lt;DisplayText&gt;(Meegaskumbura et al. 2010)&lt;/DisplayText&gt;&lt;record&gt;&lt;rec-number&gt;472&lt;/rec-number&gt;&lt;foreign-keys&gt;&lt;key app="EN" db-id="v5szxwvppvpee9e0er7p25six9drvwpas2pa"&gt;472&lt;/key&gt;&lt;/foreign-keys&gt;&lt;ref-type name="Journal Article"&gt;17&lt;/ref-type&gt;&lt;contributors&gt;&lt;authors&gt;&lt;author&gt;Meegaskumbura, Suyama&lt;/author&gt;&lt;author&gt;Meegaskumbura, Madhava&lt;/author&gt;&lt;author&gt;Schneider, Christopher J.&lt;/author&gt;&lt;/authors&gt;&lt;/contributors&gt;&lt;titles&gt;&lt;title&gt;&lt;style face="normal" font="default" size="100%"&gt;Systematic relationships and taxonomy of &lt;/style&gt;&lt;style face="italic" font="default" size="100%"&gt;Suncus montanus&lt;/style&gt;&lt;style face="normal" font="default" size="100%"&gt; and &lt;/style&gt;&lt;style face="italic" font="default" size="100%"&gt;S. murinus&lt;/style&gt;&lt;style face="normal" font="default" size="100%"&gt; from Sri Lanka&lt;/style&gt;&lt;/title&gt;&lt;secondary-title&gt;Mol. Phylogenet. Evol.&lt;/secondary-title&gt;&lt;/titles&gt;&lt;periodical&gt;&lt;full-title&gt;Mol. Phylogenet. Evol.&lt;/full-title&gt;&lt;/periodical&gt;&lt;pages&gt;473-487&lt;/pages&gt;&lt;volume&gt;55&lt;/volume&gt;&lt;number&gt;2&lt;/number&gt;&lt;keywords&gt;&lt;keyword&gt;Phylogenetics&lt;/keyword&gt;&lt;keyword&gt;Morphometrics&lt;/keyword&gt;&lt;keyword&gt;Mitochondrial DNA&lt;/keyword&gt;&lt;keyword&gt;Nuclear DNA&lt;/keyword&gt;&lt;/keywords&gt;&lt;dates&gt;&lt;year&gt;2010&lt;/year&gt;&lt;pub-dates&gt;&lt;date&gt;2010/05/01/&lt;/date&gt;&lt;/pub-dates&gt;&lt;/dates&gt;&lt;isbn&gt;1055-7903&lt;/isbn&gt;&lt;urls&gt;&lt;related-urls&gt;&lt;url&gt;http://www.sciencedirect.com/science/article/pii/S1055790310000424&lt;/url&gt;&lt;/related-urls&gt;&lt;/urls&gt;&lt;electronic-resource-num&gt;https://doi.org/10.1016/j.ympev.2010.01.031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7" w:tooltip="Meegaskumbura, 2010 #47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0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1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alayanus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2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alayanus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3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alayanus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4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adagascariensi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5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madagascariensi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817396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France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mar&lt;/Author&gt;&lt;Year&gt;2011&lt;/Year&gt;&lt;RecNum&gt;402&lt;/RecNum&gt;&lt;DisplayText&gt;(Omar et al. 2011)&lt;/DisplayText&gt;&lt;record&gt;&lt;rec-number&gt;402&lt;/rec-number&gt;&lt;foreign-keys&gt;&lt;key app="EN" db-id="v5szxwvppvpee9e0er7p25six9drvwpas2pa"&gt;402&lt;/key&gt;&lt;/foreign-keys&gt;&lt;ref-type name="Journal Article"&gt;17&lt;/ref-type&gt;&lt;contributors&gt;&lt;authors&gt;&lt;author&gt;Omar, Hasmahzaiti&lt;/author&gt;&lt;author&gt;Adamson, Eleanor&lt;/author&gt;&lt;author&gt;Bhassu, Subha&lt;/author&gt;&lt;author&gt;Goodman, Steven&lt;/author&gt;&lt;author&gt;Soarimalala, Voahangy&lt;/author&gt;&lt;author&gt;Hashim, Rosli&lt;/author&gt;&lt;author&gt;Ruedi, Manuel&lt;/author&gt;&lt;/authors&gt;&lt;/contributors&gt;&lt;titles&gt;&lt;title&gt;&lt;style face="normal" font="default" size="100%"&gt;Phylogenetic relationships of Malayan and Malagasy pygmy shrews of the genus &lt;/style&gt;&lt;style face="italic" font="default" size="100%"&gt;Suncus &lt;/style&gt;&lt;style face="normal" font="default" size="100%"&gt;(Soricomorpha: Soricidae) inferred from mitochondrial Cytochrome &lt;/style&gt;&lt;style face="italic" font="default" size="100%"&gt;b&lt;/style&gt;&lt;style face="normal" font="default" size="100%"&gt; gene sequences&lt;/style&gt;&lt;/title&gt;&lt;secondary-title&gt;Raffles Bull. Zool.&lt;/secondary-title&gt;&lt;alt-title&gt;The Raffles bulletin of zoology&lt;/alt-title&gt;&lt;/titles&gt;&lt;alt-periodical&gt;&lt;full-title&gt;Raffles Bull Zool&lt;/full-title&gt;&lt;abbr-1&gt;The Raffles bulletin of zoology&lt;/abbr-1&gt;&lt;/alt-periodical&gt;&lt;pages&gt;237-243&lt;/pages&gt;&lt;volume&gt;59&lt;/volume&gt;&lt;dates&gt;&lt;year&gt;2011&lt;/year&gt;&lt;/dates&gt;&lt;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4" w:tooltip="Omar, 2011 #402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mar et al. 2011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914980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fellowesgordon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Sri Lanka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2&lt;/Year&gt;&lt;RecNum&gt;400&lt;/RecNum&gt;&lt;DisplayText&gt;(Meegaskumbura et al. 2012)&lt;/DisplayText&gt;&lt;record&gt;&lt;rec-number&gt;400&lt;/rec-number&gt;&lt;foreign-keys&gt;&lt;key app="EN" db-id="v5szxwvppvpee9e0er7p25six9drvwpas2pa"&gt;400&lt;/key&gt;&lt;/foreign-keys&gt;&lt;ref-type name="Journal Article"&gt;17&lt;/ref-type&gt;&lt;contributors&gt;&lt;authors&gt;&lt;author&gt;Meegaskumbura, S.&lt;/author&gt;&lt;author&gt;Meegaskumbura, M.&lt;/author&gt;&lt;author&gt;Schneider, C. J.&lt;/author&gt;&lt;/authors&gt;&lt;/contributors&gt;&lt;auth-address&gt;Boston Univ, Dept Biol, Boston, MA 02215 USA&amp;#xD;Univ Peradeniya, Fac Sci, Dept Zool, Peradeniya, Sri Lanka&lt;/auth-address&gt;&lt;titles&gt;&lt;title&gt;&lt;style face="normal" font="default" size="100%"&gt;Re-evaluation of the taxonomy of the Sri Lankan pigmy shrew &lt;/style&gt;&lt;style face="italic" font="default" size="100%"&gt;Suncus fellowesgordoni &lt;/style&gt;&lt;style face="normal" font="default" size="100%"&gt;(Soricidae: Crocidurinae) and its phylogenetic relationship with &lt;/style&gt;&lt;style face="italic" font="default" size="100%"&gt;S. etruscus&lt;/style&gt;&lt;/title&gt;&lt;secondary-title&gt;Zootaxa&lt;/secondary-title&gt;&lt;alt-title&gt;Zootaxa&lt;/alt-title&gt;&lt;/titles&gt;&lt;periodical&gt;&lt;full-title&gt;Zootaxa&lt;/full-title&gt;&lt;abbr-1&gt;Zootaxa&lt;/abbr-1&gt;&lt;/periodical&gt;&lt;alt-periodical&gt;&lt;full-title&gt;Zootaxa&lt;/full-title&gt;&lt;abbr-1&gt;Zootaxa&lt;/abbr-1&gt;&lt;/alt-periodical&gt;&lt;pages&gt;57-68&lt;/pages&gt;&lt;number&gt;3187&lt;/number&gt;&lt;keywords&gt;&lt;keyword&gt;sri lanka&lt;/keyword&gt;&lt;keyword&gt;pygmy shrews&lt;/keyword&gt;&lt;keyword&gt;systematics&lt;/keyword&gt;&lt;keyword&gt;morphology&lt;/keyword&gt;&lt;keyword&gt;cytochrome-b&lt;/keyword&gt;&lt;keyword&gt;rag 1&lt;/keyword&gt;&lt;keyword&gt;mitochondrial&lt;/keyword&gt;&lt;keyword&gt;mammalia&lt;/keyword&gt;&lt;keyword&gt;radiation&lt;/keyword&gt;&lt;/keywords&gt;&lt;dates&gt;&lt;year&gt;2012&lt;/year&gt;&lt;pub-dates&gt;&lt;date&gt;Feb 9&lt;/date&gt;&lt;/pub-dates&gt;&lt;/dates&gt;&lt;isbn&gt;1175-5326&lt;/isbn&gt;&lt;accession-num&gt;ISI:000300248200005&lt;/accession-num&gt;&lt;urls&gt;&lt;related-urls&gt;&lt;url&gt;&amp;lt;Go to ISI&amp;gt;://000300248200005&lt;/url&gt;&lt;/related-urls&gt;&lt;/urls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8" w:tooltip="Meegaskumbura, 2012 #40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914981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fellowesgordon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2&lt;/Year&gt;&lt;RecNum&gt;400&lt;/RecNum&gt;&lt;DisplayText&gt;(Meegaskumbura et al. 2012)&lt;/DisplayText&gt;&lt;record&gt;&lt;rec-number&gt;400&lt;/rec-number&gt;&lt;foreign-keys&gt;&lt;key app="EN" db-id="v5szxwvppvpee9e0er7p25six9drvwpas2pa"&gt;400&lt;/key&gt;&lt;/foreign-keys&gt;&lt;ref-type name="Journal Article"&gt;17&lt;/ref-type&gt;&lt;contributors&gt;&lt;authors&gt;&lt;author&gt;Meegaskumbura, S.&lt;/author&gt;&lt;author&gt;Meegaskumbura, M.&lt;/author&gt;&lt;author&gt;Schneider, C. J.&lt;/author&gt;&lt;/authors&gt;&lt;/contributors&gt;&lt;auth-address&gt;Boston Univ, Dept Biol, Boston, MA 02215 USA&amp;#xD;Univ Peradeniya, Fac Sci, Dept Zool, Peradeniya, Sri Lanka&lt;/auth-address&gt;&lt;titles&gt;&lt;title&gt;&lt;style face="normal" font="default" size="100%"&gt;Re-evaluation of the taxonomy of the Sri Lankan pigmy shrew &lt;/style&gt;&lt;style face="italic" font="default" size="100%"&gt;Suncus fellowesgordoni &lt;/style&gt;&lt;style face="normal" font="default" size="100%"&gt;(Soricidae: Crocidurinae) and its phylogenetic relationship with &lt;/style&gt;&lt;style face="italic" font="default" size="100%"&gt;S. etruscus&lt;/style&gt;&lt;/title&gt;&lt;secondary-title&gt;Zootaxa&lt;/secondary-title&gt;&lt;alt-title&gt;Zootaxa&lt;/alt-title&gt;&lt;/titles&gt;&lt;periodical&gt;&lt;full-title&gt;Zootaxa&lt;/full-title&gt;&lt;abbr-1&gt;Zootaxa&lt;/abbr-1&gt;&lt;/periodical&gt;&lt;alt-periodical&gt;&lt;full-title&gt;Zootaxa&lt;/full-title&gt;&lt;abbr-1&gt;Zootaxa&lt;/abbr-1&gt;&lt;/alt-periodical&gt;&lt;pages&gt;57-68&lt;/pages&gt;&lt;number&gt;3187&lt;/number&gt;&lt;keywords&gt;&lt;keyword&gt;sri lanka&lt;/keyword&gt;&lt;keyword&gt;pygmy shrews&lt;/keyword&gt;&lt;keyword&gt;systematics&lt;/keyword&gt;&lt;keyword&gt;morphology&lt;/keyword&gt;&lt;keyword&gt;cytochrome-b&lt;/keyword&gt;&lt;keyword&gt;rag 1&lt;/keyword&gt;&lt;keyword&gt;mitochondrial&lt;/keyword&gt;&lt;keyword&gt;mammalia&lt;/keyword&gt;&lt;keyword&gt;radiation&lt;/keyword&gt;&lt;/keywords&gt;&lt;dates&gt;&lt;year&gt;2012&lt;/year&gt;&lt;pub-dates&gt;&lt;date&gt;Feb 9&lt;/date&gt;&lt;/pub-dates&gt;&lt;/dates&gt;&lt;isbn&gt;1175-5326&lt;/isbn&gt;&lt;accession-num&gt;ISI:000300248200005&lt;/accession-num&gt;&lt;urls&gt;&lt;related-urls&gt;&lt;url&gt;&amp;lt;Go to ISI&amp;gt;://000300248200005&lt;/url&gt;&lt;/related-urls&gt;&lt;/urls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8" w:tooltip="Meegaskumbura, 2012 #40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914982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fellowesgordon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2&lt;/Year&gt;&lt;RecNum&gt;400&lt;/RecNum&gt;&lt;DisplayText&gt;(Meegaskumbura et al. 2012)&lt;/DisplayText&gt;&lt;record&gt;&lt;rec-number&gt;400&lt;/rec-number&gt;&lt;foreign-keys&gt;&lt;key app="EN" db-id="v5szxwvppvpee9e0er7p25six9drvwpas2pa"&gt;400&lt;/key&gt;&lt;/foreign-keys&gt;&lt;ref-type name="Journal Article"&gt;17&lt;/ref-type&gt;&lt;contributors&gt;&lt;authors&gt;&lt;author&gt;Meegaskumbura, S.&lt;/author&gt;&lt;author&gt;Meegaskumbura, M.&lt;/author&gt;&lt;author&gt;Schneider, C. J.&lt;/author&gt;&lt;/authors&gt;&lt;/contributors&gt;&lt;auth-address&gt;Boston Univ, Dept Biol, Boston, MA 02215 USA&amp;#xD;Univ Peradeniya, Fac Sci, Dept Zool, Peradeniya, Sri Lanka&lt;/auth-address&gt;&lt;titles&gt;&lt;title&gt;&lt;style face="normal" font="default" size="100%"&gt;Re-evaluation of the taxonomy of the Sri Lankan pigmy shrew &lt;/style&gt;&lt;style face="italic" font="default" size="100%"&gt;Suncus fellowesgordoni &lt;/style&gt;&lt;style face="normal" font="default" size="100%"&gt;(Soricidae: Crocidurinae) and its phylogenetic relationship with &lt;/style&gt;&lt;style face="italic" font="default" size="100%"&gt;S. etruscus&lt;/style&gt;&lt;/title&gt;&lt;secondary-title&gt;Zootaxa&lt;/secondary-title&gt;&lt;alt-title&gt;Zootaxa&lt;/alt-title&gt;&lt;/titles&gt;&lt;periodical&gt;&lt;full-title&gt;Zootaxa&lt;/full-title&gt;&lt;abbr-1&gt;Zootaxa&lt;/abbr-1&gt;&lt;/periodical&gt;&lt;alt-periodical&gt;&lt;full-title&gt;Zootaxa&lt;/full-title&gt;&lt;abbr-1&gt;Zootaxa&lt;/abbr-1&gt;&lt;/alt-periodical&gt;&lt;pages&gt;57-68&lt;/pages&gt;&lt;number&gt;3187&lt;/number&gt;&lt;keywords&gt;&lt;keyword&gt;sri lanka&lt;/keyword&gt;&lt;keyword&gt;pygmy shrews&lt;/keyword&gt;&lt;keyword&gt;systematics&lt;/keyword&gt;&lt;keyword&gt;morphology&lt;/keyword&gt;&lt;keyword&gt;cytochrome-b&lt;/keyword&gt;&lt;keyword&gt;rag 1&lt;/keyword&gt;&lt;keyword&gt;mitochondrial&lt;/keyword&gt;&lt;keyword&gt;mammalia&lt;/keyword&gt;&lt;keyword&gt;radiation&lt;/keyword&gt;&lt;/keywords&gt;&lt;dates&gt;&lt;year&gt;2012&lt;/year&gt;&lt;pub-dates&gt;&lt;date&gt;Feb 9&lt;/date&gt;&lt;/pub-dates&gt;&lt;/dates&gt;&lt;isbn&gt;1175-5326&lt;/isbn&gt;&lt;accession-num&gt;ISI:000300248200005&lt;/accession-num&gt;&lt;urls&gt;&lt;related-urls&gt;&lt;url&gt;&amp;lt;Go to ISI&amp;gt;://000300248200005&lt;/url&gt;&lt;/related-urls&gt;&lt;/urls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8" w:tooltip="Meegaskumbura, 2012 #40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2C6EE2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F914983</w:t>
            </w:r>
          </w:p>
        </w:tc>
        <w:tc>
          <w:tcPr>
            <w:tcW w:w="3218" w:type="dxa"/>
            <w:noWrap/>
            <w:hideMark/>
          </w:tcPr>
          <w:p w:rsidR="002C6EE2" w:rsidRPr="00B73426" w:rsidRDefault="002C6EE2" w:rsidP="002C6EE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fellowesgordoni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</w:p>
        </w:tc>
        <w:tc>
          <w:tcPr>
            <w:tcW w:w="3827" w:type="dxa"/>
            <w:noWrap/>
            <w:hideMark/>
          </w:tcPr>
          <w:p w:rsidR="002C6EE2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2&lt;/Year&gt;&lt;RecNum&gt;400&lt;/RecNum&gt;&lt;DisplayText&gt;(Meegaskumbura et al. 2012)&lt;/DisplayText&gt;&lt;record&gt;&lt;rec-number&gt;400&lt;/rec-number&gt;&lt;foreign-keys&gt;&lt;key app="EN" db-id="v5szxwvppvpee9e0er7p25six9drvwpas2pa"&gt;400&lt;/key&gt;&lt;/foreign-keys&gt;&lt;ref-type name="Journal Article"&gt;17&lt;/ref-type&gt;&lt;contributors&gt;&lt;authors&gt;&lt;author&gt;Meegaskumbura, S.&lt;/author&gt;&lt;author&gt;Meegaskumbura, M.&lt;/author&gt;&lt;author&gt;Schneider, C. J.&lt;/author&gt;&lt;/authors&gt;&lt;/contributors&gt;&lt;auth-address&gt;Boston Univ, Dept Biol, Boston, MA 02215 USA&amp;#xD;Univ Peradeniya, Fac Sci, Dept Zool, Peradeniya, Sri Lanka&lt;/auth-address&gt;&lt;titles&gt;&lt;title&gt;&lt;style face="normal" font="default" size="100%"&gt;Re-evaluation of the taxonomy of the Sri Lankan pigmy shrew &lt;/style&gt;&lt;style face="italic" font="default" size="100%"&gt;Suncus fellowesgordoni &lt;/style&gt;&lt;style face="normal" font="default" size="100%"&gt;(Soricidae: Crocidurinae) and its phylogenetic relationship with &lt;/style&gt;&lt;style face="italic" font="default" size="100%"&gt;S. etruscus&lt;/style&gt;&lt;/title&gt;&lt;secondary-title&gt;Zootaxa&lt;/secondary-title&gt;&lt;alt-title&gt;Zootaxa&lt;/alt-title&gt;&lt;/titles&gt;&lt;periodical&gt;&lt;full-title&gt;Zootaxa&lt;/full-title&gt;&lt;abbr-1&gt;Zootaxa&lt;/abbr-1&gt;&lt;/periodical&gt;&lt;alt-periodical&gt;&lt;full-title&gt;Zootaxa&lt;/full-title&gt;&lt;abbr-1&gt;Zootaxa&lt;/abbr-1&gt;&lt;/alt-periodical&gt;&lt;pages&gt;57-68&lt;/pages&gt;&lt;number&gt;3187&lt;/number&gt;&lt;keywords&gt;&lt;keyword&gt;sri lanka&lt;/keyword&gt;&lt;keyword&gt;pygmy shrews&lt;/keyword&gt;&lt;keyword&gt;systematics&lt;/keyword&gt;&lt;keyword&gt;morphology&lt;/keyword&gt;&lt;keyword&gt;cytochrome-b&lt;/keyword&gt;&lt;keyword&gt;rag 1&lt;/keyword&gt;&lt;keyword&gt;mitochondrial&lt;/keyword&gt;&lt;keyword&gt;mammalia&lt;/keyword&gt;&lt;keyword&gt;radiation&lt;/keyword&gt;&lt;/keywords&gt;&lt;dates&gt;&lt;year&gt;2012&lt;/year&gt;&lt;pub-dates&gt;&lt;date&gt;Feb 9&lt;/date&gt;&lt;/pub-dates&gt;&lt;/dates&gt;&lt;isbn&gt;1175-5326&lt;/isbn&gt;&lt;accession-num&gt;ISI:000300248200005&lt;/accession-num&gt;&lt;urls&gt;&lt;related-urls&gt;&lt;url&gt;&amp;lt;Go to ISI&amp;gt;://000300248200005&lt;/url&gt;&lt;/related-urls&gt;&lt;/urls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8" w:tooltip="Meegaskumbura, 2012 #40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JN556043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ndia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Meegaskumbura&lt;/Author&gt;&lt;Year&gt;2012&lt;/Year&gt;&lt;RecNum&gt;400&lt;/RecNum&gt;&lt;DisplayText&gt;(Meegaskumbura et al. 2012)&lt;/DisplayText&gt;&lt;record&gt;&lt;rec-number&gt;400&lt;/rec-number&gt;&lt;foreign-keys&gt;&lt;key app="EN" db-id="v5szxwvppvpee9e0er7p25six9drvwpas2pa"&gt;400&lt;/key&gt;&lt;/foreign-keys&gt;&lt;ref-type name="Journal Article"&gt;17&lt;/ref-type&gt;&lt;contributors&gt;&lt;authors&gt;&lt;author&gt;Meegaskumbura, S.&lt;/author&gt;&lt;author&gt;Meegaskumbura, M.&lt;/author&gt;&lt;author&gt;Schneider, C. J.&lt;/author&gt;&lt;/authors&gt;&lt;/contributors&gt;&lt;auth-address&gt;Boston Univ, Dept Biol, Boston, MA 02215 USA&amp;#xD;Univ Peradeniya, Fac Sci, Dept Zool, Peradeniya, Sri Lanka&lt;/auth-address&gt;&lt;titles&gt;&lt;title&gt;&lt;style face="normal" font="default" size="100%"&gt;Re-evaluation of the taxonomy of the Sri Lankan pigmy shrew &lt;/style&gt;&lt;style face="italic" font="default" size="100%"&gt;Suncus fellowesgordoni &lt;/style&gt;&lt;style face="normal" font="default" size="100%"&gt;(Soricidae: Crocidurinae) and its phylogenetic relationship with &lt;/style&gt;&lt;style face="italic" font="default" size="100%"&gt;S. etruscus&lt;/style&gt;&lt;/title&gt;&lt;secondary-title&gt;Zootaxa&lt;/secondary-title&gt;&lt;alt-title&gt;Zootaxa&lt;/alt-title&gt;&lt;/titles&gt;&lt;periodical&gt;&lt;full-title&gt;Zootaxa&lt;/full-title&gt;&lt;abbr-1&gt;Zootaxa&lt;/abbr-1&gt;&lt;/periodical&gt;&lt;alt-periodical&gt;&lt;full-title&gt;Zootaxa&lt;/full-title&gt;&lt;abbr-1&gt;Zootaxa&lt;/abbr-1&gt;&lt;/alt-periodical&gt;&lt;pages&gt;57-68&lt;/pages&gt;&lt;number&gt;3187&lt;/number&gt;&lt;keywords&gt;&lt;keyword&gt;sri lanka&lt;/keyword&gt;&lt;keyword&gt;pygmy shrews&lt;/keyword&gt;&lt;keyword&gt;systematics&lt;/keyword&gt;&lt;keyword&gt;morphology&lt;/keyword&gt;&lt;keyword&gt;cytochrome-b&lt;/keyword&gt;&lt;keyword&gt;rag 1&lt;/keyword&gt;&lt;keyword&gt;mitochondrial&lt;/keyword&gt;&lt;keyword&gt;mammalia&lt;/keyword&gt;&lt;keyword&gt;radiation&lt;/keyword&gt;&lt;/keywords&gt;&lt;dates&gt;&lt;year&gt;2012&lt;/year&gt;&lt;pub-dates&gt;&lt;date&gt;Feb 9&lt;/date&gt;&lt;/pub-dates&gt;&lt;/dates&gt;&lt;isbn&gt;1175-5326&lt;/isbn&gt;&lt;accession-num&gt;ISI:000300248200005&lt;/accession-num&gt;&lt;urls&gt;&lt;related-urls&gt;&lt;url&gt;&amp;lt;Go to ISI&amp;gt;://000300248200005&lt;/url&gt;&lt;/related-urls&gt;&lt;/urls&gt;&lt;language&gt;English&lt;/language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38" w:tooltip="Meegaskumbura, 2012 #400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Meegaskumbura et al. 2012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110756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Vietnam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Stanley&lt;/Author&gt;&lt;Year&gt;2013&lt;/Year&gt;&lt;RecNum&gt;484&lt;/RecNum&gt;&lt;DisplayText&gt;(Stanley et al. 2013)&lt;/DisplayText&gt;&lt;record&gt;&lt;rec-number&gt;484&lt;/rec-number&gt;&lt;foreign-keys&gt;&lt;key app="EN" db-id="v5szxwvppvpee9e0er7p25six9drvwpas2pa"&gt;484&lt;/key&gt;&lt;/foreign-keys&gt;&lt;ref-type name="Journal Article"&gt;17&lt;/ref-type&gt;&lt;contributors&gt;&lt;authors&gt;&lt;author&gt;Stanley, W. T.&lt;/author&gt;&lt;author&gt;Robbins, L. W.&lt;/author&gt;&lt;author&gt;Malekani, J. M.&lt;/author&gt;&lt;author&gt;Mbalitini, S. G.&lt;/author&gt;&lt;author&gt;Migurimu, D. A.&lt;/author&gt;&lt;author&gt;Mukinzi, J. C.&lt;/author&gt;&lt;author&gt;Hulselmans, J.&lt;/author&gt;&lt;author&gt;Prevot, V.&lt;/author&gt;&lt;author&gt;Verheyen, E.&lt;/author&gt;&lt;author&gt;Hutterer, R.&lt;/author&gt;&lt;author&gt;Doty, J. B.&lt;/author&gt;&lt;author&gt;Monroe, B. P.&lt;/author&gt;&lt;author&gt;Nakazawa, Y. J.&lt;/author&gt;&lt;author&gt;Braden, Z.&lt;/author&gt;&lt;author&gt;Carroll, D.&lt;/author&gt;&lt;author&gt;Peterhans, J. C.&lt;/author&gt;&lt;author&gt;Bates, J. M.&lt;/author&gt;&lt;author&gt;Esselstyn, J. A.&lt;/author&gt;&lt;/authors&gt;&lt;/contributors&gt;&lt;auth-address&gt;Science and Education, Field Museum of Natural History, Chicago, IL, USA. bstanley@fieldmuseum.org&lt;/auth-address&gt;&lt;titles&gt;&lt;title&gt;A new hero emerges: another exceptional mammalian spine and its potential adaptive significance&lt;/title&gt;&lt;secondary-title&gt;Biol. Lett.&lt;/secondary-title&gt;&lt;alt-title&gt;Biology letters&lt;/alt-title&gt;&lt;/titles&gt;&lt;alt-periodical&gt;&lt;full-title&gt;Biol Lett&lt;/full-title&gt;&lt;abbr-1&gt;Biology letters&lt;/abbr-1&gt;&lt;/alt-periodical&gt;&lt;pages&gt;20130486&lt;/pages&gt;&lt;volume&gt;9&lt;/volume&gt;&lt;number&gt;5&lt;/number&gt;&lt;keywords&gt;&lt;keyword&gt;Adaptation, Physiological&lt;/keyword&gt;&lt;keyword&gt;Animals&lt;/keyword&gt;&lt;keyword&gt;Ecosystem&lt;/keyword&gt;&lt;keyword&gt;Phylogeny&lt;/keyword&gt;&lt;keyword&gt;Shrews&lt;/keyword&gt;&lt;keyword&gt;Spine/anatomy &amp;amp; histology/ physiology&lt;/keyword&gt;&lt;/keywords&gt;&lt;dates&gt;&lt;year&gt;2013&lt;/year&gt;&lt;pub-dates&gt;&lt;date&gt;Oct 23&lt;/date&gt;&lt;/pub-dates&gt;&lt;/dates&gt;&lt;isbn&gt;1744-957X&amp;#xD;1744-9561 (Linking)&lt;/isbn&gt;&lt;accession-num&gt;23883579&lt;/accession-num&gt;&lt;urls&gt;&lt;/urls&gt;&lt;custom1&gt;PMC3971687&lt;/custom1&gt;&lt;electronic-resource-num&gt;10.1098/rsbl.2013.0486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0" w:tooltip="Stanley, 2013 #484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Stanley et al. 2013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F294418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China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XYW5nPC9BdXRob3I+PFllYXI+MjAxNTwvWWVhcj48UmVj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>
                <w:fldData xml:space="preserve">PEVuZE5vdGU+PENpdGU+PEF1dGhvcj5XYW5nPC9BdXRob3I+PFllYXI+MjAxNTwvWWVhcj48UmVj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</w:fldData>
              </w:fldCha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.DATA 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52" w:tooltip="Wang, 2015 #509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Wang et al. 2015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KP343796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Afghanistan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Gertler&lt;/Author&gt;&lt;Year&gt;2017&lt;/Year&gt;&lt;RecNum&gt;503&lt;/RecNum&gt;&lt;DisplayText&gt;(Gertler et al. 2017)&lt;/DisplayText&gt;&lt;record&gt;&lt;rec-number&gt;503&lt;/rec-number&gt;&lt;foreign-keys&gt;&lt;key app="EN" db-id="v5szxwvppvpee9e0er7p25six9drvwpas2pa"&gt;503&lt;/key&gt;&lt;/foreign-keys&gt;&lt;ref-type name="Journal Article"&gt;17&lt;/ref-type&gt;&lt;contributors&gt;&lt;authors&gt;&lt;author&gt;Gertler, Christoph&lt;/author&gt;&lt;author&gt;Schlegel, Mathias&lt;/author&gt;&lt;author&gt;Linnenbrink, Miriam&lt;/author&gt;&lt;author&gt;Hutterer, Rainer&lt;/author&gt;&lt;author&gt;König, Patricia&lt;/author&gt;&lt;author&gt;Ehlers, Bernhard&lt;/author&gt;&lt;author&gt;Fischer, Kerstin&lt;/author&gt;&lt;author&gt;Ryll, René&lt;/author&gt;&lt;author&gt;Lewitzki, Jens&lt;/author&gt;&lt;author&gt;Sauer, Sabine&lt;/author&gt;&lt;author&gt;Baumann, Kathrin&lt;/author&gt;&lt;author&gt;Breithaupt, Angele&lt;/author&gt;&lt;author&gt;Faulde, Michael&lt;/author&gt;&lt;author&gt;Teifke, Jens P.&lt;/author&gt;&lt;author&gt;Tautz, Diethard&lt;/author&gt;&lt;author&gt;Ulrich, Rainer G.&lt;/author&gt;&lt;/authors&gt;&lt;/contributors&gt;&lt;titles&gt;&lt;title&gt;Indigenous house mice dominate small mammal communities in northern Afghan military bases&lt;/title&gt;&lt;secondary-title&gt;BMC Zool.&lt;/secondary-title&gt;&lt;/titles&gt;&lt;periodical&gt;&lt;full-title&gt;BMC Zool.&lt;/full-title&gt;&lt;/periodical&gt;&lt;pages&gt;15&lt;/pages&gt;&lt;volume&gt;2&lt;/volume&gt;&lt;dates&gt;&lt;year&gt;2017&lt;/year&gt;&lt;/dates&gt;&lt;urls&gt;&lt;/urls&gt;&lt;electronic-resource-num&gt;10.1186/s40850-017-0024-z&lt;/electronic-resource-num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25" w:tooltip="Gertler, 2017 #50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Gertler et al. 2017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460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Okinawa 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65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ran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66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Iran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77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 xml:space="preserve">Suncus murinus 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>Madagascar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C126597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ran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73426" w:rsidP="00710542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begin"/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instrText xml:space="preserve"> ADDIN EN.CITE &lt;EndNote&gt;&lt;Cite&gt;&lt;Author&gt;Ohdachi&lt;/Author&gt;&lt;Year&gt;2016&lt;/Year&gt;&lt;RecNum&gt;493&lt;/RecNum&gt;&lt;DisplayText&gt;(Ohdachi et al. 2016)&lt;/DisplayText&gt;&lt;record&gt;&lt;rec-number&gt;493&lt;/rec-number&gt;&lt;foreign-keys&gt;&lt;key app="EN" db-id="v5szxwvppvpee9e0er7p25six9drvwpas2pa"&gt;493&lt;/key&gt;&lt;/foreign-keys&gt;&lt;ref-type name="Journal Article"&gt;17&lt;/ref-type&gt;&lt;contributors&gt;&lt;authors&gt;&lt;author&gt;Ohdachi, Satoshi D.&lt;/author&gt;&lt;author&gt;Kinoshita, Gohta&lt;/author&gt;&lt;author&gt;Oda, Sen-ichi&lt;/author&gt;&lt;author&gt;Motokawa, Masaharu&lt;/author&gt;&lt;author&gt;Jogahara, Takamichi&lt;/author&gt;&lt;author&gt;Arai, Satoru&lt;/author&gt;&lt;author&gt;Nguyen, Son Truong&lt;/author&gt;&lt;author&gt;Suzuki, Hitoshi&lt;/author&gt;&lt;author&gt;Katakura, Ken&lt;/author&gt;&lt;author&gt;Bawm, Saw&lt;/author&gt;&lt;author&gt;Min, Myin Zu&lt;/author&gt;&lt;author&gt;Thwe, Thida Lay&lt;/author&gt;&lt;author&gt;Gamage, Chandika D.&lt;/author&gt;&lt;author&gt;Hashim, Rosli&lt;/author&gt;&lt;author&gt;Omar, Hasmahzaiti&lt;/author&gt;&lt;author&gt;Maryanto, Ibnu&lt;/author&gt;&lt;author&gt;Ghadirian, Taher&lt;/author&gt;&lt;author&gt;Ranorosoa, Marie Claudine&lt;/author&gt;&lt;author&gt;Moribe, Junji&lt;/author&gt;&lt;author&gt;Tsuchiya, Kimiyuki&lt;/author&gt;&lt;/authors&gt;&lt;/contributors&gt;&lt;titles&gt;&lt;title&gt;&lt;style face="normal" font="default" size="100%"&gt;Intraspecific phylogeny of the house shrews, &lt;/style&gt;&lt;style face="italic" font="default" size="100%"&gt;Suncus murinus-S. montanus&lt;/style&gt;&lt;style face="normal" font="default" size="100%"&gt; species complex, based on the mitochondrial cytochrome &lt;/style&gt;&lt;style face="italic" font="default" size="100%"&gt;b&lt;/style&gt;&lt;style face="normal" font="default" size="100%"&gt; gene&lt;/style&gt;&lt;/title&gt;&lt;secondary-title&gt;Mammal Study&lt;/secondary-title&gt;&lt;/titles&gt;&lt;periodical&gt;&lt;full-title&gt;Mammal Study&lt;/full-title&gt;&lt;/periodical&gt;&lt;pages&gt;229-238&lt;/pages&gt;&lt;volume&gt;41&lt;/volume&gt;&lt;number&gt;4&lt;/number&gt;&lt;dates&gt;&lt;year&gt;2016&lt;/year&gt;&lt;/dates&gt;&lt;urls&gt;&lt;related-urls&gt;&lt;url&gt;https://doi.org/10.3106/041.041.0408&lt;/url&gt;&lt;/related-urls&gt;&lt;/urls&gt;&lt;/record&gt;&lt;/Cite&gt;&lt;/EndNote&gt;</w:instrTex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separate"/>
            </w:r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(</w:t>
            </w:r>
            <w:hyperlink w:anchor="_ENREF_43" w:tooltip="Ohdachi, 2016 #493" w:history="1">
              <w:r w:rsidR="00710542" w:rsidRPr="00B73426">
                <w:rPr>
                  <w:rFonts w:asciiTheme="majorBidi" w:eastAsia="Times New Roman" w:hAnsiTheme="majorBidi" w:cstheme="majorBidi"/>
                  <w:noProof/>
                  <w:color w:val="000000"/>
                </w:rPr>
                <w:t>Ohdachi et al. 2016</w:t>
              </w:r>
            </w:hyperlink>
            <w:r w:rsidRPr="00B73426">
              <w:rPr>
                <w:rFonts w:asciiTheme="majorBidi" w:eastAsia="Times New Roman" w:hAnsiTheme="majorBidi" w:cstheme="majorBidi"/>
                <w:noProof/>
                <w:color w:val="000000"/>
              </w:rPr>
              <w:t>)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fldChar w:fldCharType="end"/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7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28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8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69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70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  <w:tr w:rsidR="00B24DD4" w:rsidRPr="00B73426" w:rsidTr="00B73426">
        <w:trPr>
          <w:trHeight w:val="288"/>
        </w:trPr>
        <w:tc>
          <w:tcPr>
            <w:tcW w:w="1172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LR536371</w:t>
            </w:r>
          </w:p>
        </w:tc>
        <w:tc>
          <w:tcPr>
            <w:tcW w:w="3218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B73426">
              <w:rPr>
                <w:rFonts w:asciiTheme="majorBidi" w:eastAsia="Times New Roman" w:hAnsiTheme="majorBidi" w:cstheme="majorBidi"/>
                <w:i/>
                <w:iCs/>
                <w:color w:val="000000"/>
              </w:rPr>
              <w:t>Suncus etruscus</w:t>
            </w:r>
            <w:r w:rsidRPr="00B73426">
              <w:rPr>
                <w:rFonts w:asciiTheme="majorBidi" w:eastAsia="Times New Roman" w:hAnsiTheme="majorBidi" w:cstheme="majorBidi"/>
                <w:color w:val="000000"/>
              </w:rPr>
              <w:t xml:space="preserve"> Israel</w:t>
            </w:r>
          </w:p>
        </w:tc>
        <w:tc>
          <w:tcPr>
            <w:tcW w:w="3827" w:type="dxa"/>
            <w:noWrap/>
            <w:hideMark/>
          </w:tcPr>
          <w:p w:rsidR="00B24DD4" w:rsidRPr="00B73426" w:rsidRDefault="00B24DD4" w:rsidP="00B24DD4">
            <w:pPr>
              <w:rPr>
                <w:rFonts w:asciiTheme="majorBidi" w:hAnsiTheme="majorBidi" w:cstheme="majorBidi"/>
              </w:rPr>
            </w:pPr>
            <w:r w:rsidRPr="00B73426">
              <w:rPr>
                <w:rFonts w:asciiTheme="majorBidi" w:eastAsia="Times New Roman" w:hAnsiTheme="majorBidi" w:cstheme="majorBidi"/>
                <w:color w:val="000000"/>
              </w:rPr>
              <w:t>This work</w:t>
            </w:r>
          </w:p>
        </w:tc>
      </w:tr>
    </w:tbl>
    <w:p w:rsidR="005A5255" w:rsidRDefault="005A5255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br w:type="page"/>
      </w:r>
    </w:p>
    <w:p w:rsidR="000B6B1D" w:rsidRPr="00B73426" w:rsidRDefault="00766FD3">
      <w:pPr>
        <w:rPr>
          <w:rFonts w:asciiTheme="majorBidi" w:hAnsiTheme="majorBidi" w:cstheme="majorBidi"/>
          <w:b/>
          <w:bCs/>
        </w:rPr>
      </w:pPr>
      <w:r w:rsidRPr="00B73426">
        <w:rPr>
          <w:rFonts w:asciiTheme="majorBidi" w:hAnsiTheme="majorBidi" w:cstheme="majorBidi"/>
          <w:b/>
          <w:bCs/>
        </w:rPr>
        <w:lastRenderedPageBreak/>
        <w:t>References</w:t>
      </w:r>
    </w:p>
    <w:p w:rsidR="000429FD" w:rsidRPr="00B73426" w:rsidRDefault="000429FD" w:rsidP="00B73426">
      <w:pPr>
        <w:ind w:left="567" w:hanging="567"/>
        <w:rPr>
          <w:rFonts w:asciiTheme="majorBidi" w:hAnsiTheme="majorBidi" w:cstheme="majorBidi"/>
        </w:rPr>
      </w:pPr>
    </w:p>
    <w:p w:rsidR="00710542" w:rsidRPr="00710542" w:rsidRDefault="000429FD" w:rsidP="00710542">
      <w:pPr>
        <w:spacing w:after="0" w:line="240" w:lineRule="auto"/>
        <w:rPr>
          <w:rFonts w:ascii="Times New Roman" w:hAnsi="Times New Roman" w:cs="Times New Roman"/>
          <w:noProof/>
        </w:rPr>
      </w:pPr>
      <w:r w:rsidRPr="00B73426">
        <w:rPr>
          <w:rFonts w:asciiTheme="majorBidi" w:hAnsiTheme="majorBidi" w:cstheme="majorBidi"/>
        </w:rPr>
        <w:fldChar w:fldCharType="begin"/>
      </w:r>
      <w:r w:rsidRPr="00B73426">
        <w:rPr>
          <w:rFonts w:asciiTheme="majorBidi" w:hAnsiTheme="majorBidi" w:cstheme="majorBidi"/>
        </w:rPr>
        <w:instrText xml:space="preserve"> ADDIN EN.REFLIST </w:instrText>
      </w:r>
      <w:r w:rsidRPr="00B73426">
        <w:rPr>
          <w:rFonts w:asciiTheme="majorBidi" w:hAnsiTheme="majorBidi" w:cstheme="majorBidi"/>
        </w:rPr>
        <w:fldChar w:fldCharType="separate"/>
      </w:r>
      <w:bookmarkStart w:id="0" w:name="_ENREF_1"/>
      <w:r w:rsidR="00710542" w:rsidRPr="00710542">
        <w:rPr>
          <w:rFonts w:ascii="Times New Roman" w:hAnsi="Times New Roman" w:cs="Times New Roman"/>
          <w:noProof/>
        </w:rPr>
        <w:t xml:space="preserve">Abramov, A. V., Bannikova, A. A. &amp; Rozhnov, V. V. 2012. White-toothed shrews (Mammalia, Soricomorpha, </w:t>
      </w:r>
      <w:r w:rsidR="00710542" w:rsidRPr="00710542">
        <w:rPr>
          <w:rFonts w:ascii="Times New Roman" w:hAnsi="Times New Roman" w:cs="Times New Roman"/>
          <w:i/>
          <w:noProof/>
        </w:rPr>
        <w:t>Crocidura</w:t>
      </w:r>
      <w:r w:rsidR="00710542" w:rsidRPr="00710542">
        <w:rPr>
          <w:rFonts w:ascii="Times New Roman" w:hAnsi="Times New Roman" w:cs="Times New Roman"/>
          <w:noProof/>
        </w:rPr>
        <w:t xml:space="preserve">) of coastal islands of Vietnam. </w:t>
      </w:r>
      <w:r w:rsidR="00710542" w:rsidRPr="00710542">
        <w:rPr>
          <w:rFonts w:ascii="Times New Roman" w:hAnsi="Times New Roman" w:cs="Times New Roman"/>
          <w:i/>
          <w:noProof/>
        </w:rPr>
        <w:t xml:space="preserve">Zookeys </w:t>
      </w:r>
      <w:r w:rsidR="00710542" w:rsidRPr="00710542">
        <w:rPr>
          <w:rFonts w:ascii="Times New Roman" w:hAnsi="Times New Roman" w:cs="Times New Roman"/>
          <w:noProof/>
        </w:rPr>
        <w:t>207: 37-47.</w:t>
      </w:r>
      <w:bookmarkEnd w:id="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" w:name="_ENREF_2"/>
      <w:r w:rsidRPr="00710542">
        <w:rPr>
          <w:rFonts w:ascii="Times New Roman" w:hAnsi="Times New Roman" w:cs="Times New Roman"/>
          <w:noProof/>
        </w:rPr>
        <w:t xml:space="preserve">Bannikova, A. A., Lebedev, V. S., Kramerov, D. A. &amp; Zaitsev, M. V. 2006. Phylogeny and systematics of the </w:t>
      </w:r>
      <w:r w:rsidRPr="00710542">
        <w:rPr>
          <w:rFonts w:ascii="Times New Roman" w:hAnsi="Times New Roman" w:cs="Times New Roman"/>
          <w:i/>
          <w:noProof/>
        </w:rPr>
        <w:t>Crocidura suaveolens</w:t>
      </w:r>
      <w:r w:rsidRPr="00710542">
        <w:rPr>
          <w:rFonts w:ascii="Times New Roman" w:hAnsi="Times New Roman" w:cs="Times New Roman"/>
          <w:noProof/>
        </w:rPr>
        <w:t xml:space="preserve"> species group: corroboration and controversy between nuclear and mitochondrial DNA markers. </w:t>
      </w:r>
      <w:r w:rsidRPr="00710542">
        <w:rPr>
          <w:rFonts w:ascii="Times New Roman" w:hAnsi="Times New Roman" w:cs="Times New Roman"/>
          <w:i/>
          <w:noProof/>
        </w:rPr>
        <w:t xml:space="preserve">Mammalia </w:t>
      </w:r>
      <w:r w:rsidRPr="00710542">
        <w:rPr>
          <w:rFonts w:ascii="Times New Roman" w:hAnsi="Times New Roman" w:cs="Times New Roman"/>
          <w:noProof/>
        </w:rPr>
        <w:t>70(1-2): 106-119.</w:t>
      </w:r>
      <w:bookmarkEnd w:id="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" w:name="_ENREF_3"/>
      <w:r w:rsidRPr="00710542">
        <w:rPr>
          <w:rFonts w:ascii="Times New Roman" w:hAnsi="Times New Roman" w:cs="Times New Roman"/>
          <w:noProof/>
        </w:rPr>
        <w:t xml:space="preserve">Bannikova, A. A., Sheftel, B. I., Lebedev, V. S., Aleksandrov, D. Y. &amp; Muehlenberg, M. 2009. </w:t>
      </w:r>
      <w:r w:rsidRPr="00710542">
        <w:rPr>
          <w:rFonts w:ascii="Times New Roman" w:hAnsi="Times New Roman" w:cs="Times New Roman"/>
          <w:i/>
          <w:noProof/>
        </w:rPr>
        <w:t>Crocidura shantungensis</w:t>
      </w:r>
      <w:r w:rsidRPr="00710542">
        <w:rPr>
          <w:rFonts w:ascii="Times New Roman" w:hAnsi="Times New Roman" w:cs="Times New Roman"/>
          <w:noProof/>
        </w:rPr>
        <w:t xml:space="preserve">, a new species for Mongolia and Buryatia. </w:t>
      </w:r>
      <w:r w:rsidRPr="00710542">
        <w:rPr>
          <w:rFonts w:ascii="Times New Roman" w:hAnsi="Times New Roman" w:cs="Times New Roman"/>
          <w:i/>
          <w:noProof/>
        </w:rPr>
        <w:t xml:space="preserve">Dokl. Biol. Sci. </w:t>
      </w:r>
      <w:r w:rsidRPr="00710542">
        <w:rPr>
          <w:rFonts w:ascii="Times New Roman" w:hAnsi="Times New Roman" w:cs="Times New Roman"/>
          <w:noProof/>
        </w:rPr>
        <w:t>424(1): 68-71.</w:t>
      </w:r>
      <w:bookmarkEnd w:id="2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" w:name="_ENREF_4"/>
      <w:r w:rsidRPr="00710542">
        <w:rPr>
          <w:rFonts w:ascii="Times New Roman" w:hAnsi="Times New Roman" w:cs="Times New Roman"/>
          <w:noProof/>
        </w:rPr>
        <w:t xml:space="preserve">Bannikova, А. А., Abramov, A., Borisenko, А. V., Lebedev, V. &amp; Rozhnov, V. 2011. Mitochondrial diversity of the white-toothed shrews (Mammalia, Eulipotyphla, </w:t>
      </w:r>
      <w:r w:rsidRPr="00710542">
        <w:rPr>
          <w:rFonts w:ascii="Times New Roman" w:hAnsi="Times New Roman" w:cs="Times New Roman"/>
          <w:i/>
          <w:noProof/>
        </w:rPr>
        <w:t>Crocidura</w:t>
      </w:r>
      <w:r w:rsidRPr="00710542">
        <w:rPr>
          <w:rFonts w:ascii="Times New Roman" w:hAnsi="Times New Roman" w:cs="Times New Roman"/>
          <w:noProof/>
        </w:rPr>
        <w:t xml:space="preserve">) in Vietnam. </w:t>
      </w:r>
      <w:r w:rsidRPr="00710542">
        <w:rPr>
          <w:rFonts w:ascii="Times New Roman" w:hAnsi="Times New Roman" w:cs="Times New Roman"/>
          <w:i/>
          <w:noProof/>
        </w:rPr>
        <w:t xml:space="preserve">Zootaxa </w:t>
      </w:r>
      <w:r w:rsidRPr="00710542">
        <w:rPr>
          <w:rFonts w:ascii="Times New Roman" w:hAnsi="Times New Roman" w:cs="Times New Roman"/>
          <w:noProof/>
        </w:rPr>
        <w:t>2812(1): 1-20.</w:t>
      </w:r>
      <w:bookmarkEnd w:id="3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" w:name="_ENREF_5"/>
      <w:r w:rsidRPr="00710542">
        <w:rPr>
          <w:rFonts w:ascii="Times New Roman" w:hAnsi="Times New Roman" w:cs="Times New Roman"/>
          <w:noProof/>
        </w:rPr>
        <w:t xml:space="preserve">Biedma, L., Román, J., Calzada, J., Friis, G. &amp; Godoy, J. A. 2017. Phylogeography of </w:t>
      </w:r>
      <w:r w:rsidRPr="00710542">
        <w:rPr>
          <w:rFonts w:ascii="Times New Roman" w:hAnsi="Times New Roman" w:cs="Times New Roman"/>
          <w:i/>
          <w:noProof/>
        </w:rPr>
        <w:t>Crocidura suaveolens</w:t>
      </w:r>
      <w:r w:rsidRPr="00710542">
        <w:rPr>
          <w:rFonts w:ascii="Times New Roman" w:hAnsi="Times New Roman" w:cs="Times New Roman"/>
          <w:noProof/>
        </w:rPr>
        <w:t xml:space="preserve"> (Mammalia: Soricidae) in Iberia has been shaped by competitive exclusion by </w:t>
      </w:r>
      <w:r w:rsidRPr="00710542">
        <w:rPr>
          <w:rFonts w:ascii="Times New Roman" w:hAnsi="Times New Roman" w:cs="Times New Roman"/>
          <w:i/>
          <w:noProof/>
        </w:rPr>
        <w:t>C. russula</w:t>
      </w:r>
      <w:r w:rsidRPr="00710542">
        <w:rPr>
          <w:rFonts w:ascii="Times New Roman" w:hAnsi="Times New Roman" w:cs="Times New Roman"/>
          <w:noProof/>
        </w:rPr>
        <w:t xml:space="preserve">. </w:t>
      </w:r>
      <w:r w:rsidRPr="00710542">
        <w:rPr>
          <w:rFonts w:ascii="Times New Roman" w:hAnsi="Times New Roman" w:cs="Times New Roman"/>
          <w:i/>
          <w:noProof/>
        </w:rPr>
        <w:t xml:space="preserve">Biol. J. Linn. Soc. </w:t>
      </w:r>
      <w:r w:rsidRPr="00710542">
        <w:rPr>
          <w:rFonts w:ascii="Times New Roman" w:hAnsi="Times New Roman" w:cs="Times New Roman"/>
          <w:noProof/>
        </w:rPr>
        <w:t>123(1): 81-95.</w:t>
      </w:r>
      <w:bookmarkEnd w:id="4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5" w:name="_ENREF_6"/>
      <w:r w:rsidRPr="00710542">
        <w:rPr>
          <w:rFonts w:ascii="Times New Roman" w:hAnsi="Times New Roman" w:cs="Times New Roman"/>
          <w:noProof/>
        </w:rPr>
        <w:t>Brändli, L., Handley, L. J., Vogel, P. &amp; Perrin, N. 2005. Evolutionary history of the greater white-toothed shrew (</w:t>
      </w:r>
      <w:r w:rsidRPr="00710542">
        <w:rPr>
          <w:rFonts w:ascii="Times New Roman" w:hAnsi="Times New Roman" w:cs="Times New Roman"/>
          <w:i/>
          <w:noProof/>
        </w:rPr>
        <w:t>Crocidura russula</w:t>
      </w:r>
      <w:r w:rsidRPr="00710542">
        <w:rPr>
          <w:rFonts w:ascii="Times New Roman" w:hAnsi="Times New Roman" w:cs="Times New Roman"/>
          <w:noProof/>
        </w:rPr>
        <w:t xml:space="preserve">) inferred from analysis of mtDNA, Y, and X chromosome markers. </w:t>
      </w:r>
      <w:r w:rsidRPr="00710542">
        <w:rPr>
          <w:rFonts w:ascii="Times New Roman" w:hAnsi="Times New Roman" w:cs="Times New Roman"/>
          <w:i/>
          <w:noProof/>
        </w:rPr>
        <w:t>Mol. Phylogenet. E</w:t>
      </w:r>
      <w:bookmarkStart w:id="6" w:name="_GoBack"/>
      <w:bookmarkEnd w:id="6"/>
      <w:r w:rsidRPr="00710542">
        <w:rPr>
          <w:rFonts w:ascii="Times New Roman" w:hAnsi="Times New Roman" w:cs="Times New Roman"/>
          <w:i/>
          <w:noProof/>
        </w:rPr>
        <w:t xml:space="preserve">vol. </w:t>
      </w:r>
      <w:r w:rsidRPr="00710542">
        <w:rPr>
          <w:rFonts w:ascii="Times New Roman" w:hAnsi="Times New Roman" w:cs="Times New Roman"/>
          <w:noProof/>
        </w:rPr>
        <w:t>37(3): 832-844.</w:t>
      </w:r>
      <w:bookmarkEnd w:id="5"/>
    </w:p>
    <w:p w:rsidR="00710542" w:rsidRPr="00F80D7E" w:rsidRDefault="00710542" w:rsidP="00710542">
      <w:pPr>
        <w:spacing w:after="0" w:line="240" w:lineRule="auto"/>
        <w:rPr>
          <w:rFonts w:ascii="Times New Roman" w:hAnsi="Times New Roman" w:cs="Times New Roman"/>
          <w:noProof/>
          <w:lang w:val="fr-FR"/>
        </w:rPr>
      </w:pPr>
      <w:bookmarkStart w:id="7" w:name="_ENREF_7"/>
      <w:r w:rsidRPr="00710542">
        <w:rPr>
          <w:rFonts w:ascii="Times New Roman" w:hAnsi="Times New Roman" w:cs="Times New Roman"/>
          <w:noProof/>
        </w:rPr>
        <w:t xml:space="preserve">Castiglia, R., Annesi, F., Amori, G., Solano, E. &amp; Aloise, G. 2017. The phylogeography of </w:t>
      </w:r>
      <w:r w:rsidRPr="00710542">
        <w:rPr>
          <w:rFonts w:ascii="Times New Roman" w:hAnsi="Times New Roman" w:cs="Times New Roman"/>
          <w:i/>
          <w:noProof/>
        </w:rPr>
        <w:t>Crocidura suaveolens</w:t>
      </w:r>
      <w:r w:rsidRPr="00710542">
        <w:rPr>
          <w:rFonts w:ascii="Times New Roman" w:hAnsi="Times New Roman" w:cs="Times New Roman"/>
          <w:noProof/>
        </w:rPr>
        <w:t xml:space="preserve"> from southern Italy reveals the absence of an endemic lineage and supports a Trans-Adriatic connection with the Balkanic refugium. </w:t>
      </w:r>
      <w:r w:rsidRPr="00F80D7E">
        <w:rPr>
          <w:rFonts w:ascii="Times New Roman" w:hAnsi="Times New Roman" w:cs="Times New Roman"/>
          <w:noProof/>
          <w:lang w:val="fr-FR"/>
        </w:rPr>
        <w:t xml:space="preserve">[journal article]. </w:t>
      </w:r>
      <w:r w:rsidRPr="00F80D7E">
        <w:rPr>
          <w:rFonts w:ascii="Times New Roman" w:hAnsi="Times New Roman" w:cs="Times New Roman"/>
          <w:i/>
          <w:noProof/>
          <w:lang w:val="fr-FR"/>
        </w:rPr>
        <w:t xml:space="preserve">Hystrix </w:t>
      </w:r>
      <w:r w:rsidRPr="00F80D7E">
        <w:rPr>
          <w:rFonts w:ascii="Times New Roman" w:hAnsi="Times New Roman" w:cs="Times New Roman"/>
          <w:noProof/>
          <w:lang w:val="fr-FR"/>
        </w:rPr>
        <w:t>28(1): 104-106.</w:t>
      </w:r>
      <w:bookmarkEnd w:id="7"/>
    </w:p>
    <w:p w:rsidR="00710542" w:rsidRPr="00F80D7E" w:rsidRDefault="00710542" w:rsidP="00710542">
      <w:pPr>
        <w:spacing w:after="0" w:line="240" w:lineRule="auto"/>
        <w:rPr>
          <w:rFonts w:ascii="Times New Roman" w:hAnsi="Times New Roman" w:cs="Times New Roman"/>
          <w:noProof/>
          <w:lang w:val="fr-FR"/>
        </w:rPr>
      </w:pPr>
      <w:bookmarkStart w:id="8" w:name="_ENREF_8"/>
      <w:r w:rsidRPr="00F80D7E">
        <w:rPr>
          <w:rFonts w:ascii="Times New Roman" w:hAnsi="Times New Roman" w:cs="Times New Roman"/>
          <w:noProof/>
          <w:lang w:val="fr-FR"/>
        </w:rPr>
        <w:t xml:space="preserve">Castiglia, R., Annesi, F., Sichilima, A. M. &amp; Hutterer, R. 2009. </w:t>
      </w:r>
      <w:r w:rsidRPr="00710542">
        <w:rPr>
          <w:rFonts w:ascii="Times New Roman" w:hAnsi="Times New Roman" w:cs="Times New Roman"/>
          <w:noProof/>
        </w:rPr>
        <w:t xml:space="preserve">A molecular and chromosomal study of the moonshine shrew, </w:t>
      </w:r>
      <w:r w:rsidRPr="00710542">
        <w:rPr>
          <w:rFonts w:ascii="Times New Roman" w:hAnsi="Times New Roman" w:cs="Times New Roman"/>
          <w:i/>
          <w:noProof/>
        </w:rPr>
        <w:t>Crocidura luna</w:t>
      </w:r>
      <w:r w:rsidRPr="00710542">
        <w:rPr>
          <w:rFonts w:ascii="Times New Roman" w:hAnsi="Times New Roman" w:cs="Times New Roman"/>
          <w:noProof/>
        </w:rPr>
        <w:t xml:space="preserve"> Dollman, 1910 from Zambia with a description of a new remarkable karyotype. </w:t>
      </w:r>
      <w:r w:rsidRPr="00F80D7E">
        <w:rPr>
          <w:rFonts w:ascii="Times New Roman" w:hAnsi="Times New Roman" w:cs="Times New Roman"/>
          <w:i/>
          <w:noProof/>
          <w:lang w:val="fr-FR"/>
        </w:rPr>
        <w:t xml:space="preserve">Mammalia </w:t>
      </w:r>
      <w:r w:rsidRPr="00F80D7E">
        <w:rPr>
          <w:rFonts w:ascii="Times New Roman" w:hAnsi="Times New Roman" w:cs="Times New Roman"/>
          <w:noProof/>
          <w:lang w:val="fr-FR"/>
        </w:rPr>
        <w:t>73: 56-59.</w:t>
      </w:r>
      <w:bookmarkEnd w:id="8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9" w:name="_ENREF_9"/>
      <w:r w:rsidRPr="00F80D7E">
        <w:rPr>
          <w:rFonts w:ascii="Times New Roman" w:hAnsi="Times New Roman" w:cs="Times New Roman"/>
          <w:noProof/>
          <w:lang w:val="fr-FR"/>
        </w:rPr>
        <w:t xml:space="preserve">Ceríaco, L. M. P., Marques, M. P., Jacquet, F., Nicolas, V., Colyn, M., Denys, C., Sardinha, P. &amp; Bastos-Silveira, C. 2015. </w:t>
      </w:r>
      <w:r w:rsidRPr="00710542">
        <w:rPr>
          <w:rFonts w:ascii="Times New Roman" w:hAnsi="Times New Roman" w:cs="Times New Roman"/>
          <w:noProof/>
        </w:rPr>
        <w:t xml:space="preserve">Description of a new endemic species of shrew (Mammalia, Soricomorpha) from PrÍncipe Island (Gulf of Guinea). </w:t>
      </w:r>
      <w:r w:rsidRPr="00710542">
        <w:rPr>
          <w:rFonts w:ascii="Times New Roman" w:hAnsi="Times New Roman" w:cs="Times New Roman"/>
          <w:i/>
          <w:noProof/>
        </w:rPr>
        <w:t xml:space="preserve">Mammalia </w:t>
      </w:r>
      <w:r w:rsidRPr="00710542">
        <w:rPr>
          <w:rFonts w:ascii="Times New Roman" w:hAnsi="Times New Roman" w:cs="Times New Roman"/>
          <w:noProof/>
        </w:rPr>
        <w:t>79(3): 325–341.</w:t>
      </w:r>
      <w:bookmarkEnd w:id="9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0" w:name="_ENREF_10"/>
      <w:r w:rsidRPr="00710542">
        <w:rPr>
          <w:rFonts w:ascii="Times New Roman" w:hAnsi="Times New Roman" w:cs="Times New Roman"/>
          <w:noProof/>
        </w:rPr>
        <w:t xml:space="preserve">Demos, T. C., Achmadi, A. S., Giarla, T. C., Handika, H., Maharadatunkamsi, Rowe, K. C. &amp; Esselstyn, J. A. 2016a. Local endemism and within-island diversification of shrews illustrate the importance of speciation in building Sundaland mammal diversity. </w:t>
      </w:r>
      <w:r w:rsidRPr="00710542">
        <w:rPr>
          <w:rFonts w:ascii="Times New Roman" w:hAnsi="Times New Roman" w:cs="Times New Roman"/>
          <w:i/>
          <w:noProof/>
        </w:rPr>
        <w:t xml:space="preserve">Mol. Ecol. </w:t>
      </w:r>
      <w:r w:rsidRPr="00710542">
        <w:rPr>
          <w:rFonts w:ascii="Times New Roman" w:hAnsi="Times New Roman" w:cs="Times New Roman"/>
          <w:noProof/>
        </w:rPr>
        <w:t>25(20): 5158-5173.</w:t>
      </w:r>
      <w:bookmarkEnd w:id="1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1" w:name="_ENREF_11"/>
      <w:r w:rsidRPr="00710542">
        <w:rPr>
          <w:rFonts w:ascii="Times New Roman" w:hAnsi="Times New Roman" w:cs="Times New Roman"/>
          <w:noProof/>
        </w:rPr>
        <w:t xml:space="preserve">Demos, T. C., Achmadi, A. S., Handika, H., Maharadatunkamsi, Rowe, K. C. &amp; Esselstyn, J. A. 2016b. A new species of shrew (Soricomorpha: </w:t>
      </w:r>
      <w:r w:rsidRPr="00710542">
        <w:rPr>
          <w:rFonts w:ascii="Times New Roman" w:hAnsi="Times New Roman" w:cs="Times New Roman"/>
          <w:i/>
          <w:noProof/>
        </w:rPr>
        <w:t>Crocidura</w:t>
      </w:r>
      <w:r w:rsidRPr="00710542">
        <w:rPr>
          <w:rFonts w:ascii="Times New Roman" w:hAnsi="Times New Roman" w:cs="Times New Roman"/>
          <w:noProof/>
        </w:rPr>
        <w:t xml:space="preserve">) from Java, Indonesia: possible character displacement despite interspecific gene flow. </w:t>
      </w:r>
      <w:r w:rsidRPr="00710542">
        <w:rPr>
          <w:rFonts w:ascii="Times New Roman" w:hAnsi="Times New Roman" w:cs="Times New Roman"/>
          <w:i/>
          <w:noProof/>
        </w:rPr>
        <w:t xml:space="preserve">J. Mamm. </w:t>
      </w:r>
      <w:r w:rsidRPr="00710542">
        <w:rPr>
          <w:rFonts w:ascii="Times New Roman" w:hAnsi="Times New Roman" w:cs="Times New Roman"/>
          <w:noProof/>
        </w:rPr>
        <w:t>98(1): 183-193.</w:t>
      </w:r>
      <w:bookmarkEnd w:id="1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2" w:name="_ENREF_12"/>
      <w:r w:rsidRPr="00710542">
        <w:rPr>
          <w:rFonts w:ascii="Times New Roman" w:hAnsi="Times New Roman" w:cs="Times New Roman"/>
          <w:noProof/>
        </w:rPr>
        <w:t>Dubey, S., Antonin, M., Denys, C. &amp; Vogel, P. 2007a. Use of phylogeny to resolve the taxonomy of the widespread and highly polymorphic African giant shrews (</w:t>
      </w:r>
      <w:r w:rsidRPr="00710542">
        <w:rPr>
          <w:rFonts w:ascii="Times New Roman" w:hAnsi="Times New Roman" w:cs="Times New Roman"/>
          <w:i/>
          <w:noProof/>
        </w:rPr>
        <w:t xml:space="preserve">Crocidura olivieri </w:t>
      </w:r>
      <w:r w:rsidRPr="00710542">
        <w:rPr>
          <w:rFonts w:ascii="Times New Roman" w:hAnsi="Times New Roman" w:cs="Times New Roman"/>
          <w:noProof/>
        </w:rPr>
        <w:t xml:space="preserve">group, Crocidurinae, Mammalia). </w:t>
      </w:r>
      <w:r w:rsidRPr="00710542">
        <w:rPr>
          <w:rFonts w:ascii="Times New Roman" w:hAnsi="Times New Roman" w:cs="Times New Roman"/>
          <w:i/>
          <w:noProof/>
        </w:rPr>
        <w:t xml:space="preserve">Zoology (Jena) </w:t>
      </w:r>
      <w:r w:rsidRPr="00710542">
        <w:rPr>
          <w:rFonts w:ascii="Times New Roman" w:hAnsi="Times New Roman" w:cs="Times New Roman"/>
          <w:noProof/>
        </w:rPr>
        <w:t>110(1): 48-57.</w:t>
      </w:r>
      <w:bookmarkEnd w:id="12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3" w:name="_ENREF_13"/>
      <w:r w:rsidRPr="00710542">
        <w:rPr>
          <w:rFonts w:ascii="Times New Roman" w:hAnsi="Times New Roman" w:cs="Times New Roman"/>
          <w:noProof/>
        </w:rPr>
        <w:t>Dubey, S., Cosson, J. F., Magnanou, E., Vohralík, V., Benda, P., Frynta, D., Hutterer, R., Vogel, V. &amp; Vogel, P. 2007b. Mediterranean populations of the lesser white-toothed shrew (</w:t>
      </w:r>
      <w:r w:rsidRPr="00710542">
        <w:rPr>
          <w:rFonts w:ascii="Times New Roman" w:hAnsi="Times New Roman" w:cs="Times New Roman"/>
          <w:i/>
          <w:noProof/>
        </w:rPr>
        <w:t xml:space="preserve">Crocidura suaveolens </w:t>
      </w:r>
      <w:r w:rsidRPr="00710542">
        <w:rPr>
          <w:rFonts w:ascii="Times New Roman" w:hAnsi="Times New Roman" w:cs="Times New Roman"/>
          <w:noProof/>
        </w:rPr>
        <w:t xml:space="preserve">group): an unexpected puzzle of Pleistocene survivors and prehistoric introductions. </w:t>
      </w:r>
      <w:r w:rsidRPr="00710542">
        <w:rPr>
          <w:rFonts w:ascii="Times New Roman" w:hAnsi="Times New Roman" w:cs="Times New Roman"/>
          <w:i/>
          <w:noProof/>
        </w:rPr>
        <w:t xml:space="preserve">Mol. Ecol. </w:t>
      </w:r>
      <w:r w:rsidRPr="00710542">
        <w:rPr>
          <w:rFonts w:ascii="Times New Roman" w:hAnsi="Times New Roman" w:cs="Times New Roman"/>
          <w:noProof/>
        </w:rPr>
        <w:t>16(16): 3438-3452.</w:t>
      </w:r>
      <w:bookmarkEnd w:id="13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4" w:name="_ENREF_14"/>
      <w:r w:rsidRPr="00710542">
        <w:rPr>
          <w:rFonts w:ascii="Times New Roman" w:hAnsi="Times New Roman" w:cs="Times New Roman"/>
          <w:noProof/>
        </w:rPr>
        <w:t>Dubey, S., Cosson, J. F., Vohralík, V., Kryštufek, B., Diker, E. &amp; Vogel, P. 2007c. Molecular evidence of Pleistocene bidirectional faunal exchange between Europe and the Near East: the case of the bicoloured shrew (</w:t>
      </w:r>
      <w:r w:rsidRPr="00710542">
        <w:rPr>
          <w:rFonts w:ascii="Times New Roman" w:hAnsi="Times New Roman" w:cs="Times New Roman"/>
          <w:i/>
          <w:noProof/>
        </w:rPr>
        <w:t>Crocidura leucodon</w:t>
      </w:r>
      <w:r w:rsidRPr="00710542">
        <w:rPr>
          <w:rFonts w:ascii="Times New Roman" w:hAnsi="Times New Roman" w:cs="Times New Roman"/>
          <w:noProof/>
        </w:rPr>
        <w:t xml:space="preserve">, Soricidae). </w:t>
      </w:r>
      <w:r w:rsidRPr="00710542">
        <w:rPr>
          <w:rFonts w:ascii="Times New Roman" w:hAnsi="Times New Roman" w:cs="Times New Roman"/>
          <w:i/>
          <w:noProof/>
        </w:rPr>
        <w:t xml:space="preserve">J. Evol. Biol. </w:t>
      </w:r>
      <w:r w:rsidRPr="00710542">
        <w:rPr>
          <w:rFonts w:ascii="Times New Roman" w:hAnsi="Times New Roman" w:cs="Times New Roman"/>
          <w:noProof/>
        </w:rPr>
        <w:t>20(5): 1799-1808.</w:t>
      </w:r>
      <w:bookmarkEnd w:id="14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5" w:name="_ENREF_15"/>
      <w:r w:rsidRPr="00710542">
        <w:rPr>
          <w:rFonts w:ascii="Times New Roman" w:hAnsi="Times New Roman" w:cs="Times New Roman"/>
          <w:noProof/>
        </w:rPr>
        <w:t xml:space="preserve">Dubey, S., Koyasu, K., Parapanov, R., Ribi, M., Hutterer, R. &amp; Vogel, P. 2008a. Molecular phylogenetics reveals Messinian, Pliocene, and Pleistocene colonizations of islands by North African shrews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47(2): 877-882.</w:t>
      </w:r>
      <w:bookmarkEnd w:id="15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6" w:name="_ENREF_16"/>
      <w:r w:rsidRPr="00710542">
        <w:rPr>
          <w:rFonts w:ascii="Times New Roman" w:hAnsi="Times New Roman" w:cs="Times New Roman"/>
          <w:noProof/>
        </w:rPr>
        <w:lastRenderedPageBreak/>
        <w:t>Dubey, S., Nová, P., Vogel, P. &amp; Vohralík, V. 2007d. Cytogenetic and molecular relationships between Zarudny's rock shrew (</w:t>
      </w:r>
      <w:r w:rsidRPr="00710542">
        <w:rPr>
          <w:rFonts w:ascii="Times New Roman" w:hAnsi="Times New Roman" w:cs="Times New Roman"/>
          <w:i/>
          <w:noProof/>
        </w:rPr>
        <w:t>Crocidura zarudnyi</w:t>
      </w:r>
      <w:r w:rsidRPr="00710542">
        <w:rPr>
          <w:rFonts w:ascii="Times New Roman" w:hAnsi="Times New Roman" w:cs="Times New Roman"/>
          <w:noProof/>
        </w:rPr>
        <w:t xml:space="preserve">; Mammalia: Soricomorpha) and Eurasian taxa. </w:t>
      </w:r>
      <w:r w:rsidRPr="00710542">
        <w:rPr>
          <w:rFonts w:ascii="Times New Roman" w:hAnsi="Times New Roman" w:cs="Times New Roman"/>
          <w:i/>
          <w:noProof/>
        </w:rPr>
        <w:t xml:space="preserve">J. Mammal. </w:t>
      </w:r>
      <w:r w:rsidRPr="00710542">
        <w:rPr>
          <w:rFonts w:ascii="Times New Roman" w:hAnsi="Times New Roman" w:cs="Times New Roman"/>
          <w:noProof/>
        </w:rPr>
        <w:t>88(3): 706-711.</w:t>
      </w:r>
      <w:bookmarkEnd w:id="16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7" w:name="_ENREF_17"/>
      <w:r w:rsidRPr="00710542">
        <w:rPr>
          <w:rFonts w:ascii="Times New Roman" w:hAnsi="Times New Roman" w:cs="Times New Roman"/>
          <w:noProof/>
        </w:rPr>
        <w:t xml:space="preserve">Dubey, S., Salamin, N., Ohdachi, S. D., Barrie`re, P. &amp; Vogel, P. 2007e. Molecular phylogenetics of shrews (Mammalia : Soricidae) reveal timing of transcontinental colonizations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44(1): 126-137.</w:t>
      </w:r>
      <w:bookmarkEnd w:id="17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8" w:name="_ENREF_18"/>
      <w:r w:rsidRPr="00710542">
        <w:rPr>
          <w:rFonts w:ascii="Times New Roman" w:hAnsi="Times New Roman" w:cs="Times New Roman"/>
          <w:noProof/>
        </w:rPr>
        <w:t xml:space="preserve">Dubey, S., Salamin, N., Ruedi, M., Barriere, P., Colyn, M. &amp; Vogel, P. 2008b. Biogeographic origin and radiation of the Old World crocidurine shrews (Mammalia: Soricidae) inferred from mitochondrial and nuclear genes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48(3): 953-963.</w:t>
      </w:r>
      <w:bookmarkEnd w:id="18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19" w:name="_ENREF_19"/>
      <w:r w:rsidRPr="00710542">
        <w:rPr>
          <w:rFonts w:ascii="Times New Roman" w:hAnsi="Times New Roman" w:cs="Times New Roman"/>
          <w:noProof/>
        </w:rPr>
        <w:t>Dubey, S., Zaitsev, M., Cosson, J. F., Abdukadier, A. &amp; Vogel, P. 2006. Pliocene and Pleistocene diversification and multiple refugia in a Eurasian shrew (</w:t>
      </w:r>
      <w:r w:rsidRPr="00710542">
        <w:rPr>
          <w:rFonts w:ascii="Times New Roman" w:hAnsi="Times New Roman" w:cs="Times New Roman"/>
          <w:i/>
          <w:noProof/>
        </w:rPr>
        <w:t xml:space="preserve">Crocidura suaveolens </w:t>
      </w:r>
      <w:r w:rsidRPr="00710542">
        <w:rPr>
          <w:rFonts w:ascii="Times New Roman" w:hAnsi="Times New Roman" w:cs="Times New Roman"/>
          <w:noProof/>
        </w:rPr>
        <w:t xml:space="preserve">group)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38(3): 635-647.</w:t>
      </w:r>
      <w:bookmarkEnd w:id="19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0" w:name="_ENREF_20"/>
      <w:r w:rsidRPr="00710542">
        <w:rPr>
          <w:rFonts w:ascii="Times New Roman" w:hAnsi="Times New Roman" w:cs="Times New Roman"/>
          <w:noProof/>
        </w:rPr>
        <w:t xml:space="preserve">Eldridge, R. A., Achmadi, A. S., Giarla, T. C., Rowe, K. C. &amp; Esselstyn, J. A. 2018. Geographic isolation and elevational gradients promote diversification in an endemic shrew on Sulawesi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118: 306-317.</w:t>
      </w:r>
      <w:bookmarkEnd w:id="2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1" w:name="_ENREF_21"/>
      <w:r w:rsidRPr="00710542">
        <w:rPr>
          <w:rFonts w:ascii="Times New Roman" w:hAnsi="Times New Roman" w:cs="Times New Roman"/>
          <w:noProof/>
        </w:rPr>
        <w:t xml:space="preserve">Esselstyn, J. A., Maharadatunkamsi, Achmadi, A. S., Siler, C. D. &amp; Evans, B. J. 2013. Carving out turf in a biodiversity hotspot: multiple, previously unrecognized shrew species co-occur on Java Island, Indonesia. </w:t>
      </w:r>
      <w:r w:rsidRPr="00710542">
        <w:rPr>
          <w:rFonts w:ascii="Times New Roman" w:hAnsi="Times New Roman" w:cs="Times New Roman"/>
          <w:i/>
          <w:noProof/>
        </w:rPr>
        <w:t xml:space="preserve">Mol Ecol </w:t>
      </w:r>
      <w:r w:rsidRPr="00710542">
        <w:rPr>
          <w:rFonts w:ascii="Times New Roman" w:hAnsi="Times New Roman" w:cs="Times New Roman"/>
          <w:noProof/>
        </w:rPr>
        <w:t>22(19): 4972-4987.</w:t>
      </w:r>
      <w:bookmarkEnd w:id="2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2" w:name="_ENREF_22"/>
      <w:r w:rsidRPr="00710542">
        <w:rPr>
          <w:rFonts w:ascii="Times New Roman" w:hAnsi="Times New Roman" w:cs="Times New Roman"/>
          <w:noProof/>
        </w:rPr>
        <w:t xml:space="preserve">Esselstyn, J. A. &amp; Oliveros, C. H. 2010. Colonization of the Philippines from Taiwan: a multi-locus test of the biogeographic and phylogenetic relationships of isolated populations of shrews. </w:t>
      </w:r>
      <w:r w:rsidRPr="00710542">
        <w:rPr>
          <w:rFonts w:ascii="Times New Roman" w:hAnsi="Times New Roman" w:cs="Times New Roman"/>
          <w:i/>
          <w:noProof/>
        </w:rPr>
        <w:t xml:space="preserve">J. Biogeogr. </w:t>
      </w:r>
      <w:r w:rsidRPr="00710542">
        <w:rPr>
          <w:rFonts w:ascii="Times New Roman" w:hAnsi="Times New Roman" w:cs="Times New Roman"/>
          <w:noProof/>
        </w:rPr>
        <w:t>37(8): 1504-1514.</w:t>
      </w:r>
      <w:bookmarkEnd w:id="22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3" w:name="_ENREF_23"/>
      <w:r w:rsidRPr="00710542">
        <w:rPr>
          <w:rFonts w:ascii="Times New Roman" w:hAnsi="Times New Roman" w:cs="Times New Roman"/>
          <w:noProof/>
        </w:rPr>
        <w:t xml:space="preserve">Esselstyn, J. A., Timm, R. M. &amp; Brown, R. M. 2009. Do geological or climatic processes drive speciation in dynamic archipelagos? The tempo and mode of diversification in Southeast Asian shrews. </w:t>
      </w:r>
      <w:r w:rsidRPr="00710542">
        <w:rPr>
          <w:rFonts w:ascii="Times New Roman" w:hAnsi="Times New Roman" w:cs="Times New Roman"/>
          <w:i/>
          <w:noProof/>
        </w:rPr>
        <w:t xml:space="preserve">Evolution </w:t>
      </w:r>
      <w:r w:rsidRPr="00710542">
        <w:rPr>
          <w:rFonts w:ascii="Times New Roman" w:hAnsi="Times New Roman" w:cs="Times New Roman"/>
          <w:noProof/>
        </w:rPr>
        <w:t>63(10): 2595-2610.</w:t>
      </w:r>
      <w:bookmarkEnd w:id="23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4" w:name="_ENREF_24"/>
      <w:r w:rsidRPr="00710542">
        <w:rPr>
          <w:rFonts w:ascii="Times New Roman" w:hAnsi="Times New Roman" w:cs="Times New Roman"/>
          <w:noProof/>
        </w:rPr>
        <w:t xml:space="preserve">Fontanillas, P., Depraz, A., Giorgi, M. S. &amp; Perrin, N. 2005. Nonshivering thermogenesis capacity associated to mitochondrial DNA haplotypes and gender in the greater white-toothed shrew, </w:t>
      </w:r>
      <w:r w:rsidRPr="00710542">
        <w:rPr>
          <w:rFonts w:ascii="Times New Roman" w:hAnsi="Times New Roman" w:cs="Times New Roman"/>
          <w:i/>
          <w:noProof/>
        </w:rPr>
        <w:t>Crocidura russula</w:t>
      </w:r>
      <w:r w:rsidRPr="00710542">
        <w:rPr>
          <w:rFonts w:ascii="Times New Roman" w:hAnsi="Times New Roman" w:cs="Times New Roman"/>
          <w:noProof/>
        </w:rPr>
        <w:t xml:space="preserve">. </w:t>
      </w:r>
      <w:r w:rsidRPr="00710542">
        <w:rPr>
          <w:rFonts w:ascii="Times New Roman" w:hAnsi="Times New Roman" w:cs="Times New Roman"/>
          <w:i/>
          <w:noProof/>
        </w:rPr>
        <w:t xml:space="preserve">Mol. Ecol. </w:t>
      </w:r>
      <w:r w:rsidRPr="00710542">
        <w:rPr>
          <w:rFonts w:ascii="Times New Roman" w:hAnsi="Times New Roman" w:cs="Times New Roman"/>
          <w:noProof/>
        </w:rPr>
        <w:t>14(2): 661-670.</w:t>
      </w:r>
      <w:bookmarkEnd w:id="24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5" w:name="_ENREF_25"/>
      <w:r w:rsidRPr="00710542">
        <w:rPr>
          <w:rFonts w:ascii="Times New Roman" w:hAnsi="Times New Roman" w:cs="Times New Roman"/>
          <w:noProof/>
        </w:rPr>
        <w:t xml:space="preserve">Gertler, C., Schlegel, M., Linnenbrink, M., Hutterer, R., König, P., Ehlers, B., Fischer, K., Ryll, R., Lewitzki, J., Sauer, S., Baumann, K., Breithaupt, A., Faulde, M., Teifke, J. P., Tautz, D. &amp; Ulrich, R. G. 2017. Indigenous house mice dominate small mammal communities in northern Afghan military bases. </w:t>
      </w:r>
      <w:r w:rsidRPr="00710542">
        <w:rPr>
          <w:rFonts w:ascii="Times New Roman" w:hAnsi="Times New Roman" w:cs="Times New Roman"/>
          <w:i/>
          <w:noProof/>
        </w:rPr>
        <w:t xml:space="preserve">BMC Zool. </w:t>
      </w:r>
      <w:r w:rsidRPr="00710542">
        <w:rPr>
          <w:rFonts w:ascii="Times New Roman" w:hAnsi="Times New Roman" w:cs="Times New Roman"/>
          <w:noProof/>
        </w:rPr>
        <w:t>2: 15.</w:t>
      </w:r>
      <w:bookmarkEnd w:id="25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6" w:name="_ENREF_26"/>
      <w:r w:rsidRPr="00710542">
        <w:rPr>
          <w:rFonts w:ascii="Times New Roman" w:hAnsi="Times New Roman" w:cs="Times New Roman"/>
          <w:noProof/>
        </w:rPr>
        <w:t xml:space="preserve">Giarla, T. C. &amp; Esselstyn, J. A. 2015. The challenges of resolving a rapid, recent radiation: empirical and simulated phylogenomics of Philippine shrews. </w:t>
      </w:r>
      <w:r w:rsidRPr="00710542">
        <w:rPr>
          <w:rFonts w:ascii="Times New Roman" w:hAnsi="Times New Roman" w:cs="Times New Roman"/>
          <w:i/>
          <w:noProof/>
        </w:rPr>
        <w:t xml:space="preserve">Syst. Biol. </w:t>
      </w:r>
      <w:r w:rsidRPr="00710542">
        <w:rPr>
          <w:rFonts w:ascii="Times New Roman" w:hAnsi="Times New Roman" w:cs="Times New Roman"/>
          <w:noProof/>
        </w:rPr>
        <w:t>64(5): 727-740.</w:t>
      </w:r>
      <w:bookmarkEnd w:id="26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7" w:name="_ENREF_27"/>
      <w:r w:rsidRPr="00710542">
        <w:rPr>
          <w:rFonts w:ascii="Times New Roman" w:hAnsi="Times New Roman" w:cs="Times New Roman"/>
          <w:noProof/>
        </w:rPr>
        <w:t>Gu, S. H., Nicolas, V., Lalis, A., Sathirapongsasuti, N. &amp; Yanagihara, R. 2013. Complete genome sequence and molecular phylogeny of a newfound hantavirus harbored by the Doucet's musk shrew (</w:t>
      </w:r>
      <w:r w:rsidRPr="00710542">
        <w:rPr>
          <w:rFonts w:ascii="Times New Roman" w:hAnsi="Times New Roman" w:cs="Times New Roman"/>
          <w:i/>
          <w:noProof/>
        </w:rPr>
        <w:t>Crocidura douceti</w:t>
      </w:r>
      <w:r w:rsidRPr="00710542">
        <w:rPr>
          <w:rFonts w:ascii="Times New Roman" w:hAnsi="Times New Roman" w:cs="Times New Roman"/>
          <w:noProof/>
        </w:rPr>
        <w:t xml:space="preserve">) in Guinea. </w:t>
      </w:r>
      <w:r w:rsidRPr="00710542">
        <w:rPr>
          <w:rFonts w:ascii="Times New Roman" w:hAnsi="Times New Roman" w:cs="Times New Roman"/>
          <w:i/>
          <w:noProof/>
        </w:rPr>
        <w:t xml:space="preserve">Infect. Genet. Evol. </w:t>
      </w:r>
      <w:r w:rsidRPr="00710542">
        <w:rPr>
          <w:rFonts w:ascii="Times New Roman" w:hAnsi="Times New Roman" w:cs="Times New Roman"/>
          <w:noProof/>
        </w:rPr>
        <w:t>20: 118-123.</w:t>
      </w:r>
      <w:bookmarkEnd w:id="27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8" w:name="_ENREF_28"/>
      <w:r w:rsidRPr="00710542">
        <w:rPr>
          <w:rFonts w:ascii="Times New Roman" w:hAnsi="Times New Roman" w:cs="Times New Roman"/>
          <w:noProof/>
        </w:rPr>
        <w:t xml:space="preserve">Hutterer, R., Balete, D. S., Giarla, T. C., Heaney, L. R. &amp; Esselstyn, J. A. 2018. A new genus and species of shrew (Mammalia: Soricidae) from Palawan Island, Philippines. </w:t>
      </w:r>
      <w:r w:rsidRPr="00710542">
        <w:rPr>
          <w:rFonts w:ascii="Times New Roman" w:hAnsi="Times New Roman" w:cs="Times New Roman"/>
          <w:i/>
          <w:noProof/>
        </w:rPr>
        <w:t xml:space="preserve">J. Mammal. </w:t>
      </w:r>
      <w:r w:rsidRPr="00710542">
        <w:rPr>
          <w:rFonts w:ascii="Times New Roman" w:hAnsi="Times New Roman" w:cs="Times New Roman"/>
          <w:noProof/>
        </w:rPr>
        <w:t>99(3): 518-536.</w:t>
      </w:r>
      <w:bookmarkEnd w:id="28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29" w:name="_ENREF_29"/>
      <w:r w:rsidRPr="00710542">
        <w:rPr>
          <w:rFonts w:ascii="Times New Roman" w:hAnsi="Times New Roman" w:cs="Times New Roman"/>
          <w:noProof/>
        </w:rPr>
        <w:t xml:space="preserve">Jacquet, F., Denys, C., Verheyen, E., Bryja, J., Hutterer, R., Kerbis Peterhans, J. C., Stanley, W. T., Goodman, S. M., Couloux, A., Colyn, M. &amp; Nicolas, V. 2015. Phylogeography and evolutionary history of the </w:t>
      </w:r>
      <w:r w:rsidRPr="00710542">
        <w:rPr>
          <w:rFonts w:ascii="Times New Roman" w:hAnsi="Times New Roman" w:cs="Times New Roman"/>
          <w:i/>
          <w:noProof/>
        </w:rPr>
        <w:t>Crocidura olivieri</w:t>
      </w:r>
      <w:r w:rsidRPr="00710542">
        <w:rPr>
          <w:rFonts w:ascii="Times New Roman" w:hAnsi="Times New Roman" w:cs="Times New Roman"/>
          <w:noProof/>
        </w:rPr>
        <w:t xml:space="preserve"> complex (Mammalia, Soricomorpha): from a forest origin to broad ecological expansion across Africa. </w:t>
      </w:r>
      <w:r w:rsidRPr="00710542">
        <w:rPr>
          <w:rFonts w:ascii="Times New Roman" w:hAnsi="Times New Roman" w:cs="Times New Roman"/>
          <w:i/>
          <w:noProof/>
        </w:rPr>
        <w:t xml:space="preserve">BMC Evol. Biol. </w:t>
      </w:r>
      <w:r w:rsidRPr="00710542">
        <w:rPr>
          <w:rFonts w:ascii="Times New Roman" w:hAnsi="Times New Roman" w:cs="Times New Roman"/>
          <w:noProof/>
        </w:rPr>
        <w:t>15: 71.</w:t>
      </w:r>
      <w:bookmarkEnd w:id="29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0" w:name="_ENREF_30"/>
      <w:r w:rsidRPr="00710542">
        <w:rPr>
          <w:rFonts w:ascii="Times New Roman" w:hAnsi="Times New Roman" w:cs="Times New Roman"/>
          <w:noProof/>
        </w:rPr>
        <w:t xml:space="preserve">Jacquet, F., Nicolas, V., Bonillo, C., Cruaud, C. &amp; Denys, C. 2012. Barcoding, molecular taxonomy and exploration of the diversity of shrews (Soricomorpha: Soricidae) on Mount NIimba (Guinea). </w:t>
      </w:r>
      <w:r w:rsidRPr="00710542">
        <w:rPr>
          <w:rFonts w:ascii="Times New Roman" w:hAnsi="Times New Roman" w:cs="Times New Roman"/>
          <w:i/>
          <w:noProof/>
        </w:rPr>
        <w:t xml:space="preserve">Zool. J. Linnean Soc. </w:t>
      </w:r>
      <w:r w:rsidRPr="00710542">
        <w:rPr>
          <w:rFonts w:ascii="Times New Roman" w:hAnsi="Times New Roman" w:cs="Times New Roman"/>
          <w:noProof/>
        </w:rPr>
        <w:t>166: 672-687.</w:t>
      </w:r>
      <w:bookmarkEnd w:id="3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1" w:name="_ENREF_31"/>
      <w:r w:rsidRPr="00710542">
        <w:rPr>
          <w:rFonts w:ascii="Times New Roman" w:hAnsi="Times New Roman" w:cs="Times New Roman"/>
          <w:noProof/>
        </w:rPr>
        <w:t>Jacquet, F., Nicolas, V., Colyn, M., Kadjo, B., Hutterer, R., Decher, J., Akpatou, B., Cruaud, C. &amp; Denys, C. 2014. Forest refugia and riverine barriers promote diversification in the West African pygmy shrew (</w:t>
      </w:r>
      <w:r w:rsidRPr="00710542">
        <w:rPr>
          <w:rFonts w:ascii="Times New Roman" w:hAnsi="Times New Roman" w:cs="Times New Roman"/>
          <w:i/>
          <w:noProof/>
        </w:rPr>
        <w:t>Crocidura obscurior</w:t>
      </w:r>
      <w:r w:rsidRPr="00710542">
        <w:rPr>
          <w:rFonts w:ascii="Times New Roman" w:hAnsi="Times New Roman" w:cs="Times New Roman"/>
          <w:noProof/>
        </w:rPr>
        <w:t xml:space="preserve"> complex, Soricomorpha). </w:t>
      </w:r>
      <w:r w:rsidRPr="00710542">
        <w:rPr>
          <w:rFonts w:ascii="Times New Roman" w:hAnsi="Times New Roman" w:cs="Times New Roman"/>
          <w:i/>
          <w:noProof/>
        </w:rPr>
        <w:t xml:space="preserve">Zool. Scr. </w:t>
      </w:r>
      <w:r w:rsidRPr="00710542">
        <w:rPr>
          <w:rFonts w:ascii="Times New Roman" w:hAnsi="Times New Roman" w:cs="Times New Roman"/>
          <w:noProof/>
        </w:rPr>
        <w:t>43(2): 131-148.</w:t>
      </w:r>
      <w:bookmarkEnd w:id="3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2" w:name="_ENREF_32"/>
      <w:r w:rsidRPr="00710542">
        <w:rPr>
          <w:rFonts w:ascii="Times New Roman" w:hAnsi="Times New Roman" w:cs="Times New Roman"/>
          <w:noProof/>
        </w:rPr>
        <w:lastRenderedPageBreak/>
        <w:t>Kang, H. J., Kadjo, B., Dubey, S., Jacquet, F. &amp; Yanagihara, R. 2011. Molecular evolution of Azagny virus, a newfound Hantavirus harbored by the West African pygmy shrew (</w:t>
      </w:r>
      <w:r w:rsidRPr="00710542">
        <w:rPr>
          <w:rFonts w:ascii="Times New Roman" w:hAnsi="Times New Roman" w:cs="Times New Roman"/>
          <w:i/>
          <w:noProof/>
        </w:rPr>
        <w:t>Crocidura obscurior</w:t>
      </w:r>
      <w:r w:rsidRPr="00710542">
        <w:rPr>
          <w:rFonts w:ascii="Times New Roman" w:hAnsi="Times New Roman" w:cs="Times New Roman"/>
          <w:noProof/>
        </w:rPr>
        <w:t xml:space="preserve">) in Cote d’Ivoire. </w:t>
      </w:r>
      <w:r w:rsidRPr="00710542">
        <w:rPr>
          <w:rFonts w:ascii="Times New Roman" w:hAnsi="Times New Roman" w:cs="Times New Roman"/>
          <w:i/>
          <w:noProof/>
        </w:rPr>
        <w:t xml:space="preserve">Virol. J. </w:t>
      </w:r>
      <w:r w:rsidRPr="00710542">
        <w:rPr>
          <w:rFonts w:ascii="Times New Roman" w:hAnsi="Times New Roman" w:cs="Times New Roman"/>
          <w:noProof/>
        </w:rPr>
        <w:t>8: 373.</w:t>
      </w:r>
      <w:bookmarkEnd w:id="32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3" w:name="_ENREF_33"/>
      <w:r w:rsidRPr="00710542">
        <w:rPr>
          <w:rFonts w:ascii="Times New Roman" w:hAnsi="Times New Roman" w:cs="Times New Roman"/>
          <w:noProof/>
        </w:rPr>
        <w:t xml:space="preserve">Koh, H. S., Kartavtseva, I., Lee, B. K., Kweon, G. H., Yang, B. G., Heo, S. W. &amp; In, S. 2013. A preliminary study on genetic divergence of the Asian lesser white-toothed shrew </w:t>
      </w:r>
      <w:r w:rsidRPr="00710542">
        <w:rPr>
          <w:rFonts w:ascii="Times New Roman" w:hAnsi="Times New Roman" w:cs="Times New Roman"/>
          <w:i/>
          <w:noProof/>
        </w:rPr>
        <w:t>Crocidura shantungensis</w:t>
      </w:r>
      <w:r w:rsidRPr="00710542">
        <w:rPr>
          <w:rFonts w:ascii="Times New Roman" w:hAnsi="Times New Roman" w:cs="Times New Roman"/>
          <w:noProof/>
        </w:rPr>
        <w:t xml:space="preserve"> (Mammalia: Soricomorpha) in mainland Korea, adjacent islands and continental East Asia: cytochrome </w:t>
      </w:r>
      <w:r w:rsidRPr="00710542">
        <w:rPr>
          <w:rFonts w:ascii="Times New Roman" w:hAnsi="Times New Roman" w:cs="Times New Roman"/>
          <w:i/>
          <w:noProof/>
        </w:rPr>
        <w:t>b</w:t>
      </w:r>
      <w:r w:rsidRPr="00710542">
        <w:rPr>
          <w:rFonts w:ascii="Times New Roman" w:hAnsi="Times New Roman" w:cs="Times New Roman"/>
          <w:noProof/>
        </w:rPr>
        <w:t xml:space="preserve"> sequence analysis. </w:t>
      </w:r>
      <w:r w:rsidRPr="00710542">
        <w:rPr>
          <w:rFonts w:ascii="Times New Roman" w:hAnsi="Times New Roman" w:cs="Times New Roman"/>
          <w:i/>
          <w:noProof/>
        </w:rPr>
        <w:t xml:space="preserve">Russ. J. Theriol. </w:t>
      </w:r>
      <w:r w:rsidRPr="00710542">
        <w:rPr>
          <w:rFonts w:ascii="Times New Roman" w:hAnsi="Times New Roman" w:cs="Times New Roman"/>
          <w:noProof/>
        </w:rPr>
        <w:t>12: 71-78.</w:t>
      </w:r>
      <w:bookmarkEnd w:id="33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4" w:name="_ENREF_34"/>
      <w:r w:rsidRPr="00710542">
        <w:rPr>
          <w:rFonts w:ascii="Times New Roman" w:hAnsi="Times New Roman" w:cs="Times New Roman"/>
          <w:noProof/>
        </w:rPr>
        <w:t xml:space="preserve">Lee, S. J., Lee, M. Y., Lin, L. K., Lin, Y. K., Li, Y., Shin, E. H., Han, S. H., Min, M. S., Lee, H. &amp; Kim, K. S. 2018. Phylogeography of the Asian lesser white-toothed shrew, </w:t>
      </w:r>
      <w:r w:rsidRPr="00710542">
        <w:rPr>
          <w:rFonts w:ascii="Times New Roman" w:hAnsi="Times New Roman" w:cs="Times New Roman"/>
          <w:i/>
          <w:noProof/>
        </w:rPr>
        <w:t>Crocidura shantungensis</w:t>
      </w:r>
      <w:r w:rsidRPr="00710542">
        <w:rPr>
          <w:rFonts w:ascii="Times New Roman" w:hAnsi="Times New Roman" w:cs="Times New Roman"/>
          <w:noProof/>
        </w:rPr>
        <w:t xml:space="preserve">, in East Asia: role of the Korean Peninsula as refugium for small mammals. </w:t>
      </w:r>
      <w:r w:rsidRPr="00710542">
        <w:rPr>
          <w:rFonts w:ascii="Times New Roman" w:hAnsi="Times New Roman" w:cs="Times New Roman"/>
          <w:i/>
          <w:noProof/>
        </w:rPr>
        <w:t xml:space="preserve">Genetica </w:t>
      </w:r>
      <w:r w:rsidRPr="00710542">
        <w:rPr>
          <w:rFonts w:ascii="Times New Roman" w:hAnsi="Times New Roman" w:cs="Times New Roman"/>
          <w:noProof/>
        </w:rPr>
        <w:t>146(2): 211-226.</w:t>
      </w:r>
      <w:bookmarkEnd w:id="34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5" w:name="_ENREF_35"/>
      <w:r w:rsidRPr="00710542">
        <w:rPr>
          <w:rFonts w:ascii="Times New Roman" w:hAnsi="Times New Roman" w:cs="Times New Roman"/>
          <w:noProof/>
        </w:rPr>
        <w:t xml:space="preserve">Mahmoudi, A., Darvish, J., Siahsarvie, R., Dubey, S. &amp; Kryštufek, B. 2019. Mitochondrial sequences retrieve an ancient lineage of bicolored shrew in the Hyrcanian refugium. </w:t>
      </w:r>
      <w:r w:rsidRPr="00710542">
        <w:rPr>
          <w:rFonts w:ascii="Times New Roman" w:hAnsi="Times New Roman" w:cs="Times New Roman"/>
          <w:i/>
          <w:noProof/>
        </w:rPr>
        <w:t xml:space="preserve">Mamm. Biol. </w:t>
      </w:r>
      <w:r w:rsidRPr="00710542">
        <w:rPr>
          <w:rFonts w:ascii="Times New Roman" w:hAnsi="Times New Roman" w:cs="Times New Roman"/>
          <w:noProof/>
        </w:rPr>
        <w:t>95: 160-163.</w:t>
      </w:r>
      <w:bookmarkEnd w:id="35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6" w:name="_ENREF_36"/>
      <w:r w:rsidRPr="00710542">
        <w:rPr>
          <w:rFonts w:ascii="Times New Roman" w:hAnsi="Times New Roman" w:cs="Times New Roman"/>
          <w:noProof/>
        </w:rPr>
        <w:t xml:space="preserve">Meegaskumbura, S., Meegaskumbura, M., Pethiyagoda, R., Manamendra-Arachchi, K. &amp; Schneider, C. J. 2007. </w:t>
      </w:r>
      <w:r w:rsidRPr="00710542">
        <w:rPr>
          <w:rFonts w:ascii="Times New Roman" w:hAnsi="Times New Roman" w:cs="Times New Roman"/>
          <w:i/>
          <w:noProof/>
        </w:rPr>
        <w:t>Crocidura hikmiya</w:t>
      </w:r>
      <w:r w:rsidRPr="00710542">
        <w:rPr>
          <w:rFonts w:ascii="Times New Roman" w:hAnsi="Times New Roman" w:cs="Times New Roman"/>
          <w:noProof/>
        </w:rPr>
        <w:t xml:space="preserve">, a new shrew (Mammalia: Soricomorpha: Soricidae) from Sri Lanka. </w:t>
      </w:r>
      <w:r w:rsidRPr="00710542">
        <w:rPr>
          <w:rFonts w:ascii="Times New Roman" w:hAnsi="Times New Roman" w:cs="Times New Roman"/>
          <w:i/>
          <w:noProof/>
        </w:rPr>
        <w:t xml:space="preserve">Zootaxa </w:t>
      </w:r>
      <w:r w:rsidRPr="00710542">
        <w:rPr>
          <w:rFonts w:ascii="Times New Roman" w:hAnsi="Times New Roman" w:cs="Times New Roman"/>
          <w:noProof/>
        </w:rPr>
        <w:t>1665(1): 19-30.</w:t>
      </w:r>
      <w:bookmarkEnd w:id="36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7" w:name="_ENREF_37"/>
      <w:r w:rsidRPr="00710542">
        <w:rPr>
          <w:rFonts w:ascii="Times New Roman" w:hAnsi="Times New Roman" w:cs="Times New Roman"/>
          <w:noProof/>
        </w:rPr>
        <w:t xml:space="preserve">Meegaskumbura, S., Meegaskumbura, M. &amp; Schneider, C. J. 2010. Systematic relationships and taxonomy of </w:t>
      </w:r>
      <w:r w:rsidRPr="00710542">
        <w:rPr>
          <w:rFonts w:ascii="Times New Roman" w:hAnsi="Times New Roman" w:cs="Times New Roman"/>
          <w:i/>
          <w:noProof/>
        </w:rPr>
        <w:t>Suncus montanus</w:t>
      </w:r>
      <w:r w:rsidRPr="00710542">
        <w:rPr>
          <w:rFonts w:ascii="Times New Roman" w:hAnsi="Times New Roman" w:cs="Times New Roman"/>
          <w:noProof/>
        </w:rPr>
        <w:t xml:space="preserve"> and </w:t>
      </w:r>
      <w:r w:rsidRPr="00710542">
        <w:rPr>
          <w:rFonts w:ascii="Times New Roman" w:hAnsi="Times New Roman" w:cs="Times New Roman"/>
          <w:i/>
          <w:noProof/>
        </w:rPr>
        <w:t>S. murinus</w:t>
      </w:r>
      <w:r w:rsidRPr="00710542">
        <w:rPr>
          <w:rFonts w:ascii="Times New Roman" w:hAnsi="Times New Roman" w:cs="Times New Roman"/>
          <w:noProof/>
        </w:rPr>
        <w:t xml:space="preserve"> from Sri Lanka. </w:t>
      </w:r>
      <w:r w:rsidRPr="00710542">
        <w:rPr>
          <w:rFonts w:ascii="Times New Roman" w:hAnsi="Times New Roman" w:cs="Times New Roman"/>
          <w:i/>
          <w:noProof/>
        </w:rPr>
        <w:t xml:space="preserve">Mol. Phylogenet. Evol. </w:t>
      </w:r>
      <w:r w:rsidRPr="00710542">
        <w:rPr>
          <w:rFonts w:ascii="Times New Roman" w:hAnsi="Times New Roman" w:cs="Times New Roman"/>
          <w:noProof/>
        </w:rPr>
        <w:t>55(2): 473-487.</w:t>
      </w:r>
      <w:bookmarkEnd w:id="37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8" w:name="_ENREF_38"/>
      <w:r w:rsidRPr="00710542">
        <w:rPr>
          <w:rFonts w:ascii="Times New Roman" w:hAnsi="Times New Roman" w:cs="Times New Roman"/>
          <w:noProof/>
        </w:rPr>
        <w:t xml:space="preserve">Meegaskumbura, S., Meegaskumbura, M. &amp; Schneider, C. J. 2012. Re-evaluation of the taxonomy of the Sri Lankan pigmy shrew </w:t>
      </w:r>
      <w:r w:rsidRPr="00710542">
        <w:rPr>
          <w:rFonts w:ascii="Times New Roman" w:hAnsi="Times New Roman" w:cs="Times New Roman"/>
          <w:i/>
          <w:noProof/>
        </w:rPr>
        <w:t xml:space="preserve">Suncus fellowesgordoni </w:t>
      </w:r>
      <w:r w:rsidRPr="00710542">
        <w:rPr>
          <w:rFonts w:ascii="Times New Roman" w:hAnsi="Times New Roman" w:cs="Times New Roman"/>
          <w:noProof/>
        </w:rPr>
        <w:t xml:space="preserve">(Soricidae: Crocidurinae) and its phylogenetic relationship with </w:t>
      </w:r>
      <w:r w:rsidRPr="00710542">
        <w:rPr>
          <w:rFonts w:ascii="Times New Roman" w:hAnsi="Times New Roman" w:cs="Times New Roman"/>
          <w:i/>
          <w:noProof/>
        </w:rPr>
        <w:t>S. etruscus</w:t>
      </w:r>
      <w:r w:rsidRPr="00710542">
        <w:rPr>
          <w:rFonts w:ascii="Times New Roman" w:hAnsi="Times New Roman" w:cs="Times New Roman"/>
          <w:noProof/>
        </w:rPr>
        <w:t xml:space="preserve">. </w:t>
      </w:r>
      <w:r w:rsidRPr="00710542">
        <w:rPr>
          <w:rFonts w:ascii="Times New Roman" w:hAnsi="Times New Roman" w:cs="Times New Roman"/>
          <w:i/>
          <w:noProof/>
        </w:rPr>
        <w:t xml:space="preserve">Zootaxa </w:t>
      </w:r>
      <w:r w:rsidRPr="00710542">
        <w:rPr>
          <w:rFonts w:ascii="Times New Roman" w:hAnsi="Times New Roman" w:cs="Times New Roman"/>
          <w:noProof/>
        </w:rPr>
        <w:t>(3187): 57-68.</w:t>
      </w:r>
      <w:bookmarkEnd w:id="38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39" w:name="_ENREF_39"/>
      <w:r w:rsidRPr="00710542">
        <w:rPr>
          <w:rFonts w:ascii="Times New Roman" w:hAnsi="Times New Roman" w:cs="Times New Roman"/>
          <w:noProof/>
        </w:rPr>
        <w:t xml:space="preserve">Meegaskumbura, S. &amp; Schneider, C. J. 2008. A taxonomic evaluation of the shrew </w:t>
      </w:r>
      <w:r w:rsidRPr="00710542">
        <w:rPr>
          <w:rFonts w:ascii="Times New Roman" w:hAnsi="Times New Roman" w:cs="Times New Roman"/>
          <w:i/>
          <w:noProof/>
        </w:rPr>
        <w:t>Suncus montanus</w:t>
      </w:r>
      <w:r w:rsidRPr="00710542">
        <w:rPr>
          <w:rFonts w:ascii="Times New Roman" w:hAnsi="Times New Roman" w:cs="Times New Roman"/>
          <w:noProof/>
        </w:rPr>
        <w:t xml:space="preserve"> (Soricidae: Crocidurinae) of Sri Lanka and India. </w:t>
      </w:r>
      <w:r w:rsidRPr="00710542">
        <w:rPr>
          <w:rFonts w:ascii="Times New Roman" w:hAnsi="Times New Roman" w:cs="Times New Roman"/>
          <w:i/>
          <w:noProof/>
        </w:rPr>
        <w:t xml:space="preserve">Cey. J. Sci. </w:t>
      </w:r>
      <w:r w:rsidRPr="00710542">
        <w:rPr>
          <w:rFonts w:ascii="Times New Roman" w:hAnsi="Times New Roman" w:cs="Times New Roman"/>
          <w:noProof/>
        </w:rPr>
        <w:t>37(2): 129-136.</w:t>
      </w:r>
      <w:bookmarkEnd w:id="39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0" w:name="_ENREF_40"/>
      <w:r w:rsidRPr="00710542">
        <w:rPr>
          <w:rFonts w:ascii="Times New Roman" w:hAnsi="Times New Roman" w:cs="Times New Roman"/>
          <w:noProof/>
        </w:rPr>
        <w:t>Nicolas, V., Hamani, A., Amrouche, L., Bensidhoum, M., Boukhemza, M., Doumandji, S. &amp; Denys, C. 2014. First molecular evidence for the presence of</w:t>
      </w:r>
      <w:r w:rsidRPr="00710542">
        <w:rPr>
          <w:rFonts w:ascii="Times New Roman" w:hAnsi="Times New Roman" w:cs="Times New Roman"/>
          <w:i/>
          <w:noProof/>
        </w:rPr>
        <w:t xml:space="preserve"> Crocidura pachyura </w:t>
      </w:r>
      <w:r w:rsidRPr="00710542">
        <w:rPr>
          <w:rFonts w:ascii="Times New Roman" w:hAnsi="Times New Roman" w:cs="Times New Roman"/>
          <w:noProof/>
        </w:rPr>
        <w:t xml:space="preserve">(Mammalia, Soricidae) in Kabylie (Algeria). </w:t>
      </w:r>
      <w:r w:rsidRPr="00710542">
        <w:rPr>
          <w:rFonts w:ascii="Times New Roman" w:hAnsi="Times New Roman" w:cs="Times New Roman"/>
          <w:i/>
          <w:noProof/>
        </w:rPr>
        <w:t xml:space="preserve">Mammalia </w:t>
      </w:r>
      <w:r w:rsidRPr="00710542">
        <w:rPr>
          <w:rFonts w:ascii="Times New Roman" w:hAnsi="Times New Roman" w:cs="Times New Roman"/>
          <w:noProof/>
        </w:rPr>
        <w:t>78(2): 245-249.</w:t>
      </w:r>
      <w:bookmarkEnd w:id="4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1" w:name="_ENREF_41"/>
      <w:r w:rsidRPr="00710542">
        <w:rPr>
          <w:rFonts w:ascii="Times New Roman" w:hAnsi="Times New Roman" w:cs="Times New Roman"/>
          <w:noProof/>
        </w:rPr>
        <w:t xml:space="preserve">Ohdachi, S. D., Hasegawa, M., Iwasa, M. A., Vogel, P., Oshida, T., Lin, L.-K. &amp; Abe, H. 2006. Molecular phylogenetics of soricid shrews (Mammalia) based on mitochondrial cytochrome </w:t>
      </w:r>
      <w:r w:rsidRPr="00710542">
        <w:rPr>
          <w:rFonts w:ascii="Times New Roman" w:hAnsi="Times New Roman" w:cs="Times New Roman"/>
          <w:i/>
          <w:noProof/>
        </w:rPr>
        <w:t>b</w:t>
      </w:r>
      <w:r w:rsidRPr="00710542">
        <w:rPr>
          <w:rFonts w:ascii="Times New Roman" w:hAnsi="Times New Roman" w:cs="Times New Roman"/>
          <w:noProof/>
        </w:rPr>
        <w:t xml:space="preserve"> gene sequences: with special reference to the Soricinae. </w:t>
      </w:r>
      <w:r w:rsidRPr="00710542">
        <w:rPr>
          <w:rFonts w:ascii="Times New Roman" w:hAnsi="Times New Roman" w:cs="Times New Roman"/>
          <w:i/>
          <w:noProof/>
        </w:rPr>
        <w:t xml:space="preserve">J. Zool. </w:t>
      </w:r>
      <w:r w:rsidRPr="00710542">
        <w:rPr>
          <w:rFonts w:ascii="Times New Roman" w:hAnsi="Times New Roman" w:cs="Times New Roman"/>
          <w:noProof/>
        </w:rPr>
        <w:t>270(1): 177-191.</w:t>
      </w:r>
      <w:bookmarkEnd w:id="4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2" w:name="_ENREF_42"/>
      <w:r w:rsidRPr="00710542">
        <w:rPr>
          <w:rFonts w:ascii="Times New Roman" w:hAnsi="Times New Roman" w:cs="Times New Roman"/>
          <w:noProof/>
        </w:rPr>
        <w:t xml:space="preserve">Ohdachi, S. D., Iwasa, M. A., Nesterenko, V. A., Abe, H., Masuda, R. &amp; Haberl, W. 2004. Molecular Phylogenetics of </w:t>
      </w:r>
      <w:r w:rsidRPr="00710542">
        <w:rPr>
          <w:rFonts w:ascii="Times New Roman" w:hAnsi="Times New Roman" w:cs="Times New Roman"/>
          <w:i/>
          <w:noProof/>
        </w:rPr>
        <w:t xml:space="preserve">Crocidura </w:t>
      </w:r>
      <w:r w:rsidRPr="00710542">
        <w:rPr>
          <w:rFonts w:ascii="Times New Roman" w:hAnsi="Times New Roman" w:cs="Times New Roman"/>
          <w:noProof/>
        </w:rPr>
        <w:t xml:space="preserve">Shrews (Insectivora) in East and Central Asia. </w:t>
      </w:r>
      <w:r w:rsidRPr="00710542">
        <w:rPr>
          <w:rFonts w:ascii="Times New Roman" w:hAnsi="Times New Roman" w:cs="Times New Roman"/>
          <w:i/>
          <w:noProof/>
        </w:rPr>
        <w:t xml:space="preserve">J. Mammal. </w:t>
      </w:r>
      <w:r w:rsidRPr="00710542">
        <w:rPr>
          <w:rFonts w:ascii="Times New Roman" w:hAnsi="Times New Roman" w:cs="Times New Roman"/>
          <w:noProof/>
        </w:rPr>
        <w:t>85(3): 396-403.</w:t>
      </w:r>
      <w:bookmarkEnd w:id="42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3" w:name="_ENREF_43"/>
      <w:r w:rsidRPr="00710542">
        <w:rPr>
          <w:rFonts w:ascii="Times New Roman" w:hAnsi="Times New Roman" w:cs="Times New Roman"/>
          <w:noProof/>
        </w:rPr>
        <w:t xml:space="preserve">Ohdachi, S. D., Kinoshita, G., Oda, S.-i., Motokawa, M., Jogahara, T., Arai, S., Nguyen, S. T., Suzuki, H., Katakura, K., Bawm, S., Min, M. Z., Thwe, T. L., Gamage, C. D., Hashim, R., Omar, H., Maryanto, I., Ghadirian, T., Ranorosoa, M. C., Moribe, J. &amp; Tsuchiya, K. 2016. Intraspecific phylogeny of the house shrews, </w:t>
      </w:r>
      <w:r w:rsidRPr="00710542">
        <w:rPr>
          <w:rFonts w:ascii="Times New Roman" w:hAnsi="Times New Roman" w:cs="Times New Roman"/>
          <w:i/>
          <w:noProof/>
        </w:rPr>
        <w:t>Suncus murinus-S. montanus</w:t>
      </w:r>
      <w:r w:rsidRPr="00710542">
        <w:rPr>
          <w:rFonts w:ascii="Times New Roman" w:hAnsi="Times New Roman" w:cs="Times New Roman"/>
          <w:noProof/>
        </w:rPr>
        <w:t xml:space="preserve"> species complex, based on the mitochondrial cytochrome </w:t>
      </w:r>
      <w:r w:rsidRPr="00710542">
        <w:rPr>
          <w:rFonts w:ascii="Times New Roman" w:hAnsi="Times New Roman" w:cs="Times New Roman"/>
          <w:i/>
          <w:noProof/>
        </w:rPr>
        <w:t>b</w:t>
      </w:r>
      <w:r w:rsidRPr="00710542">
        <w:rPr>
          <w:rFonts w:ascii="Times New Roman" w:hAnsi="Times New Roman" w:cs="Times New Roman"/>
          <w:noProof/>
        </w:rPr>
        <w:t xml:space="preserve"> gene. </w:t>
      </w:r>
      <w:r w:rsidRPr="00710542">
        <w:rPr>
          <w:rFonts w:ascii="Times New Roman" w:hAnsi="Times New Roman" w:cs="Times New Roman"/>
          <w:i/>
          <w:noProof/>
        </w:rPr>
        <w:t xml:space="preserve">Mammal Study </w:t>
      </w:r>
      <w:r w:rsidRPr="00710542">
        <w:rPr>
          <w:rFonts w:ascii="Times New Roman" w:hAnsi="Times New Roman" w:cs="Times New Roman"/>
          <w:noProof/>
        </w:rPr>
        <w:t>41(4): 229-238.</w:t>
      </w:r>
      <w:bookmarkEnd w:id="43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4" w:name="_ENREF_44"/>
      <w:r w:rsidRPr="00710542">
        <w:rPr>
          <w:rFonts w:ascii="Times New Roman" w:hAnsi="Times New Roman" w:cs="Times New Roman"/>
          <w:noProof/>
        </w:rPr>
        <w:t xml:space="preserve">Omar, H., Adamson, E., Bhassu, S., Goodman, S., Soarimalala, V., Hashim, R. &amp; Ruedi, M. 2011. Phylogenetic relationships of Malayan and Malagasy pygmy shrews of the genus </w:t>
      </w:r>
      <w:r w:rsidRPr="00710542">
        <w:rPr>
          <w:rFonts w:ascii="Times New Roman" w:hAnsi="Times New Roman" w:cs="Times New Roman"/>
          <w:i/>
          <w:noProof/>
        </w:rPr>
        <w:t xml:space="preserve">Suncus </w:t>
      </w:r>
      <w:r w:rsidRPr="00710542">
        <w:rPr>
          <w:rFonts w:ascii="Times New Roman" w:hAnsi="Times New Roman" w:cs="Times New Roman"/>
          <w:noProof/>
        </w:rPr>
        <w:t xml:space="preserve">(Soricomorpha: Soricidae) inferred from mitochondrial Cytochrome </w:t>
      </w:r>
      <w:r w:rsidRPr="00710542">
        <w:rPr>
          <w:rFonts w:ascii="Times New Roman" w:hAnsi="Times New Roman" w:cs="Times New Roman"/>
          <w:i/>
          <w:noProof/>
        </w:rPr>
        <w:t>b</w:t>
      </w:r>
      <w:r w:rsidRPr="00710542">
        <w:rPr>
          <w:rFonts w:ascii="Times New Roman" w:hAnsi="Times New Roman" w:cs="Times New Roman"/>
          <w:noProof/>
        </w:rPr>
        <w:t xml:space="preserve"> gene sequences. </w:t>
      </w:r>
      <w:r w:rsidRPr="00710542">
        <w:rPr>
          <w:rFonts w:ascii="Times New Roman" w:hAnsi="Times New Roman" w:cs="Times New Roman"/>
          <w:i/>
          <w:noProof/>
        </w:rPr>
        <w:t xml:space="preserve">Raffles Bull. Zool. </w:t>
      </w:r>
      <w:r w:rsidRPr="00710542">
        <w:rPr>
          <w:rFonts w:ascii="Times New Roman" w:hAnsi="Times New Roman" w:cs="Times New Roman"/>
          <w:noProof/>
        </w:rPr>
        <w:t>59: 237-243.</w:t>
      </w:r>
      <w:bookmarkEnd w:id="44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5" w:name="_ENREF_45"/>
      <w:r w:rsidRPr="00710542">
        <w:rPr>
          <w:rFonts w:ascii="Times New Roman" w:hAnsi="Times New Roman" w:cs="Times New Roman"/>
          <w:noProof/>
        </w:rPr>
        <w:t xml:space="preserve">Omar, H., Hashim, R., Bhassu, S. &amp; Ruedi, M. 2013. Morphological and genetic relationships of the </w:t>
      </w:r>
      <w:r w:rsidRPr="00710542">
        <w:rPr>
          <w:rFonts w:ascii="Times New Roman" w:hAnsi="Times New Roman" w:cs="Times New Roman"/>
          <w:i/>
          <w:noProof/>
        </w:rPr>
        <w:t>Crocidura monticola</w:t>
      </w:r>
      <w:r w:rsidRPr="00710542">
        <w:rPr>
          <w:rFonts w:ascii="Times New Roman" w:hAnsi="Times New Roman" w:cs="Times New Roman"/>
          <w:noProof/>
        </w:rPr>
        <w:t xml:space="preserve"> species complex (Soricidae: Crocidurinae) in Sundaland. </w:t>
      </w:r>
      <w:r w:rsidRPr="00710542">
        <w:rPr>
          <w:rFonts w:ascii="Times New Roman" w:hAnsi="Times New Roman" w:cs="Times New Roman"/>
          <w:i/>
          <w:noProof/>
        </w:rPr>
        <w:t xml:space="preserve">Mammal. Biol. </w:t>
      </w:r>
      <w:r w:rsidRPr="00710542">
        <w:rPr>
          <w:rFonts w:ascii="Times New Roman" w:hAnsi="Times New Roman" w:cs="Times New Roman"/>
          <w:noProof/>
        </w:rPr>
        <w:t>78: 446–454.</w:t>
      </w:r>
      <w:bookmarkEnd w:id="45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6" w:name="_ENREF_46"/>
      <w:r w:rsidRPr="00710542">
        <w:rPr>
          <w:rFonts w:ascii="Times New Roman" w:hAnsi="Times New Roman" w:cs="Times New Roman"/>
          <w:noProof/>
        </w:rPr>
        <w:t xml:space="preserve">Sabuni, C., Aghová, T., Bryjová, A., Šumbera, R. &amp; Bryja, J. 2018. Biogeographic implications of small mammals from Northern Highlands in Tanzania with first data from the volcanic Mount Kitumbeine. </w:t>
      </w:r>
      <w:r w:rsidRPr="00710542">
        <w:rPr>
          <w:rFonts w:ascii="Times New Roman" w:hAnsi="Times New Roman" w:cs="Times New Roman"/>
          <w:i/>
          <w:noProof/>
        </w:rPr>
        <w:t xml:space="preserve">Mammalia </w:t>
      </w:r>
      <w:r w:rsidRPr="00710542">
        <w:rPr>
          <w:rFonts w:ascii="Times New Roman" w:hAnsi="Times New Roman" w:cs="Times New Roman"/>
          <w:noProof/>
        </w:rPr>
        <w:t>82(4): 360-372.</w:t>
      </w:r>
      <w:bookmarkEnd w:id="46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7" w:name="_ENREF_47"/>
      <w:r w:rsidRPr="00710542">
        <w:rPr>
          <w:rFonts w:ascii="Times New Roman" w:hAnsi="Times New Roman" w:cs="Times New Roman"/>
          <w:noProof/>
        </w:rPr>
        <w:lastRenderedPageBreak/>
        <w:t xml:space="preserve">Schlegel, M., Ali, H. S., Stieger, N., Groschup, M. H., Wolf, R. &amp; Ulrich, R. G. 2012. Molecular identification of small mammal species using novel </w:t>
      </w:r>
      <w:r w:rsidRPr="00710542">
        <w:rPr>
          <w:rFonts w:ascii="Times New Roman" w:hAnsi="Times New Roman" w:cs="Times New Roman"/>
          <w:i/>
          <w:noProof/>
        </w:rPr>
        <w:t>cytochrome b</w:t>
      </w:r>
      <w:r w:rsidRPr="00710542">
        <w:rPr>
          <w:rFonts w:ascii="Times New Roman" w:hAnsi="Times New Roman" w:cs="Times New Roman"/>
          <w:noProof/>
        </w:rPr>
        <w:t xml:space="preserve"> gene-derived degenerated primers. </w:t>
      </w:r>
      <w:r w:rsidRPr="00710542">
        <w:rPr>
          <w:rFonts w:ascii="Times New Roman" w:hAnsi="Times New Roman" w:cs="Times New Roman"/>
          <w:i/>
          <w:noProof/>
        </w:rPr>
        <w:t xml:space="preserve">Biochem. Genet. </w:t>
      </w:r>
      <w:r w:rsidRPr="00710542">
        <w:rPr>
          <w:rFonts w:ascii="Times New Roman" w:hAnsi="Times New Roman" w:cs="Times New Roman"/>
          <w:noProof/>
        </w:rPr>
        <w:t>50(5-6): 440-447.</w:t>
      </w:r>
      <w:bookmarkEnd w:id="47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8" w:name="_ENREF_48"/>
      <w:r w:rsidRPr="00710542">
        <w:rPr>
          <w:rFonts w:ascii="Times New Roman" w:hAnsi="Times New Roman" w:cs="Times New Roman"/>
          <w:noProof/>
        </w:rPr>
        <w:t xml:space="preserve">Sheftel, B., Bannikova, A., Fang, Y., Demidova, T., Alexandrov, D. Y., Lebedev, V. &amp; Sun, Y.-H. 2018. Notes on the Fauna, systematics, and ecology of small mammals in Southern Gansu, China. </w:t>
      </w:r>
      <w:r w:rsidRPr="00710542">
        <w:rPr>
          <w:rFonts w:ascii="Times New Roman" w:hAnsi="Times New Roman" w:cs="Times New Roman"/>
          <w:i/>
          <w:noProof/>
        </w:rPr>
        <w:t xml:space="preserve">Biol. Bul. </w:t>
      </w:r>
      <w:r w:rsidRPr="00710542">
        <w:rPr>
          <w:rFonts w:ascii="Times New Roman" w:hAnsi="Times New Roman" w:cs="Times New Roman"/>
          <w:noProof/>
        </w:rPr>
        <w:t>45: 898-912.</w:t>
      </w:r>
      <w:bookmarkEnd w:id="48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49" w:name="_ENREF_49"/>
      <w:r w:rsidRPr="00710542">
        <w:rPr>
          <w:rFonts w:ascii="Times New Roman" w:hAnsi="Times New Roman" w:cs="Times New Roman"/>
          <w:noProof/>
        </w:rPr>
        <w:t xml:space="preserve">Stanley, W. T., Hutterer, R., Giarla, T. C. &amp; Esselstyn, J. A. 2015. Phylogeny, phylogeography and geographical variation in the </w:t>
      </w:r>
      <w:r w:rsidRPr="00710542">
        <w:rPr>
          <w:rFonts w:ascii="Times New Roman" w:hAnsi="Times New Roman" w:cs="Times New Roman"/>
          <w:i/>
          <w:noProof/>
        </w:rPr>
        <w:t>Crocidura monax</w:t>
      </w:r>
      <w:r w:rsidRPr="00710542">
        <w:rPr>
          <w:rFonts w:ascii="Times New Roman" w:hAnsi="Times New Roman" w:cs="Times New Roman"/>
          <w:noProof/>
        </w:rPr>
        <w:t xml:space="preserve"> (Soricidae) species complex from the montane islands of Tanzania, with descriptions of three new species. </w:t>
      </w:r>
      <w:r w:rsidRPr="00710542">
        <w:rPr>
          <w:rFonts w:ascii="Times New Roman" w:hAnsi="Times New Roman" w:cs="Times New Roman"/>
          <w:i/>
          <w:noProof/>
        </w:rPr>
        <w:t xml:space="preserve">Zool. J. Linnean Soc. </w:t>
      </w:r>
      <w:r w:rsidRPr="00710542">
        <w:rPr>
          <w:rFonts w:ascii="Times New Roman" w:hAnsi="Times New Roman" w:cs="Times New Roman"/>
          <w:noProof/>
        </w:rPr>
        <w:t>174(1): 185-215.</w:t>
      </w:r>
      <w:bookmarkEnd w:id="49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50" w:name="_ENREF_50"/>
      <w:r w:rsidRPr="00710542">
        <w:rPr>
          <w:rFonts w:ascii="Times New Roman" w:hAnsi="Times New Roman" w:cs="Times New Roman"/>
          <w:noProof/>
        </w:rPr>
        <w:t xml:space="preserve">Stanley, W. T., Robbins, L. W., Malekani, J. M., Mbalitini, S. G., Migurimu, D. A., Mukinzi, J. C., Hulselmans, J., Prevot, V., Verheyen, E., Hutterer, R., Doty, J. B., Monroe, B. P., Nakazawa, Y. J., Braden, Z., Carroll, D., Peterhans, J. C., Bates, J. M. &amp; Esselstyn, J. A. 2013. A new hero emerges: another exceptional mammalian spine and its potential adaptive significance. </w:t>
      </w:r>
      <w:r w:rsidRPr="00710542">
        <w:rPr>
          <w:rFonts w:ascii="Times New Roman" w:hAnsi="Times New Roman" w:cs="Times New Roman"/>
          <w:i/>
          <w:noProof/>
        </w:rPr>
        <w:t xml:space="preserve">Biol. Lett. </w:t>
      </w:r>
      <w:r w:rsidRPr="00710542">
        <w:rPr>
          <w:rFonts w:ascii="Times New Roman" w:hAnsi="Times New Roman" w:cs="Times New Roman"/>
          <w:noProof/>
        </w:rPr>
        <w:t>9(5): 20130486.</w:t>
      </w:r>
      <w:bookmarkEnd w:id="50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51" w:name="_ENREF_51"/>
      <w:r w:rsidRPr="00710542">
        <w:rPr>
          <w:rFonts w:ascii="Times New Roman" w:hAnsi="Times New Roman" w:cs="Times New Roman"/>
          <w:noProof/>
        </w:rPr>
        <w:t xml:space="preserve">Vogel, P., Vogel, V., Fumagalli, L., Kadjo, B., Kouadio, R. Y. &amp; Dubey, S. 2014. Genetic identity of the critically endangered Wimmer's shrew </w:t>
      </w:r>
      <w:r w:rsidRPr="00710542">
        <w:rPr>
          <w:rFonts w:ascii="Times New Roman" w:hAnsi="Times New Roman" w:cs="Times New Roman"/>
          <w:i/>
          <w:noProof/>
        </w:rPr>
        <w:t>Crocidura wimmeri</w:t>
      </w:r>
      <w:r w:rsidRPr="00710542">
        <w:rPr>
          <w:rFonts w:ascii="Times New Roman" w:hAnsi="Times New Roman" w:cs="Times New Roman"/>
          <w:noProof/>
        </w:rPr>
        <w:t xml:space="preserve">. </w:t>
      </w:r>
      <w:r w:rsidRPr="00710542">
        <w:rPr>
          <w:rFonts w:ascii="Times New Roman" w:hAnsi="Times New Roman" w:cs="Times New Roman"/>
          <w:i/>
          <w:noProof/>
        </w:rPr>
        <w:t xml:space="preserve">Biol. J. Linn. Soc. </w:t>
      </w:r>
      <w:r w:rsidRPr="00710542">
        <w:rPr>
          <w:rFonts w:ascii="Times New Roman" w:hAnsi="Times New Roman" w:cs="Times New Roman"/>
          <w:noProof/>
        </w:rPr>
        <w:t>111: 224–229.</w:t>
      </w:r>
      <w:bookmarkEnd w:id="51"/>
    </w:p>
    <w:p w:rsidR="00710542" w:rsidRPr="00710542" w:rsidRDefault="00710542" w:rsidP="00710542">
      <w:pPr>
        <w:spacing w:after="0" w:line="240" w:lineRule="auto"/>
        <w:rPr>
          <w:rFonts w:ascii="Times New Roman" w:hAnsi="Times New Roman" w:cs="Times New Roman"/>
          <w:noProof/>
        </w:rPr>
      </w:pPr>
      <w:bookmarkStart w:id="52" w:name="_ENREF_52"/>
      <w:r w:rsidRPr="00710542">
        <w:rPr>
          <w:rFonts w:ascii="Times New Roman" w:hAnsi="Times New Roman" w:cs="Times New Roman"/>
          <w:noProof/>
        </w:rPr>
        <w:t xml:space="preserve">Wang, W., Lin, X.-D., Guo, W.-P., Zhou, R.-H., Wang, M.-R., Wang, C.-Q., Ge, S., Mei, S.-H., Li, M.-H., Shi, M., Holmes, E. C. &amp; Zhang, Y.-Z. 2015. Discovery, diversity and evolution of novel coronaviruses sampled from rodents in China. </w:t>
      </w:r>
      <w:r w:rsidRPr="00710542">
        <w:rPr>
          <w:rFonts w:ascii="Times New Roman" w:hAnsi="Times New Roman" w:cs="Times New Roman"/>
          <w:i/>
          <w:noProof/>
        </w:rPr>
        <w:t xml:space="preserve">Virology </w:t>
      </w:r>
      <w:r w:rsidRPr="00710542">
        <w:rPr>
          <w:rFonts w:ascii="Times New Roman" w:hAnsi="Times New Roman" w:cs="Times New Roman"/>
          <w:noProof/>
        </w:rPr>
        <w:t>474: 19-27.</w:t>
      </w:r>
      <w:bookmarkEnd w:id="52"/>
    </w:p>
    <w:p w:rsidR="00710542" w:rsidRPr="00710542" w:rsidRDefault="00710542" w:rsidP="00710542">
      <w:pPr>
        <w:spacing w:line="240" w:lineRule="auto"/>
        <w:rPr>
          <w:rFonts w:ascii="Times New Roman" w:hAnsi="Times New Roman" w:cs="Times New Roman"/>
          <w:noProof/>
        </w:rPr>
      </w:pPr>
      <w:bookmarkStart w:id="53" w:name="_ENREF_53"/>
      <w:r w:rsidRPr="00710542">
        <w:rPr>
          <w:rFonts w:ascii="Times New Roman" w:hAnsi="Times New Roman" w:cs="Times New Roman"/>
          <w:noProof/>
        </w:rPr>
        <w:t xml:space="preserve">Willows-Munro, S. &amp; Matthee, C. A. 2011. Exploring the diversity and molecular evolution of shrews (Family Soricidae) using mtDNA cytochrome </w:t>
      </w:r>
      <w:r w:rsidRPr="00710542">
        <w:rPr>
          <w:rFonts w:ascii="Times New Roman" w:hAnsi="Times New Roman" w:cs="Times New Roman"/>
          <w:i/>
          <w:noProof/>
        </w:rPr>
        <w:t>b</w:t>
      </w:r>
      <w:r w:rsidRPr="00710542">
        <w:rPr>
          <w:rFonts w:ascii="Times New Roman" w:hAnsi="Times New Roman" w:cs="Times New Roman"/>
          <w:noProof/>
        </w:rPr>
        <w:t xml:space="preserve"> data. </w:t>
      </w:r>
      <w:r w:rsidRPr="00710542">
        <w:rPr>
          <w:rFonts w:ascii="Times New Roman" w:hAnsi="Times New Roman" w:cs="Times New Roman"/>
          <w:i/>
          <w:noProof/>
        </w:rPr>
        <w:t xml:space="preserve">Afr. Zool. </w:t>
      </w:r>
      <w:r w:rsidRPr="00710542">
        <w:rPr>
          <w:rFonts w:ascii="Times New Roman" w:hAnsi="Times New Roman" w:cs="Times New Roman"/>
          <w:noProof/>
        </w:rPr>
        <w:t>46(2): 246-262.</w:t>
      </w:r>
      <w:bookmarkEnd w:id="53"/>
    </w:p>
    <w:p w:rsidR="00710542" w:rsidRDefault="00710542" w:rsidP="00710542">
      <w:pPr>
        <w:spacing w:line="240" w:lineRule="auto"/>
        <w:rPr>
          <w:rFonts w:ascii="Calibri" w:hAnsi="Calibri" w:cstheme="majorBidi"/>
          <w:noProof/>
        </w:rPr>
      </w:pPr>
    </w:p>
    <w:p w:rsidR="000B6B1D" w:rsidRPr="00B73426" w:rsidRDefault="000429FD" w:rsidP="00B73426">
      <w:pPr>
        <w:ind w:left="567" w:hanging="567"/>
        <w:rPr>
          <w:rFonts w:asciiTheme="majorBidi" w:hAnsiTheme="majorBidi" w:cstheme="majorBidi"/>
        </w:rPr>
      </w:pPr>
      <w:r w:rsidRPr="00B73426">
        <w:rPr>
          <w:rFonts w:asciiTheme="majorBidi" w:hAnsiTheme="majorBidi" w:cstheme="majorBidi"/>
        </w:rPr>
        <w:fldChar w:fldCharType="end"/>
      </w:r>
    </w:p>
    <w:sectPr w:rsidR="000B6B1D" w:rsidRPr="00B73426">
      <w:footerReference w:type="default" r:id="rId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2149" w:rsidRDefault="008C2149" w:rsidP="00B73426">
      <w:pPr>
        <w:spacing w:after="0" w:line="240" w:lineRule="auto"/>
      </w:pPr>
      <w:r>
        <w:separator/>
      </w:r>
    </w:p>
  </w:endnote>
  <w:endnote w:type="continuationSeparator" w:id="0">
    <w:p w:rsidR="008C2149" w:rsidRDefault="008C2149" w:rsidP="00B73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536962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10542" w:rsidRDefault="007105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0D7E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710542" w:rsidRDefault="007105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2149" w:rsidRDefault="008C2149" w:rsidP="00B73426">
      <w:pPr>
        <w:spacing w:after="0" w:line="240" w:lineRule="auto"/>
      </w:pPr>
      <w:r>
        <w:separator/>
      </w:r>
    </w:p>
  </w:footnote>
  <w:footnote w:type="continuationSeparator" w:id="0">
    <w:p w:rsidR="008C2149" w:rsidRDefault="008C2149" w:rsidP="00B734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A2M7YwMzAxsjBT0lEKTi0uzszPAykwrgUAF4VN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e Gruyter Mouton Journals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v5szxwvppvpee9e0er7p25six9drvwpas2pa&quot;&gt;Shrew1&lt;record-ids&gt;&lt;item&gt;23&lt;/item&gt;&lt;item&gt;37&lt;/item&gt;&lt;item&gt;53&lt;/item&gt;&lt;item&gt;54&lt;/item&gt;&lt;item&gt;400&lt;/item&gt;&lt;item&gt;402&lt;/item&gt;&lt;item&gt;429&lt;/item&gt;&lt;item&gt;430&lt;/item&gt;&lt;item&gt;461&lt;/item&gt;&lt;item&gt;462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3&lt;/item&gt;&lt;item&gt;474&lt;/item&gt;&lt;item&gt;475&lt;/item&gt;&lt;item&gt;477&lt;/item&gt;&lt;item&gt;478&lt;/item&gt;&lt;item&gt;479&lt;/item&gt;&lt;item&gt;480&lt;/item&gt;&lt;item&gt;481&lt;/item&gt;&lt;item&gt;482&lt;/item&gt;&lt;item&gt;483&lt;/item&gt;&lt;item&gt;484&lt;/item&gt;&lt;item&gt;485&lt;/item&gt;&lt;item&gt;486&lt;/item&gt;&lt;item&gt;487&lt;/item&gt;&lt;item&gt;488&lt;/item&gt;&lt;item&gt;489&lt;/item&gt;&lt;item&gt;490&lt;/item&gt;&lt;item&gt;491&lt;/item&gt;&lt;item&gt;492&lt;/item&gt;&lt;item&gt;493&lt;/item&gt;&lt;item&gt;494&lt;/item&gt;&lt;item&gt;495&lt;/item&gt;&lt;item&gt;496&lt;/item&gt;&lt;item&gt;497&lt;/item&gt;&lt;item&gt;499&lt;/item&gt;&lt;item&gt;501&lt;/item&gt;&lt;item&gt;502&lt;/item&gt;&lt;item&gt;503&lt;/item&gt;&lt;item&gt;505&lt;/item&gt;&lt;item&gt;506&lt;/item&gt;&lt;item&gt;507&lt;/item&gt;&lt;item&gt;508&lt;/item&gt;&lt;item&gt;509&lt;/item&gt;&lt;/record-ids&gt;&lt;/item&gt;&lt;/Libraries&gt;"/>
  </w:docVars>
  <w:rsids>
    <w:rsidRoot w:val="000B6B1D"/>
    <w:rsid w:val="000213AD"/>
    <w:rsid w:val="000429FD"/>
    <w:rsid w:val="000B6B1D"/>
    <w:rsid w:val="000C69EA"/>
    <w:rsid w:val="000E303E"/>
    <w:rsid w:val="00100553"/>
    <w:rsid w:val="0018344D"/>
    <w:rsid w:val="002A36BE"/>
    <w:rsid w:val="002C6EE2"/>
    <w:rsid w:val="003A2A88"/>
    <w:rsid w:val="00417C77"/>
    <w:rsid w:val="00487CF6"/>
    <w:rsid w:val="00492D25"/>
    <w:rsid w:val="005120D2"/>
    <w:rsid w:val="005A5255"/>
    <w:rsid w:val="005B2C04"/>
    <w:rsid w:val="005F5286"/>
    <w:rsid w:val="006154C5"/>
    <w:rsid w:val="00634D81"/>
    <w:rsid w:val="00656533"/>
    <w:rsid w:val="006D435F"/>
    <w:rsid w:val="00710542"/>
    <w:rsid w:val="00766FD3"/>
    <w:rsid w:val="0080675F"/>
    <w:rsid w:val="00807FE1"/>
    <w:rsid w:val="008215D1"/>
    <w:rsid w:val="008A702D"/>
    <w:rsid w:val="008C2149"/>
    <w:rsid w:val="00920D21"/>
    <w:rsid w:val="00B24DD4"/>
    <w:rsid w:val="00B275A8"/>
    <w:rsid w:val="00B57588"/>
    <w:rsid w:val="00B73426"/>
    <w:rsid w:val="00BA7E88"/>
    <w:rsid w:val="00CC6DC0"/>
    <w:rsid w:val="00D854CE"/>
    <w:rsid w:val="00E03896"/>
    <w:rsid w:val="00EB1867"/>
    <w:rsid w:val="00F13894"/>
    <w:rsid w:val="00F8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2F1C75-3C11-4134-8AA3-0B39E90E3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F5286"/>
    <w:pPr>
      <w:suppressAutoHyphens/>
      <w:spacing w:before="240" w:after="240" w:line="240" w:lineRule="auto"/>
    </w:pPr>
    <w:rPr>
      <w:rFonts w:ascii="Times New Roman" w:eastAsia="Calibri" w:hAnsi="Times New Roman" w:cs="Arial"/>
      <w:sz w:val="24"/>
    </w:rPr>
  </w:style>
  <w:style w:type="table" w:customStyle="1" w:styleId="PlainTable51">
    <w:name w:val="Plain Table 51"/>
    <w:basedOn w:val="TableNormal"/>
    <w:uiPriority w:val="45"/>
    <w:rsid w:val="005F52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5F5286"/>
    <w:rPr>
      <w:b/>
      <w:bCs/>
    </w:rPr>
  </w:style>
  <w:style w:type="table" w:styleId="TableGrid">
    <w:name w:val="Table Grid"/>
    <w:basedOn w:val="TableNormal"/>
    <w:uiPriority w:val="39"/>
    <w:rsid w:val="005B2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29F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D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DC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3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426"/>
  </w:style>
  <w:style w:type="paragraph" w:styleId="Footer">
    <w:name w:val="footer"/>
    <w:basedOn w:val="Normal"/>
    <w:link w:val="FooterChar"/>
    <w:uiPriority w:val="99"/>
    <w:unhideWhenUsed/>
    <w:rsid w:val="00B73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36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ulipotyphl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4D6B1-2D90-4200-B401-552071FC9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2</TotalTime>
  <Pages>22</Pages>
  <Words>83679</Words>
  <Characters>476976</Characters>
  <Application>Microsoft Office Word</Application>
  <DocSecurity>0</DocSecurity>
  <Lines>3974</Lines>
  <Paragraphs>1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 Aviv University</Company>
  <LinksUpToDate>false</LinksUpToDate>
  <CharactersWithSpaces>559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chonDnb4</dc:creator>
  <cp:keywords/>
  <dc:description/>
  <cp:lastModifiedBy>HuchonD16</cp:lastModifiedBy>
  <cp:revision>9</cp:revision>
  <dcterms:created xsi:type="dcterms:W3CDTF">2020-04-10T10:32:00Z</dcterms:created>
  <dcterms:modified xsi:type="dcterms:W3CDTF">2020-04-30T13:04:00Z</dcterms:modified>
</cp:coreProperties>
</file>